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1934E" w14:textId="77777777" w:rsidR="00222A47" w:rsidRPr="0022250E" w:rsidRDefault="00265D69" w:rsidP="00222A47">
      <w:pPr>
        <w:spacing w:after="0" w:line="240" w:lineRule="auto"/>
        <w:jc w:val="center"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CURRICULUM VITAE</w:t>
      </w:r>
    </w:p>
    <w:p w14:paraId="28ACE018" w14:textId="263A6BB3" w:rsidR="00222A47" w:rsidRPr="0022250E" w:rsidRDefault="00222A47" w:rsidP="00222A47">
      <w:pPr>
        <w:spacing w:after="0" w:line="240" w:lineRule="auto"/>
        <w:jc w:val="center"/>
        <w:rPr>
          <w:rFonts w:ascii="Arial" w:eastAsiaTheme="minorEastAsia" w:hAnsi="Arial" w:cs="Arial"/>
          <w:b/>
          <w:sz w:val="24"/>
          <w:szCs w:val="24"/>
        </w:rPr>
      </w:pPr>
    </w:p>
    <w:p w14:paraId="0B1DBA82" w14:textId="00239C88" w:rsidR="00265D69" w:rsidRPr="0022250E" w:rsidRDefault="00265D69" w:rsidP="00222A47">
      <w:pPr>
        <w:spacing w:after="0" w:line="240" w:lineRule="auto"/>
        <w:jc w:val="center"/>
        <w:rPr>
          <w:rFonts w:ascii="Arial" w:eastAsiaTheme="minorEastAsia" w:hAnsi="Arial" w:cs="Arial"/>
          <w:b/>
          <w:sz w:val="24"/>
          <w:szCs w:val="24"/>
          <w:u w:val="single"/>
        </w:rPr>
      </w:pPr>
    </w:p>
    <w:p w14:paraId="0E88D323" w14:textId="43E0B6D0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3218AB40" w14:textId="1ED21851" w:rsidR="00265D69" w:rsidRPr="0022250E" w:rsidRDefault="005A0EDE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>
        <w:rPr>
          <w:rFonts w:ascii="Arial" w:eastAsiaTheme="minorEastAsia" w:hAnsi="Arial" w:cs="Arial"/>
          <w:b/>
          <w:noProof/>
          <w:sz w:val="24"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37DC0AFA" wp14:editId="0FFE486E">
            <wp:simplePos x="0" y="0"/>
            <wp:positionH relativeFrom="margin">
              <wp:posOffset>4792980</wp:posOffset>
            </wp:positionH>
            <wp:positionV relativeFrom="paragraph">
              <wp:posOffset>35560</wp:posOffset>
            </wp:positionV>
            <wp:extent cx="1150620" cy="1534160"/>
            <wp:effectExtent l="0" t="0" r="0" b="8890"/>
            <wp:wrapThrough wrapText="bothSides">
              <wp:wrapPolygon edited="0">
                <wp:start x="0" y="0"/>
                <wp:lineTo x="0" y="21457"/>
                <wp:lineTo x="21099" y="21457"/>
                <wp:lineTo x="2109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62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664F" w:rsidRPr="0022250E">
        <w:rPr>
          <w:rFonts w:ascii="Arial" w:eastAsiaTheme="minorEastAsia" w:hAnsi="Arial" w:cs="Arial"/>
          <w:b/>
          <w:sz w:val="24"/>
          <w:szCs w:val="24"/>
        </w:rPr>
        <w:t>Name (in Block Lett</w:t>
      </w:r>
      <w:r w:rsidR="00265D69" w:rsidRPr="0022250E">
        <w:rPr>
          <w:rFonts w:ascii="Arial" w:eastAsiaTheme="minorEastAsia" w:hAnsi="Arial" w:cs="Arial"/>
          <w:b/>
          <w:sz w:val="24"/>
          <w:szCs w:val="24"/>
        </w:rPr>
        <w:t>ers)</w:t>
      </w:r>
      <w:r w:rsidR="00265D69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265D69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222A47" w:rsidRPr="0022250E">
        <w:rPr>
          <w:rFonts w:ascii="Arial" w:eastAsiaTheme="minorEastAsia" w:hAnsi="Arial" w:cs="Arial"/>
          <w:b/>
          <w:sz w:val="24"/>
          <w:szCs w:val="24"/>
        </w:rPr>
        <w:t>:</w:t>
      </w:r>
      <w:r w:rsidR="00222A47" w:rsidRPr="0022250E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781D4C" w:rsidRPr="0022250E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742958">
        <w:rPr>
          <w:rFonts w:ascii="Arial" w:eastAsia="Calibri" w:hAnsi="Arial" w:cs="Arial"/>
          <w:bCs/>
          <w:sz w:val="24"/>
          <w:szCs w:val="24"/>
        </w:rPr>
        <w:t>DR. JAILAXMI CHANDRAIAH</w:t>
      </w:r>
      <w:r w:rsidR="00222A47" w:rsidRPr="0022250E">
        <w:rPr>
          <w:rFonts w:ascii="Arial" w:eastAsia="Calibri" w:hAnsi="Arial" w:cs="Arial"/>
          <w:bCs/>
          <w:sz w:val="24"/>
          <w:szCs w:val="24"/>
        </w:rPr>
        <w:t xml:space="preserve">     </w:t>
      </w:r>
    </w:p>
    <w:p w14:paraId="776E7F4D" w14:textId="77777777" w:rsidR="00222A47" w:rsidRPr="0022250E" w:rsidRDefault="00222A47" w:rsidP="00265D69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="Calibri" w:hAnsi="Arial" w:cs="Arial"/>
          <w:bCs/>
          <w:sz w:val="24"/>
          <w:szCs w:val="24"/>
        </w:rPr>
        <w:t xml:space="preserve">   </w:t>
      </w:r>
      <w:r w:rsidR="00D4664F" w:rsidRPr="0022250E">
        <w:rPr>
          <w:rFonts w:ascii="Arial" w:eastAsia="Calibri" w:hAnsi="Arial" w:cs="Arial"/>
          <w:bCs/>
          <w:sz w:val="24"/>
          <w:szCs w:val="24"/>
        </w:rPr>
        <w:t xml:space="preserve">                                                                                                                             </w:t>
      </w:r>
    </w:p>
    <w:p w14:paraId="6516B0FF" w14:textId="29451E2E" w:rsidR="00265D69" w:rsidRPr="0022250E" w:rsidRDefault="00265D69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Date </w:t>
      </w:r>
      <w:r w:rsidR="00FD32AF">
        <w:rPr>
          <w:rFonts w:ascii="Arial" w:eastAsiaTheme="minorEastAsia" w:hAnsi="Arial" w:cs="Arial"/>
          <w:b/>
          <w:sz w:val="24"/>
          <w:szCs w:val="24"/>
        </w:rPr>
        <w:t>o</w:t>
      </w:r>
      <w:r w:rsidRPr="0022250E">
        <w:rPr>
          <w:rFonts w:ascii="Arial" w:eastAsiaTheme="minorEastAsia" w:hAnsi="Arial" w:cs="Arial"/>
          <w:b/>
          <w:sz w:val="24"/>
          <w:szCs w:val="24"/>
        </w:rPr>
        <w:t>f Birth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FD32AF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  <w:t xml:space="preserve">: </w:t>
      </w:r>
      <w:r w:rsidR="00742958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742958" w:rsidRPr="00742958">
        <w:rPr>
          <w:rFonts w:ascii="Arial" w:eastAsiaTheme="minorEastAsia" w:hAnsi="Arial" w:cs="Arial"/>
          <w:bCs/>
          <w:sz w:val="24"/>
          <w:szCs w:val="24"/>
        </w:rPr>
        <w:t>29-01-1975</w:t>
      </w:r>
    </w:p>
    <w:p w14:paraId="32910293" w14:textId="77777777" w:rsidR="00265D69" w:rsidRPr="0022250E" w:rsidRDefault="00265D69" w:rsidP="00265D69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001C9660" w14:textId="61BC243B" w:rsidR="00265D69" w:rsidRPr="0022250E" w:rsidRDefault="00265D69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Gender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  <w:t xml:space="preserve">:  </w:t>
      </w:r>
      <w:r w:rsidR="00742958" w:rsidRPr="00742958">
        <w:rPr>
          <w:rFonts w:ascii="Arial" w:eastAsiaTheme="minorEastAsia" w:hAnsi="Arial" w:cs="Arial"/>
          <w:bCs/>
          <w:sz w:val="24"/>
          <w:szCs w:val="24"/>
        </w:rPr>
        <w:t>Female</w:t>
      </w:r>
      <w:r w:rsidRPr="0022250E">
        <w:rPr>
          <w:rFonts w:ascii="Arial" w:eastAsiaTheme="minorEastAsia" w:hAnsi="Arial" w:cs="Arial"/>
          <w:b/>
          <w:sz w:val="24"/>
          <w:szCs w:val="24"/>
        </w:rPr>
        <w:t xml:space="preserve">  </w:t>
      </w:r>
    </w:p>
    <w:p w14:paraId="63C19399" w14:textId="77777777" w:rsidR="00265D69" w:rsidRPr="0022250E" w:rsidRDefault="00265D69" w:rsidP="00265D69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144853AA" w14:textId="337D4F62" w:rsidR="00265D69" w:rsidRPr="0022250E" w:rsidRDefault="00265D69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Marital Status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  <w:t xml:space="preserve">: </w:t>
      </w:r>
      <w:r w:rsidR="00742958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742958">
        <w:rPr>
          <w:rFonts w:ascii="Arial" w:eastAsiaTheme="minorEastAsia" w:hAnsi="Arial" w:cs="Arial"/>
          <w:bCs/>
          <w:sz w:val="24"/>
          <w:szCs w:val="24"/>
        </w:rPr>
        <w:t>Married</w:t>
      </w:r>
      <w:r w:rsidRPr="0022250E">
        <w:rPr>
          <w:rFonts w:ascii="Arial" w:eastAsiaTheme="minorEastAsia" w:hAnsi="Arial" w:cs="Arial"/>
          <w:b/>
          <w:sz w:val="24"/>
          <w:szCs w:val="24"/>
        </w:rPr>
        <w:t xml:space="preserve"> </w:t>
      </w:r>
    </w:p>
    <w:p w14:paraId="35BE6505" w14:textId="77777777" w:rsidR="00265D69" w:rsidRPr="0022250E" w:rsidRDefault="00265D69" w:rsidP="00265D69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6436367F" w14:textId="03028FCC" w:rsidR="00265D69" w:rsidRPr="0022250E" w:rsidRDefault="00265D69" w:rsidP="00FD32AF">
      <w:pPr>
        <w:spacing w:after="0" w:line="240" w:lineRule="auto"/>
        <w:contextualSpacing/>
        <w:rPr>
          <w:rFonts w:ascii="Arial" w:eastAsiaTheme="minorEastAsia" w:hAnsi="Arial" w:cs="Arial"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Nationality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  <w:t xml:space="preserve">: </w:t>
      </w:r>
      <w:r w:rsidR="00742958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742958" w:rsidRPr="00742958">
        <w:rPr>
          <w:rFonts w:ascii="Arial" w:eastAsiaTheme="minorEastAsia" w:hAnsi="Arial" w:cs="Arial"/>
          <w:bCs/>
          <w:sz w:val="24"/>
          <w:szCs w:val="24"/>
        </w:rPr>
        <w:t>Indian</w:t>
      </w:r>
      <w:r w:rsidRPr="0022250E">
        <w:rPr>
          <w:rFonts w:ascii="Arial" w:eastAsiaTheme="minorEastAsia" w:hAnsi="Arial" w:cs="Arial"/>
          <w:b/>
          <w:sz w:val="24"/>
          <w:szCs w:val="24"/>
        </w:rPr>
        <w:t xml:space="preserve"> </w:t>
      </w:r>
    </w:p>
    <w:p w14:paraId="0ED5A37F" w14:textId="77777777" w:rsidR="00265D69" w:rsidRPr="0022250E" w:rsidRDefault="00265D69" w:rsidP="00265D69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34EDEE31" w14:textId="1405048F" w:rsidR="00265D69" w:rsidRPr="0022250E" w:rsidRDefault="00265D69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Category (tick the category)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  <w:t xml:space="preserve">:  </w:t>
      </w:r>
      <w:r w:rsidRPr="00AB6572">
        <w:rPr>
          <w:rFonts w:ascii="Arial" w:eastAsiaTheme="minorEastAsia" w:hAnsi="Arial" w:cs="Arial"/>
          <w:bCs/>
          <w:sz w:val="24"/>
          <w:szCs w:val="24"/>
        </w:rPr>
        <w:t>SC</w:t>
      </w:r>
      <w:r w:rsidRPr="0022250E">
        <w:rPr>
          <w:rFonts w:ascii="Arial" w:eastAsiaTheme="minorEastAsia" w:hAnsi="Arial" w:cs="Arial"/>
          <w:b/>
          <w:sz w:val="24"/>
          <w:szCs w:val="24"/>
        </w:rPr>
        <w:t xml:space="preserve"> </w:t>
      </w:r>
    </w:p>
    <w:p w14:paraId="26D7AA57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3AAE8B98" w14:textId="16FFA753" w:rsidR="00222A47" w:rsidRPr="007E169B" w:rsidRDefault="00D4664F" w:rsidP="00FD32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13"/>
        </w:tabs>
        <w:spacing w:after="0" w:line="240" w:lineRule="auto"/>
        <w:contextualSpacing/>
        <w:rPr>
          <w:rFonts w:ascii="Arial" w:eastAsiaTheme="minorEastAsia" w:hAnsi="Arial" w:cs="Arial"/>
          <w:bCs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Place of work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222A47" w:rsidRPr="0022250E">
        <w:rPr>
          <w:rFonts w:ascii="Arial" w:eastAsiaTheme="minorEastAsia" w:hAnsi="Arial" w:cs="Arial"/>
          <w:b/>
          <w:sz w:val="24"/>
          <w:szCs w:val="24"/>
        </w:rPr>
        <w:t xml:space="preserve">: </w:t>
      </w:r>
      <w:r w:rsidR="007E169B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7E169B">
        <w:rPr>
          <w:rFonts w:ascii="Arial" w:eastAsiaTheme="minorEastAsia" w:hAnsi="Arial" w:cs="Arial"/>
          <w:bCs/>
          <w:sz w:val="24"/>
          <w:szCs w:val="24"/>
        </w:rPr>
        <w:t>Hyderabad</w:t>
      </w:r>
    </w:p>
    <w:p w14:paraId="552E24B4" w14:textId="77777777" w:rsidR="00265D69" w:rsidRPr="0022250E" w:rsidRDefault="00265D69" w:rsidP="00265D6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13"/>
        </w:tabs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6642E91A" w14:textId="583D8A84" w:rsidR="00222A47" w:rsidRPr="0022250E" w:rsidRDefault="00D4664F" w:rsidP="007E169B">
      <w:pPr>
        <w:spacing w:after="0" w:line="240" w:lineRule="auto"/>
        <w:ind w:right="-421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Department &amp; College 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222A47" w:rsidRPr="0022250E">
        <w:rPr>
          <w:rFonts w:ascii="Arial" w:eastAsiaTheme="minorEastAsia" w:hAnsi="Arial" w:cs="Arial"/>
          <w:b/>
          <w:sz w:val="24"/>
          <w:szCs w:val="24"/>
        </w:rPr>
        <w:t xml:space="preserve">: </w:t>
      </w:r>
      <w:r w:rsidR="007E169B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7E169B" w:rsidRPr="007E169B">
        <w:rPr>
          <w:rFonts w:ascii="Arial" w:eastAsiaTheme="minorEastAsia" w:hAnsi="Arial" w:cs="Arial"/>
          <w:bCs/>
          <w:sz w:val="24"/>
          <w:szCs w:val="24"/>
        </w:rPr>
        <w:t>Hindi Department</w:t>
      </w:r>
      <w:r w:rsidR="007E169B">
        <w:rPr>
          <w:rFonts w:ascii="Arial" w:eastAsiaTheme="minorEastAsia" w:hAnsi="Arial" w:cs="Arial"/>
          <w:bCs/>
          <w:sz w:val="24"/>
          <w:szCs w:val="24"/>
        </w:rPr>
        <w:t xml:space="preserve"> in University College for Women,</w:t>
      </w:r>
      <w:r w:rsidR="00AB6572">
        <w:rPr>
          <w:rFonts w:ascii="Arial" w:eastAsiaTheme="minorEastAsia" w:hAnsi="Arial" w:cs="Arial"/>
          <w:bCs/>
          <w:sz w:val="24"/>
          <w:szCs w:val="24"/>
        </w:rPr>
        <w:t xml:space="preserve"> </w:t>
      </w:r>
      <w:proofErr w:type="spellStart"/>
      <w:r w:rsidR="007E169B">
        <w:rPr>
          <w:rFonts w:ascii="Arial" w:eastAsiaTheme="minorEastAsia" w:hAnsi="Arial" w:cs="Arial"/>
          <w:bCs/>
          <w:sz w:val="24"/>
          <w:szCs w:val="24"/>
        </w:rPr>
        <w:t>Koti</w:t>
      </w:r>
      <w:proofErr w:type="spellEnd"/>
    </w:p>
    <w:p w14:paraId="2FF570E0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75F80076" w14:textId="4CC1FF9F" w:rsidR="00222A47" w:rsidRPr="0022250E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Date of appointment</w:t>
      </w:r>
      <w:r w:rsidR="00FD32AF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FD32AF">
        <w:rPr>
          <w:rFonts w:ascii="Arial" w:eastAsiaTheme="minorEastAsia" w:hAnsi="Arial" w:cs="Arial"/>
          <w:b/>
          <w:sz w:val="24"/>
          <w:szCs w:val="24"/>
        </w:rPr>
        <w:tab/>
      </w:r>
      <w:r w:rsidR="00265D69" w:rsidRPr="0022250E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265D69" w:rsidRPr="0022250E">
        <w:rPr>
          <w:rFonts w:ascii="Arial" w:eastAsiaTheme="minorEastAsia" w:hAnsi="Arial" w:cs="Arial"/>
          <w:b/>
          <w:sz w:val="24"/>
          <w:szCs w:val="24"/>
        </w:rPr>
        <w:tab/>
        <w:t>:</w:t>
      </w:r>
      <w:r w:rsidR="007E169B">
        <w:rPr>
          <w:rFonts w:ascii="Arial" w:eastAsiaTheme="minorEastAsia" w:hAnsi="Arial" w:cs="Arial"/>
          <w:b/>
          <w:sz w:val="24"/>
          <w:szCs w:val="24"/>
        </w:rPr>
        <w:t xml:space="preserve">  </w:t>
      </w:r>
      <w:r w:rsidR="007E169B" w:rsidRPr="007E169B">
        <w:rPr>
          <w:rFonts w:ascii="Arial" w:eastAsiaTheme="minorEastAsia" w:hAnsi="Arial" w:cs="Arial"/>
          <w:bCs/>
          <w:sz w:val="24"/>
          <w:szCs w:val="24"/>
        </w:rPr>
        <w:t>15-06-2021</w:t>
      </w:r>
    </w:p>
    <w:p w14:paraId="4636ACD2" w14:textId="77777777" w:rsidR="00222A47" w:rsidRPr="0022250E" w:rsidRDefault="00222A47" w:rsidP="00222A47">
      <w:pPr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</w:p>
    <w:p w14:paraId="3A90DB2B" w14:textId="5491C017" w:rsidR="00222A47" w:rsidRPr="0022250E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Current Designation</w:t>
      </w:r>
      <w:r w:rsidR="00362768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  <w:t xml:space="preserve">: </w:t>
      </w:r>
      <w:r w:rsidR="007E169B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0C6B76">
        <w:rPr>
          <w:rFonts w:ascii="Arial" w:eastAsiaTheme="minorEastAsia" w:hAnsi="Arial" w:cs="Arial"/>
          <w:bCs/>
          <w:sz w:val="24"/>
          <w:szCs w:val="24"/>
        </w:rPr>
        <w:t>Part Time Lecturer</w:t>
      </w:r>
    </w:p>
    <w:p w14:paraId="6234C328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1D2FBAC3" w14:textId="59E7AF82" w:rsidR="00151887" w:rsidRPr="0022250E" w:rsidRDefault="00222A47" w:rsidP="00FD32AF">
      <w:pPr>
        <w:autoSpaceDE w:val="0"/>
        <w:autoSpaceDN w:val="0"/>
        <w:adjustRightInd w:val="0"/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Address for correspondence (with Pin code): </w:t>
      </w:r>
      <w:r w:rsidR="007E169B" w:rsidRPr="007E169B">
        <w:rPr>
          <w:rFonts w:ascii="Arial" w:eastAsiaTheme="minorEastAsia" w:hAnsi="Arial" w:cs="Arial"/>
          <w:bCs/>
          <w:sz w:val="24"/>
          <w:szCs w:val="24"/>
        </w:rPr>
        <w:t>TRT Quarters</w:t>
      </w:r>
      <w:r w:rsidR="007E169B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7E169B" w:rsidRPr="007E169B">
        <w:rPr>
          <w:rFonts w:ascii="Arial" w:eastAsiaTheme="minorEastAsia" w:hAnsi="Arial" w:cs="Arial"/>
          <w:bCs/>
          <w:sz w:val="24"/>
          <w:szCs w:val="24"/>
        </w:rPr>
        <w:t>no.104</w:t>
      </w:r>
      <w:r w:rsidR="007E169B">
        <w:rPr>
          <w:rFonts w:ascii="Arial" w:eastAsiaTheme="minorEastAsia" w:hAnsi="Arial" w:cs="Arial"/>
          <w:bCs/>
          <w:sz w:val="24"/>
          <w:szCs w:val="24"/>
        </w:rPr>
        <w:t xml:space="preserve"> Vidyanagar, </w:t>
      </w:r>
      <w:proofErr w:type="spellStart"/>
      <w:r w:rsidR="007E169B">
        <w:rPr>
          <w:rFonts w:ascii="Arial" w:eastAsiaTheme="minorEastAsia" w:hAnsi="Arial" w:cs="Arial"/>
          <w:bCs/>
          <w:sz w:val="24"/>
          <w:szCs w:val="24"/>
        </w:rPr>
        <w:t>Nallakunta</w:t>
      </w:r>
      <w:proofErr w:type="spellEnd"/>
      <w:r w:rsidR="007E169B">
        <w:rPr>
          <w:rFonts w:ascii="Arial" w:eastAsiaTheme="minorEastAsia" w:hAnsi="Arial" w:cs="Arial"/>
          <w:bCs/>
          <w:sz w:val="24"/>
          <w:szCs w:val="24"/>
        </w:rPr>
        <w:t>, Hyderabad-500044</w:t>
      </w:r>
    </w:p>
    <w:p w14:paraId="4B1C8D87" w14:textId="77777777" w:rsidR="00151887" w:rsidRPr="0022250E" w:rsidRDefault="00151887" w:rsidP="00151887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216E40D9" w14:textId="77777777" w:rsidR="00151887" w:rsidRPr="0022250E" w:rsidRDefault="00151887" w:rsidP="00151887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1DBA7F47" w14:textId="77777777" w:rsidR="00151887" w:rsidRPr="0022250E" w:rsidRDefault="00151887" w:rsidP="00151887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16B19459" w14:textId="77777777" w:rsidR="00151887" w:rsidRPr="0022250E" w:rsidRDefault="00151887" w:rsidP="00151887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3594CDBC" w14:textId="5B985860" w:rsidR="00222A47" w:rsidRPr="0022250E" w:rsidRDefault="00222A47" w:rsidP="00FD32AF">
      <w:pPr>
        <w:autoSpaceDE w:val="0"/>
        <w:autoSpaceDN w:val="0"/>
        <w:adjustRightInd w:val="0"/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Permanent Address (with Pin code)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  <w:t xml:space="preserve">:  </w:t>
      </w:r>
      <w:r w:rsidR="00D278B2" w:rsidRPr="00D278B2">
        <w:rPr>
          <w:rFonts w:ascii="Arial" w:eastAsiaTheme="minorEastAsia" w:hAnsi="Arial" w:cs="Arial"/>
          <w:bCs/>
          <w:sz w:val="24"/>
          <w:szCs w:val="24"/>
        </w:rPr>
        <w:t>1-</w:t>
      </w:r>
      <w:r w:rsidR="00D278B2">
        <w:rPr>
          <w:rFonts w:ascii="Arial" w:eastAsiaTheme="minorEastAsia" w:hAnsi="Arial" w:cs="Arial"/>
          <w:bCs/>
          <w:sz w:val="24"/>
          <w:szCs w:val="24"/>
        </w:rPr>
        <w:t>20</w:t>
      </w:r>
      <w:r w:rsidR="00D278B2" w:rsidRPr="00D278B2">
        <w:rPr>
          <w:rFonts w:ascii="Arial" w:eastAsiaTheme="minorEastAsia" w:hAnsi="Arial" w:cs="Arial"/>
          <w:bCs/>
          <w:sz w:val="24"/>
          <w:szCs w:val="24"/>
        </w:rPr>
        <w:t xml:space="preserve"> SC Colony,</w:t>
      </w:r>
      <w:r w:rsidR="00D278B2">
        <w:rPr>
          <w:rFonts w:ascii="Arial" w:eastAsiaTheme="minorEastAsia" w:hAnsi="Arial" w:cs="Arial"/>
          <w:bCs/>
          <w:sz w:val="24"/>
          <w:szCs w:val="24"/>
        </w:rPr>
        <w:t xml:space="preserve"> </w:t>
      </w:r>
      <w:proofErr w:type="spellStart"/>
      <w:r w:rsidR="00D278B2">
        <w:rPr>
          <w:rFonts w:ascii="Arial" w:eastAsiaTheme="minorEastAsia" w:hAnsi="Arial" w:cs="Arial"/>
          <w:bCs/>
          <w:sz w:val="24"/>
          <w:szCs w:val="24"/>
        </w:rPr>
        <w:t>Maidupally</w:t>
      </w:r>
      <w:proofErr w:type="spellEnd"/>
      <w:r w:rsidR="00D278B2">
        <w:rPr>
          <w:rFonts w:ascii="Arial" w:eastAsiaTheme="minorEastAsia" w:hAnsi="Arial" w:cs="Arial"/>
          <w:bCs/>
          <w:sz w:val="24"/>
          <w:szCs w:val="24"/>
        </w:rPr>
        <w:t>,</w:t>
      </w:r>
      <w:r w:rsidR="00D278B2" w:rsidRPr="00D278B2">
        <w:rPr>
          <w:rFonts w:ascii="Arial" w:eastAsiaTheme="minorEastAsia" w:hAnsi="Arial" w:cs="Arial"/>
          <w:bCs/>
          <w:sz w:val="24"/>
          <w:szCs w:val="24"/>
        </w:rPr>
        <w:t xml:space="preserve"> </w:t>
      </w:r>
      <w:proofErr w:type="spellStart"/>
      <w:r w:rsidR="00D278B2" w:rsidRPr="00D278B2">
        <w:rPr>
          <w:rFonts w:ascii="Arial" w:eastAsiaTheme="minorEastAsia" w:hAnsi="Arial" w:cs="Arial"/>
          <w:bCs/>
          <w:sz w:val="24"/>
          <w:szCs w:val="24"/>
        </w:rPr>
        <w:t>Manthani</w:t>
      </w:r>
      <w:proofErr w:type="spellEnd"/>
      <w:r w:rsidR="00D278B2">
        <w:rPr>
          <w:rFonts w:ascii="Arial" w:eastAsiaTheme="minorEastAsia" w:hAnsi="Arial" w:cs="Arial"/>
          <w:bCs/>
          <w:sz w:val="24"/>
          <w:szCs w:val="24"/>
        </w:rPr>
        <w:t xml:space="preserve">, </w:t>
      </w:r>
      <w:proofErr w:type="spellStart"/>
      <w:r w:rsidR="00D278B2">
        <w:rPr>
          <w:rFonts w:ascii="Arial" w:eastAsiaTheme="minorEastAsia" w:hAnsi="Arial" w:cs="Arial"/>
          <w:bCs/>
          <w:sz w:val="24"/>
          <w:szCs w:val="24"/>
        </w:rPr>
        <w:t>Peddapally</w:t>
      </w:r>
      <w:proofErr w:type="spellEnd"/>
      <w:r w:rsidR="00D278B2">
        <w:rPr>
          <w:rFonts w:ascii="Arial" w:eastAsiaTheme="minorEastAsia" w:hAnsi="Arial" w:cs="Arial"/>
          <w:bCs/>
          <w:sz w:val="24"/>
          <w:szCs w:val="24"/>
        </w:rPr>
        <w:t>, Telangana, 505172.</w:t>
      </w:r>
      <w:r w:rsidRPr="0022250E">
        <w:rPr>
          <w:rFonts w:ascii="Arial" w:eastAsiaTheme="minorEastAsia" w:hAnsi="Arial" w:cs="Arial"/>
          <w:b/>
          <w:sz w:val="24"/>
          <w:szCs w:val="24"/>
        </w:rPr>
        <w:t xml:space="preserve">   </w:t>
      </w:r>
    </w:p>
    <w:p w14:paraId="28A57001" w14:textId="77777777" w:rsidR="00151887" w:rsidRPr="0022250E" w:rsidRDefault="0015188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6DC68D82" w14:textId="77777777" w:rsidR="00151887" w:rsidRPr="0022250E" w:rsidRDefault="0015188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752FA870" w14:textId="77777777" w:rsidR="00151887" w:rsidRPr="0022250E" w:rsidRDefault="0015188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405DC666" w14:textId="77777777" w:rsidR="00151887" w:rsidRPr="0022250E" w:rsidRDefault="0015188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68911EAE" w14:textId="61603A61" w:rsidR="00222A47" w:rsidRPr="0022250E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sz w:val="24"/>
          <w:szCs w:val="24"/>
        </w:rPr>
      </w:pPr>
      <w:r w:rsidRPr="0022250E">
        <w:rPr>
          <w:rFonts w:ascii="Arial" w:eastAsiaTheme="minorEastAsia" w:hAnsi="Arial" w:cs="Arial"/>
          <w:sz w:val="24"/>
          <w:szCs w:val="24"/>
        </w:rPr>
        <w:t>Mobile No…</w:t>
      </w:r>
      <w:r w:rsidR="00D278B2">
        <w:rPr>
          <w:rFonts w:ascii="Arial" w:eastAsiaTheme="minorEastAsia" w:hAnsi="Arial" w:cs="Arial"/>
          <w:sz w:val="24"/>
          <w:szCs w:val="24"/>
        </w:rPr>
        <w:t>8074775906</w:t>
      </w:r>
      <w:r w:rsidRPr="0022250E">
        <w:rPr>
          <w:rFonts w:ascii="Arial" w:eastAsiaTheme="minorEastAsia" w:hAnsi="Arial" w:cs="Arial"/>
          <w:sz w:val="24"/>
          <w:szCs w:val="24"/>
        </w:rPr>
        <w:t>……………</w:t>
      </w:r>
      <w:r w:rsidRPr="0022250E">
        <w:rPr>
          <w:rFonts w:ascii="Arial" w:eastAsiaTheme="minorEastAsia" w:hAnsi="Arial" w:cs="Arial"/>
          <w:sz w:val="24"/>
          <w:szCs w:val="24"/>
        </w:rPr>
        <w:tab/>
      </w:r>
      <w:r w:rsidR="00151887" w:rsidRPr="0022250E">
        <w:rPr>
          <w:rFonts w:ascii="Arial" w:eastAsiaTheme="minorEastAsia" w:hAnsi="Arial" w:cs="Arial"/>
          <w:sz w:val="24"/>
          <w:szCs w:val="24"/>
        </w:rPr>
        <w:t xml:space="preserve">        </w:t>
      </w:r>
      <w:r w:rsidRPr="0022250E">
        <w:rPr>
          <w:rFonts w:ascii="Arial" w:eastAsiaTheme="minorEastAsia" w:hAnsi="Arial" w:cs="Arial"/>
          <w:sz w:val="24"/>
          <w:szCs w:val="24"/>
        </w:rPr>
        <w:t>Landline No. …………………</w:t>
      </w:r>
      <w:proofErr w:type="gramStart"/>
      <w:r w:rsidRPr="0022250E">
        <w:rPr>
          <w:rFonts w:ascii="Arial" w:eastAsiaTheme="minorEastAsia" w:hAnsi="Arial" w:cs="Arial"/>
          <w:sz w:val="24"/>
          <w:szCs w:val="24"/>
        </w:rPr>
        <w:t>…..</w:t>
      </w:r>
      <w:proofErr w:type="gramEnd"/>
    </w:p>
    <w:p w14:paraId="2252DB12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sz w:val="24"/>
          <w:szCs w:val="24"/>
        </w:rPr>
      </w:pPr>
    </w:p>
    <w:p w14:paraId="5FAAFD8E" w14:textId="3DD109FB" w:rsidR="00222A47" w:rsidRPr="0022250E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sz w:val="24"/>
          <w:szCs w:val="24"/>
        </w:rPr>
      </w:pPr>
      <w:r w:rsidRPr="0022250E">
        <w:rPr>
          <w:rFonts w:ascii="Arial" w:eastAsiaTheme="minorEastAsia" w:hAnsi="Arial" w:cs="Arial"/>
          <w:sz w:val="24"/>
          <w:szCs w:val="24"/>
        </w:rPr>
        <w:t>Email</w:t>
      </w:r>
      <w:r w:rsidR="00151887" w:rsidRPr="0022250E">
        <w:rPr>
          <w:rFonts w:ascii="Arial" w:eastAsiaTheme="minorEastAsia" w:hAnsi="Arial" w:cs="Arial"/>
          <w:sz w:val="24"/>
          <w:szCs w:val="24"/>
        </w:rPr>
        <w:t xml:space="preserve"> ID</w:t>
      </w:r>
      <w:r w:rsidRPr="0022250E">
        <w:rPr>
          <w:rFonts w:ascii="Arial" w:eastAsiaTheme="minorEastAsia" w:hAnsi="Arial" w:cs="Arial"/>
          <w:sz w:val="24"/>
          <w:szCs w:val="24"/>
        </w:rPr>
        <w:t xml:space="preserve">: </w:t>
      </w:r>
      <w:r w:rsidR="00D278B2">
        <w:rPr>
          <w:rFonts w:ascii="Arial" w:eastAsiaTheme="minorEastAsia" w:hAnsi="Arial" w:cs="Arial"/>
          <w:sz w:val="24"/>
          <w:szCs w:val="24"/>
        </w:rPr>
        <w:t>drjayalaxmi11@gmail.com</w:t>
      </w:r>
    </w:p>
    <w:p w14:paraId="3DCE1D62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274A088D" w14:textId="77777777" w:rsidR="0022250E" w:rsidRDefault="0022250E" w:rsidP="00151887">
      <w:pPr>
        <w:spacing w:after="0" w:line="240" w:lineRule="auto"/>
        <w:ind w:left="36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5E36DBCB" w14:textId="77777777" w:rsidR="00222A47" w:rsidRPr="0022250E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Academic Qualifications</w:t>
      </w:r>
    </w:p>
    <w:p w14:paraId="799ADB07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tbl>
      <w:tblPr>
        <w:tblStyle w:val="TableGrid11"/>
        <w:tblW w:w="10065" w:type="dxa"/>
        <w:tblInd w:w="-5" w:type="dxa"/>
        <w:tblLook w:val="04A0" w:firstRow="1" w:lastRow="0" w:firstColumn="1" w:lastColumn="0" w:noHBand="0" w:noVBand="1"/>
      </w:tblPr>
      <w:tblGrid>
        <w:gridCol w:w="1823"/>
        <w:gridCol w:w="1644"/>
        <w:gridCol w:w="2560"/>
        <w:gridCol w:w="1137"/>
        <w:gridCol w:w="1510"/>
        <w:gridCol w:w="1391"/>
      </w:tblGrid>
      <w:tr w:rsidR="00222A47" w:rsidRPr="0022250E" w14:paraId="2381FF19" w14:textId="77777777" w:rsidTr="00A43106">
        <w:tc>
          <w:tcPr>
            <w:tcW w:w="1834" w:type="dxa"/>
          </w:tcPr>
          <w:p w14:paraId="44D1850B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Examination</w:t>
            </w:r>
          </w:p>
        </w:tc>
        <w:tc>
          <w:tcPr>
            <w:tcW w:w="1544" w:type="dxa"/>
          </w:tcPr>
          <w:p w14:paraId="34E9C73F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Subject</w:t>
            </w:r>
          </w:p>
        </w:tc>
        <w:tc>
          <w:tcPr>
            <w:tcW w:w="2634" w:type="dxa"/>
          </w:tcPr>
          <w:p w14:paraId="078D83F9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Name of the Board / University</w:t>
            </w:r>
          </w:p>
        </w:tc>
        <w:tc>
          <w:tcPr>
            <w:tcW w:w="1137" w:type="dxa"/>
          </w:tcPr>
          <w:p w14:paraId="5B0C90E4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Year of Passing</w:t>
            </w:r>
          </w:p>
        </w:tc>
        <w:tc>
          <w:tcPr>
            <w:tcW w:w="1510" w:type="dxa"/>
          </w:tcPr>
          <w:p w14:paraId="0C1F65D4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Percentage of marks obtained</w:t>
            </w:r>
          </w:p>
        </w:tc>
        <w:tc>
          <w:tcPr>
            <w:tcW w:w="1406" w:type="dxa"/>
          </w:tcPr>
          <w:p w14:paraId="2B92382E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Division / Class / Grade</w:t>
            </w:r>
          </w:p>
        </w:tc>
      </w:tr>
      <w:tr w:rsidR="00222A47" w:rsidRPr="0022250E" w14:paraId="3C58197A" w14:textId="77777777" w:rsidTr="00A43106">
        <w:tc>
          <w:tcPr>
            <w:tcW w:w="1834" w:type="dxa"/>
          </w:tcPr>
          <w:p w14:paraId="4D24395F" w14:textId="77777777" w:rsidR="00222A47" w:rsidRPr="00FD32AF" w:rsidRDefault="00222A4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High School / Matric</w:t>
            </w:r>
          </w:p>
        </w:tc>
        <w:tc>
          <w:tcPr>
            <w:tcW w:w="1544" w:type="dxa"/>
          </w:tcPr>
          <w:p w14:paraId="01B9E2CF" w14:textId="1A8A3AAC" w:rsidR="00222A47" w:rsidRPr="0022250E" w:rsidRDefault="00A53EA1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ndi, Marathi,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English, Mathematics, Science and Social Science</w:t>
            </w:r>
          </w:p>
        </w:tc>
        <w:tc>
          <w:tcPr>
            <w:tcW w:w="2634" w:type="dxa"/>
          </w:tcPr>
          <w:p w14:paraId="533EC4E3" w14:textId="432CB75A" w:rsidR="00222A47" w:rsidRPr="0022250E" w:rsidRDefault="00742958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PUNE M.S. Board</w:t>
            </w:r>
          </w:p>
        </w:tc>
        <w:tc>
          <w:tcPr>
            <w:tcW w:w="1137" w:type="dxa"/>
          </w:tcPr>
          <w:p w14:paraId="2A142052" w14:textId="0DC9C407" w:rsidR="00222A47" w:rsidRPr="0022250E" w:rsidRDefault="00742958" w:rsidP="001D1D81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995</w:t>
            </w:r>
          </w:p>
        </w:tc>
        <w:tc>
          <w:tcPr>
            <w:tcW w:w="1510" w:type="dxa"/>
          </w:tcPr>
          <w:p w14:paraId="6128AAD3" w14:textId="3B3E1055" w:rsidR="00222A47" w:rsidRPr="0022250E" w:rsidRDefault="00742958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2.14%</w:t>
            </w:r>
          </w:p>
        </w:tc>
        <w:tc>
          <w:tcPr>
            <w:tcW w:w="1406" w:type="dxa"/>
          </w:tcPr>
          <w:p w14:paraId="702E53F7" w14:textId="0E3FF3D6" w:rsidR="00222A47" w:rsidRPr="0022250E" w:rsidRDefault="00742958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I</w:t>
            </w:r>
            <w:r w:rsidR="00C61180" w:rsidRPr="00C61180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proofErr w:type="spellEnd"/>
          </w:p>
        </w:tc>
      </w:tr>
      <w:tr w:rsidR="00222A47" w:rsidRPr="0022250E" w14:paraId="65D0913D" w14:textId="77777777" w:rsidTr="00A43106">
        <w:tc>
          <w:tcPr>
            <w:tcW w:w="1834" w:type="dxa"/>
          </w:tcPr>
          <w:p w14:paraId="1AD622C8" w14:textId="77777777" w:rsidR="00222A47" w:rsidRPr="00FD32AF" w:rsidRDefault="00222A47" w:rsidP="00222A47">
            <w:pPr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Intermediate</w:t>
            </w:r>
          </w:p>
        </w:tc>
        <w:tc>
          <w:tcPr>
            <w:tcW w:w="1544" w:type="dxa"/>
          </w:tcPr>
          <w:p w14:paraId="240114BF" w14:textId="4B2CCA59" w:rsidR="00222A47" w:rsidRPr="0022250E" w:rsidRDefault="00A53EA1" w:rsidP="006A7BD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glish, Hindi, History, Political Science, Textile, Laundry a</w:t>
            </w:r>
            <w:r w:rsidR="009B52BB">
              <w:rPr>
                <w:rFonts w:ascii="Arial" w:hAnsi="Arial" w:cs="Arial"/>
                <w:sz w:val="24"/>
                <w:szCs w:val="24"/>
              </w:rPr>
              <w:t>n</w:t>
            </w:r>
            <w:r>
              <w:rPr>
                <w:rFonts w:ascii="Arial" w:hAnsi="Arial" w:cs="Arial"/>
                <w:sz w:val="24"/>
                <w:szCs w:val="24"/>
              </w:rPr>
              <w:t>d Clothing</w:t>
            </w:r>
          </w:p>
        </w:tc>
        <w:tc>
          <w:tcPr>
            <w:tcW w:w="2634" w:type="dxa"/>
          </w:tcPr>
          <w:p w14:paraId="58859ECE" w14:textId="26DAA017" w:rsidR="00222A47" w:rsidRPr="0022250E" w:rsidRDefault="00742958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E M.S. Board</w:t>
            </w:r>
          </w:p>
        </w:tc>
        <w:tc>
          <w:tcPr>
            <w:tcW w:w="1137" w:type="dxa"/>
          </w:tcPr>
          <w:p w14:paraId="192A2040" w14:textId="76BFCE92" w:rsidR="00222A47" w:rsidRPr="0022250E" w:rsidRDefault="00742958" w:rsidP="00AA1188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997</w:t>
            </w:r>
          </w:p>
        </w:tc>
        <w:tc>
          <w:tcPr>
            <w:tcW w:w="1510" w:type="dxa"/>
          </w:tcPr>
          <w:p w14:paraId="002401CF" w14:textId="0E63E619" w:rsidR="00222A47" w:rsidRPr="0022250E" w:rsidRDefault="00742958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1%</w:t>
            </w:r>
          </w:p>
        </w:tc>
        <w:tc>
          <w:tcPr>
            <w:tcW w:w="1406" w:type="dxa"/>
          </w:tcPr>
          <w:p w14:paraId="00660B6A" w14:textId="0A49FB8B" w:rsidR="00222A47" w:rsidRPr="0022250E" w:rsidRDefault="00C61180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61180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proofErr w:type="spellEnd"/>
          </w:p>
        </w:tc>
      </w:tr>
      <w:tr w:rsidR="00222A47" w:rsidRPr="0022250E" w14:paraId="76FF774D" w14:textId="77777777" w:rsidTr="00A43106">
        <w:tc>
          <w:tcPr>
            <w:tcW w:w="1834" w:type="dxa"/>
          </w:tcPr>
          <w:p w14:paraId="0D60AE10" w14:textId="77777777" w:rsidR="00222A47" w:rsidRPr="00FD32AF" w:rsidRDefault="00222A47" w:rsidP="00151887">
            <w:pPr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Under</w:t>
            </w:r>
            <w:r w:rsidR="00151887" w:rsidRPr="00FD32AF">
              <w:rPr>
                <w:rFonts w:ascii="Arial" w:hAnsi="Arial" w:cs="Arial"/>
                <w:bCs/>
                <w:sz w:val="24"/>
                <w:szCs w:val="24"/>
              </w:rPr>
              <w:t xml:space="preserve"> G</w:t>
            </w:r>
            <w:r w:rsidRPr="00FD32AF">
              <w:rPr>
                <w:rFonts w:ascii="Arial" w:hAnsi="Arial" w:cs="Arial"/>
                <w:bCs/>
                <w:sz w:val="24"/>
                <w:szCs w:val="24"/>
              </w:rPr>
              <w:t>raduat</w:t>
            </w:r>
            <w:r w:rsidR="00151887" w:rsidRPr="00FD32AF">
              <w:rPr>
                <w:rFonts w:ascii="Arial" w:hAnsi="Arial" w:cs="Arial"/>
                <w:bCs/>
                <w:sz w:val="24"/>
                <w:szCs w:val="24"/>
              </w:rPr>
              <w:t>ion</w:t>
            </w:r>
          </w:p>
        </w:tc>
        <w:tc>
          <w:tcPr>
            <w:tcW w:w="1544" w:type="dxa"/>
          </w:tcPr>
          <w:p w14:paraId="510252A9" w14:textId="46BC91A9" w:rsidR="00222A47" w:rsidRPr="0022250E" w:rsidRDefault="009B52BB" w:rsidP="00AA118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indi, English, Political and Sociology</w:t>
            </w:r>
          </w:p>
        </w:tc>
        <w:tc>
          <w:tcPr>
            <w:tcW w:w="2634" w:type="dxa"/>
          </w:tcPr>
          <w:p w14:paraId="6129F5BC" w14:textId="2F164698" w:rsidR="00222A47" w:rsidRPr="0022250E" w:rsidRDefault="00D46452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gpur University</w:t>
            </w:r>
          </w:p>
        </w:tc>
        <w:tc>
          <w:tcPr>
            <w:tcW w:w="1137" w:type="dxa"/>
          </w:tcPr>
          <w:p w14:paraId="21C50D0F" w14:textId="79385301" w:rsidR="00222A47" w:rsidRPr="0022250E" w:rsidRDefault="00D46452" w:rsidP="00AA1188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0</w:t>
            </w:r>
          </w:p>
        </w:tc>
        <w:tc>
          <w:tcPr>
            <w:tcW w:w="1510" w:type="dxa"/>
          </w:tcPr>
          <w:p w14:paraId="1F92B12C" w14:textId="78B3A8CB" w:rsidR="00222A47" w:rsidRPr="0022250E" w:rsidRDefault="00D46452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.08%</w:t>
            </w:r>
          </w:p>
        </w:tc>
        <w:tc>
          <w:tcPr>
            <w:tcW w:w="1406" w:type="dxa"/>
          </w:tcPr>
          <w:p w14:paraId="59A3ABB7" w14:textId="7CC0DA64" w:rsidR="00222A47" w:rsidRPr="0022250E" w:rsidRDefault="00D46452" w:rsidP="00AA1188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I</w:t>
            </w:r>
            <w:r w:rsidRPr="00D46452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proofErr w:type="spellEnd"/>
          </w:p>
        </w:tc>
      </w:tr>
      <w:tr w:rsidR="00222A47" w:rsidRPr="0022250E" w14:paraId="27A66E7E" w14:textId="77777777" w:rsidTr="00A43106">
        <w:tc>
          <w:tcPr>
            <w:tcW w:w="1834" w:type="dxa"/>
          </w:tcPr>
          <w:p w14:paraId="4190AD6C" w14:textId="77777777" w:rsidR="00222A47" w:rsidRPr="00FD32AF" w:rsidRDefault="00222A47" w:rsidP="00151887">
            <w:pPr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Post-Graduat</w:t>
            </w:r>
            <w:r w:rsidR="00151887" w:rsidRPr="00FD32AF">
              <w:rPr>
                <w:rFonts w:ascii="Arial" w:hAnsi="Arial" w:cs="Arial"/>
                <w:bCs/>
                <w:sz w:val="24"/>
                <w:szCs w:val="24"/>
              </w:rPr>
              <w:t>ion</w:t>
            </w:r>
          </w:p>
        </w:tc>
        <w:tc>
          <w:tcPr>
            <w:tcW w:w="1544" w:type="dxa"/>
          </w:tcPr>
          <w:p w14:paraId="6659EA2A" w14:textId="6334B2F8" w:rsidR="00222A47" w:rsidRPr="0022250E" w:rsidRDefault="00D46452" w:rsidP="00E90DEE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indi Literature</w:t>
            </w:r>
          </w:p>
        </w:tc>
        <w:tc>
          <w:tcPr>
            <w:tcW w:w="2634" w:type="dxa"/>
          </w:tcPr>
          <w:p w14:paraId="2279369C" w14:textId="43CE346E" w:rsidR="00222A47" w:rsidRPr="0022250E" w:rsidRDefault="00D46452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gpur University</w:t>
            </w:r>
          </w:p>
        </w:tc>
        <w:tc>
          <w:tcPr>
            <w:tcW w:w="1137" w:type="dxa"/>
          </w:tcPr>
          <w:p w14:paraId="1F30C0FC" w14:textId="522258B6" w:rsidR="00222A47" w:rsidRPr="0022250E" w:rsidRDefault="00D46452" w:rsidP="00E90DEE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4</w:t>
            </w:r>
          </w:p>
        </w:tc>
        <w:tc>
          <w:tcPr>
            <w:tcW w:w="1510" w:type="dxa"/>
          </w:tcPr>
          <w:p w14:paraId="2C6853DF" w14:textId="01A8CA54" w:rsidR="00222A47" w:rsidRPr="0022250E" w:rsidRDefault="00D46452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2.05%</w:t>
            </w:r>
          </w:p>
        </w:tc>
        <w:tc>
          <w:tcPr>
            <w:tcW w:w="1406" w:type="dxa"/>
          </w:tcPr>
          <w:p w14:paraId="39666110" w14:textId="46DD1F26" w:rsidR="00222A47" w:rsidRPr="0022250E" w:rsidRDefault="00D46452" w:rsidP="00E90DEE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I</w:t>
            </w:r>
            <w:r w:rsidRPr="00D46452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proofErr w:type="spellEnd"/>
          </w:p>
        </w:tc>
      </w:tr>
      <w:tr w:rsidR="00222A47" w:rsidRPr="0022250E" w14:paraId="22FD45A5" w14:textId="77777777" w:rsidTr="00A43106">
        <w:tc>
          <w:tcPr>
            <w:tcW w:w="1834" w:type="dxa"/>
          </w:tcPr>
          <w:p w14:paraId="0FE3CC86" w14:textId="77777777" w:rsidR="00222A47" w:rsidRDefault="00222A47" w:rsidP="00AB425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Other examination</w:t>
            </w:r>
            <w:r w:rsidR="00AB4255">
              <w:rPr>
                <w:rFonts w:ascii="Arial" w:hAnsi="Arial" w:cs="Arial"/>
                <w:bCs/>
                <w:sz w:val="24"/>
                <w:szCs w:val="24"/>
              </w:rPr>
              <w:t xml:space="preserve"> (</w:t>
            </w:r>
            <w:r w:rsidRPr="00FD32AF">
              <w:rPr>
                <w:rFonts w:ascii="Arial" w:hAnsi="Arial" w:cs="Arial"/>
                <w:bCs/>
                <w:sz w:val="24"/>
                <w:szCs w:val="24"/>
              </w:rPr>
              <w:t>if any</w:t>
            </w:r>
            <w:r w:rsidR="00AB4255">
              <w:rPr>
                <w:rFonts w:ascii="Arial" w:hAnsi="Arial" w:cs="Arial"/>
                <w:bCs/>
                <w:sz w:val="24"/>
                <w:szCs w:val="24"/>
              </w:rPr>
              <w:t>)</w:t>
            </w:r>
            <w:r w:rsidRPr="00FD32AF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  <w:p w14:paraId="78C159C8" w14:textId="77777777" w:rsidR="00A43106" w:rsidRDefault="00A43106" w:rsidP="00A4310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NET</w:t>
            </w:r>
          </w:p>
          <w:p w14:paraId="36E99CC9" w14:textId="5945185A" w:rsidR="00A43106" w:rsidRPr="00A43106" w:rsidRDefault="00A43106" w:rsidP="00A43106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SET</w:t>
            </w:r>
          </w:p>
        </w:tc>
        <w:tc>
          <w:tcPr>
            <w:tcW w:w="1544" w:type="dxa"/>
          </w:tcPr>
          <w:p w14:paraId="2B5C70F6" w14:textId="77777777" w:rsidR="00EF7D11" w:rsidRDefault="00A43106" w:rsidP="00E90DEE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Hindi</w:t>
            </w:r>
          </w:p>
          <w:p w14:paraId="3B3089A9" w14:textId="77164240" w:rsidR="00A43106" w:rsidRPr="0022250E" w:rsidRDefault="00A43106" w:rsidP="00E90DEE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HIndi</w:t>
            </w:r>
          </w:p>
        </w:tc>
        <w:tc>
          <w:tcPr>
            <w:tcW w:w="2634" w:type="dxa"/>
          </w:tcPr>
          <w:p w14:paraId="638F2DE4" w14:textId="77777777" w:rsidR="00EF7D11" w:rsidRDefault="00A4310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 UGC Delhi</w:t>
            </w:r>
          </w:p>
          <w:p w14:paraId="501DEC8A" w14:textId="224C18D0" w:rsidR="00A43106" w:rsidRPr="0022250E" w:rsidRDefault="00A4310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 Osmania University, Hyderabad</w:t>
            </w:r>
          </w:p>
        </w:tc>
        <w:tc>
          <w:tcPr>
            <w:tcW w:w="1137" w:type="dxa"/>
          </w:tcPr>
          <w:p w14:paraId="434932A5" w14:textId="77777777" w:rsidR="00222A47" w:rsidRDefault="00A4310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 2013</w:t>
            </w:r>
          </w:p>
          <w:p w14:paraId="2708434D" w14:textId="49330F21" w:rsidR="00A43106" w:rsidRPr="0022250E" w:rsidRDefault="00A4310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 2018</w:t>
            </w:r>
          </w:p>
        </w:tc>
        <w:tc>
          <w:tcPr>
            <w:tcW w:w="1510" w:type="dxa"/>
          </w:tcPr>
          <w:p w14:paraId="5F0A5603" w14:textId="77777777" w:rsidR="00222A47" w:rsidRDefault="00A4310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alified</w:t>
            </w:r>
          </w:p>
          <w:p w14:paraId="030A9A4C" w14:textId="5ECFE86F" w:rsidR="00A43106" w:rsidRPr="0022250E" w:rsidRDefault="00A4310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alified</w:t>
            </w:r>
          </w:p>
        </w:tc>
        <w:tc>
          <w:tcPr>
            <w:tcW w:w="1406" w:type="dxa"/>
          </w:tcPr>
          <w:p w14:paraId="48CE075D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96580AA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7605DCA9" w14:textId="77777777" w:rsidR="00D2778A" w:rsidRPr="0022250E" w:rsidRDefault="00D2778A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59EF369B" w14:textId="77777777" w:rsidR="00222A47" w:rsidRPr="0022250E" w:rsidRDefault="00FD32AF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>
        <w:rPr>
          <w:rFonts w:ascii="Arial" w:eastAsiaTheme="minorEastAsia" w:hAnsi="Arial" w:cs="Arial"/>
          <w:b/>
          <w:sz w:val="24"/>
          <w:szCs w:val="24"/>
        </w:rPr>
        <w:t>Research Degree (s)</w:t>
      </w:r>
    </w:p>
    <w:p w14:paraId="490EB1D9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tbl>
      <w:tblPr>
        <w:tblStyle w:val="TableGrid1"/>
        <w:tblW w:w="9738" w:type="dxa"/>
        <w:tblLook w:val="04A0" w:firstRow="1" w:lastRow="0" w:firstColumn="1" w:lastColumn="0" w:noHBand="0" w:noVBand="1"/>
      </w:tblPr>
      <w:tblGrid>
        <w:gridCol w:w="1818"/>
        <w:gridCol w:w="3960"/>
        <w:gridCol w:w="1800"/>
        <w:gridCol w:w="2160"/>
      </w:tblGrid>
      <w:tr w:rsidR="00222A47" w:rsidRPr="0022250E" w14:paraId="6505BE8E" w14:textId="77777777" w:rsidTr="00222A47">
        <w:tc>
          <w:tcPr>
            <w:tcW w:w="1818" w:type="dxa"/>
          </w:tcPr>
          <w:p w14:paraId="53C9ADFE" w14:textId="77777777" w:rsidR="00222A47" w:rsidRPr="0022250E" w:rsidRDefault="00222A47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Degrees</w:t>
            </w:r>
          </w:p>
        </w:tc>
        <w:tc>
          <w:tcPr>
            <w:tcW w:w="3960" w:type="dxa"/>
          </w:tcPr>
          <w:p w14:paraId="7B24D325" w14:textId="77777777" w:rsidR="00222A47" w:rsidRPr="0022250E" w:rsidRDefault="00222A47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Title</w:t>
            </w:r>
          </w:p>
        </w:tc>
        <w:tc>
          <w:tcPr>
            <w:tcW w:w="1800" w:type="dxa"/>
          </w:tcPr>
          <w:p w14:paraId="4EC52588" w14:textId="77777777" w:rsidR="00222A47" w:rsidRPr="0022250E" w:rsidRDefault="00222A47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Date and year of award</w:t>
            </w:r>
          </w:p>
        </w:tc>
        <w:tc>
          <w:tcPr>
            <w:tcW w:w="2160" w:type="dxa"/>
          </w:tcPr>
          <w:p w14:paraId="7C3DAC3E" w14:textId="77777777" w:rsidR="00222A47" w:rsidRPr="0022250E" w:rsidRDefault="00222A47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University</w:t>
            </w:r>
          </w:p>
        </w:tc>
      </w:tr>
      <w:tr w:rsidR="00222A47" w:rsidRPr="00B945D6" w14:paraId="27C8B923" w14:textId="77777777" w:rsidTr="00222A47">
        <w:tc>
          <w:tcPr>
            <w:tcW w:w="1818" w:type="dxa"/>
          </w:tcPr>
          <w:p w14:paraId="286C4D7E" w14:textId="77777777" w:rsidR="00222A47" w:rsidRPr="00FD32AF" w:rsidRDefault="00222A47" w:rsidP="00222A4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M.Phil.</w:t>
            </w:r>
          </w:p>
        </w:tc>
        <w:tc>
          <w:tcPr>
            <w:tcW w:w="3960" w:type="dxa"/>
          </w:tcPr>
          <w:p w14:paraId="5DE59092" w14:textId="3436AE31" w:rsidR="00222A47" w:rsidRPr="00A43106" w:rsidRDefault="00A43106" w:rsidP="001437C3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“</w:t>
            </w:r>
            <w:r w:rsidRPr="00A43106">
              <w:rPr>
                <w:rFonts w:ascii="Arial" w:hAnsi="Arial" w:cs="Arial"/>
                <w:sz w:val="24"/>
                <w:szCs w:val="24"/>
                <w:lang w:val="de-DE"/>
              </w:rPr>
              <w:t>Premchand ke upanyason mein abhivyakta Gandhivadi vichar darshan</w:t>
            </w:r>
            <w:r>
              <w:rPr>
                <w:rFonts w:ascii="Arial" w:hAnsi="Arial" w:cs="Arial"/>
                <w:sz w:val="24"/>
                <w:szCs w:val="24"/>
                <w:lang w:val="de-DE"/>
              </w:rPr>
              <w:t>“</w:t>
            </w:r>
          </w:p>
        </w:tc>
        <w:tc>
          <w:tcPr>
            <w:tcW w:w="1800" w:type="dxa"/>
          </w:tcPr>
          <w:p w14:paraId="4AE81AEA" w14:textId="1E460F4E" w:rsidR="00222A47" w:rsidRPr="00A43106" w:rsidRDefault="00B945D6" w:rsidP="001437C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2009</w:t>
            </w:r>
          </w:p>
        </w:tc>
        <w:tc>
          <w:tcPr>
            <w:tcW w:w="2160" w:type="dxa"/>
          </w:tcPr>
          <w:p w14:paraId="455D4FBC" w14:textId="564DA968" w:rsidR="00222A47" w:rsidRPr="00B945D6" w:rsidRDefault="00B945D6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  <w:lang w:val="en-IN"/>
              </w:rPr>
            </w:pPr>
            <w:proofErr w:type="spellStart"/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>Yeshwantrao</w:t>
            </w:r>
            <w:proofErr w:type="spellEnd"/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>Chavhan</w:t>
            </w:r>
            <w:proofErr w:type="spellEnd"/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>Oopen</w:t>
            </w:r>
            <w:proofErr w:type="spellEnd"/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 xml:space="preserve"> University, </w:t>
            </w:r>
            <w:proofErr w:type="gramStart"/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>N</w:t>
            </w:r>
            <w:r>
              <w:rPr>
                <w:rFonts w:ascii="Arial" w:hAnsi="Arial" w:cs="Arial"/>
                <w:sz w:val="24"/>
                <w:szCs w:val="24"/>
                <w:lang w:val="en-IN"/>
              </w:rPr>
              <w:t>ashik(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en-IN"/>
              </w:rPr>
              <w:t>M.S.)</w:t>
            </w:r>
          </w:p>
        </w:tc>
      </w:tr>
      <w:tr w:rsidR="00222A47" w:rsidRPr="00B945D6" w14:paraId="52EF0E68" w14:textId="77777777" w:rsidTr="00222A47">
        <w:tc>
          <w:tcPr>
            <w:tcW w:w="1818" w:type="dxa"/>
          </w:tcPr>
          <w:p w14:paraId="5A734563" w14:textId="77777777" w:rsidR="00222A47" w:rsidRPr="00FD32AF" w:rsidRDefault="00222A47" w:rsidP="00222A4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proofErr w:type="spellStart"/>
            <w:proofErr w:type="gramStart"/>
            <w:r w:rsidRPr="00FD32AF">
              <w:rPr>
                <w:rFonts w:ascii="Arial" w:hAnsi="Arial" w:cs="Arial"/>
                <w:bCs/>
                <w:sz w:val="24"/>
                <w:szCs w:val="24"/>
              </w:rPr>
              <w:t>Ph.D</w:t>
            </w:r>
            <w:proofErr w:type="spellEnd"/>
            <w:proofErr w:type="gramEnd"/>
          </w:p>
        </w:tc>
        <w:tc>
          <w:tcPr>
            <w:tcW w:w="3960" w:type="dxa"/>
          </w:tcPr>
          <w:p w14:paraId="1339C05B" w14:textId="7E93D5FC" w:rsidR="00222A47" w:rsidRPr="00A43106" w:rsidRDefault="00A43106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 w:rsidRPr="00A43106">
              <w:rPr>
                <w:rFonts w:ascii="Arial" w:hAnsi="Arial" w:cs="Arial"/>
                <w:sz w:val="24"/>
                <w:szCs w:val="24"/>
                <w:lang w:val="de-DE"/>
              </w:rPr>
              <w:t>“ Yashpal ke katha sahitya mei</w:t>
            </w:r>
            <w:r>
              <w:rPr>
                <w:rFonts w:ascii="Arial" w:hAnsi="Arial" w:cs="Arial"/>
                <w:sz w:val="24"/>
                <w:szCs w:val="24"/>
                <w:lang w:val="de-DE"/>
              </w:rPr>
              <w:t>n aam admi “</w:t>
            </w:r>
          </w:p>
        </w:tc>
        <w:tc>
          <w:tcPr>
            <w:tcW w:w="1800" w:type="dxa"/>
          </w:tcPr>
          <w:p w14:paraId="29953149" w14:textId="43B2C95E" w:rsidR="00222A47" w:rsidRPr="00A43106" w:rsidRDefault="00B945D6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2016</w:t>
            </w:r>
          </w:p>
        </w:tc>
        <w:tc>
          <w:tcPr>
            <w:tcW w:w="2160" w:type="dxa"/>
          </w:tcPr>
          <w:p w14:paraId="5B908945" w14:textId="748F3F4A" w:rsidR="00222A47" w:rsidRPr="00B945D6" w:rsidRDefault="00B945D6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>Osmania University, Hyderabad (</w:t>
            </w:r>
            <w:r>
              <w:rPr>
                <w:rFonts w:ascii="Arial" w:hAnsi="Arial" w:cs="Arial"/>
                <w:sz w:val="24"/>
                <w:szCs w:val="24"/>
                <w:lang w:val="en-IN"/>
              </w:rPr>
              <w:t>T</w:t>
            </w:r>
            <w:r w:rsidRPr="00B945D6">
              <w:rPr>
                <w:rFonts w:ascii="Arial" w:hAnsi="Arial" w:cs="Arial"/>
                <w:sz w:val="24"/>
                <w:szCs w:val="24"/>
                <w:lang w:val="en-IN"/>
              </w:rPr>
              <w:t>.S</w:t>
            </w:r>
            <w:r>
              <w:rPr>
                <w:rFonts w:ascii="Arial" w:hAnsi="Arial" w:cs="Arial"/>
                <w:sz w:val="24"/>
                <w:szCs w:val="24"/>
                <w:lang w:val="en-IN"/>
              </w:rPr>
              <w:t>.)</w:t>
            </w:r>
          </w:p>
        </w:tc>
      </w:tr>
      <w:tr w:rsidR="00FD32AF" w:rsidRPr="0022250E" w14:paraId="277B7332" w14:textId="77777777" w:rsidTr="00222A47">
        <w:tc>
          <w:tcPr>
            <w:tcW w:w="1818" w:type="dxa"/>
          </w:tcPr>
          <w:p w14:paraId="38088CAA" w14:textId="77777777" w:rsidR="00FD32AF" w:rsidRPr="00FD32AF" w:rsidRDefault="00FD32AF" w:rsidP="00222A4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Post Doctoral</w:t>
            </w:r>
          </w:p>
        </w:tc>
        <w:tc>
          <w:tcPr>
            <w:tcW w:w="3960" w:type="dxa"/>
          </w:tcPr>
          <w:p w14:paraId="3B092A47" w14:textId="77777777" w:rsidR="00FD32AF" w:rsidRPr="0022250E" w:rsidRDefault="00FD32AF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9A7BB6F" w14:textId="77777777" w:rsidR="00FD32AF" w:rsidRPr="0022250E" w:rsidRDefault="00FD32AF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2CE82C4" w14:textId="77777777" w:rsidR="00FD32AF" w:rsidRPr="0022250E" w:rsidRDefault="00FD32AF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22A47" w:rsidRPr="0022250E" w14:paraId="20681001" w14:textId="77777777" w:rsidTr="00222A47">
        <w:tc>
          <w:tcPr>
            <w:tcW w:w="1818" w:type="dxa"/>
          </w:tcPr>
          <w:p w14:paraId="45FEFE69" w14:textId="77777777" w:rsidR="00222A47" w:rsidRPr="00FD32AF" w:rsidRDefault="00222A47" w:rsidP="00222A4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FD32AF">
              <w:rPr>
                <w:rFonts w:ascii="Arial" w:hAnsi="Arial" w:cs="Arial"/>
                <w:bCs/>
                <w:sz w:val="24"/>
                <w:szCs w:val="24"/>
              </w:rPr>
              <w:t>D.Sc. / D.Litt.</w:t>
            </w:r>
          </w:p>
        </w:tc>
        <w:tc>
          <w:tcPr>
            <w:tcW w:w="3960" w:type="dxa"/>
          </w:tcPr>
          <w:p w14:paraId="6272D34A" w14:textId="77777777" w:rsidR="00222A47" w:rsidRPr="0022250E" w:rsidRDefault="00222A47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A20B338" w14:textId="77777777" w:rsidR="00222A47" w:rsidRPr="0022250E" w:rsidRDefault="00222A47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388566C" w14:textId="77777777" w:rsidR="00222A47" w:rsidRPr="0022250E" w:rsidRDefault="00222A47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33AB4A1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0E305C28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704C31EF" w14:textId="77777777" w:rsidR="00222A47" w:rsidRPr="0022250E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Appointments held prior to joining</w:t>
      </w:r>
      <w:r w:rsidR="00FD32AF">
        <w:rPr>
          <w:rFonts w:ascii="Arial" w:eastAsiaTheme="minorEastAsia" w:hAnsi="Arial" w:cs="Arial"/>
          <w:b/>
          <w:sz w:val="24"/>
          <w:szCs w:val="24"/>
        </w:rPr>
        <w:t xml:space="preserve"> the Osmania University service</w:t>
      </w:r>
    </w:p>
    <w:p w14:paraId="3624A200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tbl>
      <w:tblPr>
        <w:tblStyle w:val="TableGrid2"/>
        <w:tblW w:w="9351" w:type="dxa"/>
        <w:jc w:val="center"/>
        <w:tblLook w:val="04A0" w:firstRow="1" w:lastRow="0" w:firstColumn="1" w:lastColumn="0" w:noHBand="0" w:noVBand="1"/>
      </w:tblPr>
      <w:tblGrid>
        <w:gridCol w:w="2793"/>
        <w:gridCol w:w="3161"/>
        <w:gridCol w:w="1418"/>
        <w:gridCol w:w="1979"/>
      </w:tblGrid>
      <w:tr w:rsidR="00151887" w:rsidRPr="0022250E" w14:paraId="5B7AB9F8" w14:textId="77777777" w:rsidTr="00FD32AF">
        <w:trPr>
          <w:trHeight w:val="480"/>
          <w:jc w:val="center"/>
        </w:trPr>
        <w:tc>
          <w:tcPr>
            <w:tcW w:w="2793" w:type="dxa"/>
            <w:vMerge w:val="restart"/>
          </w:tcPr>
          <w:p w14:paraId="36679D5D" w14:textId="77777777" w:rsidR="00151887" w:rsidRPr="0022250E" w:rsidRDefault="0015188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Designation</w:t>
            </w:r>
          </w:p>
        </w:tc>
        <w:tc>
          <w:tcPr>
            <w:tcW w:w="3161" w:type="dxa"/>
            <w:vMerge w:val="restart"/>
          </w:tcPr>
          <w:p w14:paraId="400CB793" w14:textId="77777777" w:rsidR="00151887" w:rsidRPr="0022250E" w:rsidRDefault="0015188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Name of the Employer</w:t>
            </w:r>
          </w:p>
        </w:tc>
        <w:tc>
          <w:tcPr>
            <w:tcW w:w="3397" w:type="dxa"/>
            <w:gridSpan w:val="2"/>
          </w:tcPr>
          <w:p w14:paraId="42EB647C" w14:textId="77777777" w:rsidR="00151887" w:rsidRPr="0022250E" w:rsidRDefault="0015188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Date of</w:t>
            </w:r>
          </w:p>
        </w:tc>
      </w:tr>
      <w:tr w:rsidR="00151887" w:rsidRPr="0022250E" w14:paraId="26E1FB4B" w14:textId="77777777" w:rsidTr="00FD32AF">
        <w:trPr>
          <w:trHeight w:val="480"/>
          <w:jc w:val="center"/>
        </w:trPr>
        <w:tc>
          <w:tcPr>
            <w:tcW w:w="2793" w:type="dxa"/>
            <w:vMerge/>
          </w:tcPr>
          <w:p w14:paraId="0E3D3F88" w14:textId="77777777" w:rsidR="00151887" w:rsidRPr="0022250E" w:rsidRDefault="0015188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61" w:type="dxa"/>
            <w:vMerge/>
          </w:tcPr>
          <w:p w14:paraId="5EBAEF1D" w14:textId="77777777" w:rsidR="00151887" w:rsidRPr="0022250E" w:rsidRDefault="0015188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47419E8" w14:textId="77777777" w:rsidR="00151887" w:rsidRPr="0022250E" w:rsidRDefault="0015188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2250E">
              <w:rPr>
                <w:rFonts w:ascii="Arial" w:hAnsi="Arial" w:cs="Arial"/>
                <w:sz w:val="24"/>
                <w:szCs w:val="24"/>
              </w:rPr>
              <w:t>Joining</w:t>
            </w:r>
          </w:p>
        </w:tc>
        <w:tc>
          <w:tcPr>
            <w:tcW w:w="1979" w:type="dxa"/>
          </w:tcPr>
          <w:p w14:paraId="3512A21D" w14:textId="77777777" w:rsidR="00151887" w:rsidRPr="0022250E" w:rsidRDefault="0015188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2250E">
              <w:rPr>
                <w:rFonts w:ascii="Arial" w:hAnsi="Arial" w:cs="Arial"/>
                <w:sz w:val="24"/>
                <w:szCs w:val="24"/>
              </w:rPr>
              <w:t>Leaving</w:t>
            </w:r>
          </w:p>
        </w:tc>
      </w:tr>
      <w:tr w:rsidR="00151887" w:rsidRPr="0022250E" w14:paraId="2BE4534A" w14:textId="77777777" w:rsidTr="00FD32AF">
        <w:trPr>
          <w:jc w:val="center"/>
        </w:trPr>
        <w:tc>
          <w:tcPr>
            <w:tcW w:w="2793" w:type="dxa"/>
          </w:tcPr>
          <w:p w14:paraId="46722E08" w14:textId="5A04B90C" w:rsidR="00151887" w:rsidRPr="0022250E" w:rsidRDefault="00B945D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cturer</w:t>
            </w:r>
          </w:p>
        </w:tc>
        <w:tc>
          <w:tcPr>
            <w:tcW w:w="3161" w:type="dxa"/>
          </w:tcPr>
          <w:p w14:paraId="255CD52E" w14:textId="17690457" w:rsidR="00151887" w:rsidRPr="0022250E" w:rsidRDefault="00B945D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.C.O.U, Nashik</w:t>
            </w:r>
          </w:p>
        </w:tc>
        <w:tc>
          <w:tcPr>
            <w:tcW w:w="1418" w:type="dxa"/>
          </w:tcPr>
          <w:p w14:paraId="756B0B3E" w14:textId="132BF706" w:rsidR="00151887" w:rsidRPr="0022250E" w:rsidRDefault="00B945D6" w:rsidP="00BB7620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7</w:t>
            </w:r>
          </w:p>
        </w:tc>
        <w:tc>
          <w:tcPr>
            <w:tcW w:w="1979" w:type="dxa"/>
          </w:tcPr>
          <w:p w14:paraId="269B38F2" w14:textId="0961A7C0" w:rsidR="00151887" w:rsidRPr="0022250E" w:rsidRDefault="00B945D6" w:rsidP="00BB7620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5</w:t>
            </w:r>
          </w:p>
        </w:tc>
      </w:tr>
      <w:tr w:rsidR="00B945D6" w:rsidRPr="0022250E" w14:paraId="6BE134B3" w14:textId="77777777" w:rsidTr="00FD32AF">
        <w:trPr>
          <w:jc w:val="center"/>
        </w:trPr>
        <w:tc>
          <w:tcPr>
            <w:tcW w:w="2793" w:type="dxa"/>
          </w:tcPr>
          <w:p w14:paraId="4EEDC586" w14:textId="0CDD5BD4" w:rsidR="00B945D6" w:rsidRPr="0022250E" w:rsidRDefault="00B945D6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cturer</w:t>
            </w:r>
          </w:p>
        </w:tc>
        <w:tc>
          <w:tcPr>
            <w:tcW w:w="3161" w:type="dxa"/>
          </w:tcPr>
          <w:p w14:paraId="12BF928E" w14:textId="7CF1FA6B" w:rsidR="00B945D6" w:rsidRPr="0022250E" w:rsidRDefault="00B945D6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Vidya Vikas College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amudrapur</w:t>
            </w:r>
            <w:proofErr w:type="spellEnd"/>
          </w:p>
        </w:tc>
        <w:tc>
          <w:tcPr>
            <w:tcW w:w="1418" w:type="dxa"/>
          </w:tcPr>
          <w:p w14:paraId="5A660223" w14:textId="6876143C" w:rsidR="00B945D6" w:rsidRPr="0022250E" w:rsidRDefault="00B945D6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6</w:t>
            </w:r>
          </w:p>
        </w:tc>
        <w:tc>
          <w:tcPr>
            <w:tcW w:w="1979" w:type="dxa"/>
          </w:tcPr>
          <w:p w14:paraId="166CED88" w14:textId="3A18AFA1" w:rsidR="00B945D6" w:rsidRPr="0022250E" w:rsidRDefault="00B945D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7</w:t>
            </w:r>
          </w:p>
        </w:tc>
      </w:tr>
      <w:tr w:rsidR="00B945D6" w:rsidRPr="0022250E" w14:paraId="5B7CB021" w14:textId="77777777" w:rsidTr="00FD32AF">
        <w:trPr>
          <w:jc w:val="center"/>
        </w:trPr>
        <w:tc>
          <w:tcPr>
            <w:tcW w:w="2793" w:type="dxa"/>
          </w:tcPr>
          <w:p w14:paraId="72DAAC24" w14:textId="3913243A" w:rsidR="00B945D6" w:rsidRPr="0022250E" w:rsidRDefault="000C6B76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cturer</w:t>
            </w:r>
          </w:p>
        </w:tc>
        <w:tc>
          <w:tcPr>
            <w:tcW w:w="3161" w:type="dxa"/>
          </w:tcPr>
          <w:p w14:paraId="4A0AE51A" w14:textId="01B9DF4D" w:rsidR="00B945D6" w:rsidRPr="0022250E" w:rsidRDefault="00B945D6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nd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vidyalay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Hyderabad </w:t>
            </w:r>
          </w:p>
        </w:tc>
        <w:tc>
          <w:tcPr>
            <w:tcW w:w="1418" w:type="dxa"/>
          </w:tcPr>
          <w:p w14:paraId="1F03F262" w14:textId="38D73AB8" w:rsidR="00B945D6" w:rsidRPr="0022250E" w:rsidRDefault="00B945D6" w:rsidP="00222A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7</w:t>
            </w:r>
          </w:p>
        </w:tc>
        <w:tc>
          <w:tcPr>
            <w:tcW w:w="1979" w:type="dxa"/>
          </w:tcPr>
          <w:p w14:paraId="75766E91" w14:textId="786474BC" w:rsidR="00B945D6" w:rsidRPr="0022250E" w:rsidRDefault="00B945D6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sent</w:t>
            </w:r>
          </w:p>
        </w:tc>
      </w:tr>
    </w:tbl>
    <w:p w14:paraId="565DCB23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6746D42E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2346DA14" w14:textId="77777777" w:rsidR="00222A47" w:rsidRPr="0022250E" w:rsidRDefault="00FD32AF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>
        <w:rPr>
          <w:rFonts w:ascii="Arial" w:eastAsiaTheme="minorEastAsia" w:hAnsi="Arial" w:cs="Arial"/>
          <w:b/>
          <w:sz w:val="24"/>
          <w:szCs w:val="24"/>
        </w:rPr>
        <w:t>Teaching experience</w:t>
      </w:r>
    </w:p>
    <w:p w14:paraId="70290449" w14:textId="77777777" w:rsidR="00222A47" w:rsidRPr="0022250E" w:rsidRDefault="00222A47" w:rsidP="00222A47">
      <w:pPr>
        <w:spacing w:after="0" w:line="240" w:lineRule="auto"/>
        <w:ind w:left="720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7096483F" w14:textId="53C0A88C" w:rsidR="00222A47" w:rsidRPr="0022250E" w:rsidRDefault="00222A47" w:rsidP="00222A47">
      <w:pPr>
        <w:spacing w:after="0" w:line="240" w:lineRule="auto"/>
        <w:ind w:left="720" w:firstLine="720"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P.G. level </w:t>
      </w:r>
      <w:r w:rsidR="00DF5857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DF5857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DF5857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>: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B945D6" w:rsidRPr="00B945D6">
        <w:rPr>
          <w:rFonts w:ascii="Arial" w:eastAsiaTheme="minorEastAsia" w:hAnsi="Arial" w:cs="Arial"/>
          <w:bCs/>
          <w:sz w:val="24"/>
          <w:szCs w:val="24"/>
        </w:rPr>
        <w:t>5 years</w:t>
      </w:r>
      <w:r w:rsidR="00B945D6">
        <w:rPr>
          <w:rFonts w:ascii="Arial" w:eastAsiaTheme="minorEastAsia" w:hAnsi="Arial" w:cs="Arial"/>
          <w:bCs/>
          <w:sz w:val="24"/>
          <w:szCs w:val="24"/>
        </w:rPr>
        <w:t xml:space="preserve"> running</w:t>
      </w:r>
    </w:p>
    <w:p w14:paraId="505E9019" w14:textId="0CB922A2" w:rsidR="00222A47" w:rsidRPr="0022250E" w:rsidRDefault="00222A47" w:rsidP="00222A47">
      <w:pPr>
        <w:spacing w:after="0" w:line="240" w:lineRule="auto"/>
        <w:ind w:left="720" w:firstLine="720"/>
        <w:rPr>
          <w:rFonts w:ascii="Arial" w:eastAsiaTheme="minorEastAsia" w:hAnsi="Arial" w:cs="Arial"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U.G. level</w:t>
      </w:r>
      <w:r w:rsidR="00DF5857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DF5857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DF5857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Pr="0022250E">
        <w:rPr>
          <w:rFonts w:ascii="Arial" w:eastAsiaTheme="minorEastAsia" w:hAnsi="Arial" w:cs="Arial"/>
          <w:b/>
          <w:sz w:val="24"/>
          <w:szCs w:val="24"/>
        </w:rPr>
        <w:t xml:space="preserve">:  </w:t>
      </w:r>
      <w:r w:rsidR="005C625F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B945D6" w:rsidRPr="00B945D6">
        <w:rPr>
          <w:rFonts w:ascii="Arial" w:eastAsiaTheme="minorEastAsia" w:hAnsi="Arial" w:cs="Arial"/>
          <w:bCs/>
          <w:sz w:val="24"/>
          <w:szCs w:val="24"/>
        </w:rPr>
        <w:t>15 years</w:t>
      </w:r>
      <w:r w:rsidR="00B945D6">
        <w:rPr>
          <w:rFonts w:ascii="Arial" w:eastAsiaTheme="minorEastAsia" w:hAnsi="Arial" w:cs="Arial"/>
          <w:bCs/>
          <w:sz w:val="24"/>
          <w:szCs w:val="24"/>
        </w:rPr>
        <w:t xml:space="preserve"> running</w:t>
      </w:r>
    </w:p>
    <w:p w14:paraId="56CAE89F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414AF7EC" w14:textId="77777777" w:rsidR="00222A47" w:rsidRPr="0022250E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Research Experience excluding years</w:t>
      </w:r>
    </w:p>
    <w:p w14:paraId="7416029B" w14:textId="0502E28F" w:rsidR="00222A47" w:rsidRPr="0022250E" w:rsidRDefault="00FD32AF" w:rsidP="00FD32AF">
      <w:pPr>
        <w:spacing w:after="0" w:line="240" w:lineRule="auto"/>
        <w:contextualSpacing/>
        <w:rPr>
          <w:rFonts w:ascii="Arial" w:eastAsiaTheme="minorEastAsia" w:hAnsi="Arial" w:cs="Arial"/>
          <w:bCs/>
          <w:sz w:val="24"/>
          <w:szCs w:val="24"/>
        </w:rPr>
      </w:pPr>
      <w:r>
        <w:rPr>
          <w:rFonts w:ascii="Arial" w:eastAsiaTheme="minorEastAsia" w:hAnsi="Arial" w:cs="Arial"/>
          <w:b/>
          <w:sz w:val="24"/>
          <w:szCs w:val="24"/>
        </w:rPr>
        <w:t>s</w:t>
      </w:r>
      <w:r w:rsidR="00222A47" w:rsidRPr="0022250E">
        <w:rPr>
          <w:rFonts w:ascii="Arial" w:eastAsiaTheme="minorEastAsia" w:hAnsi="Arial" w:cs="Arial"/>
          <w:b/>
          <w:sz w:val="24"/>
          <w:szCs w:val="24"/>
        </w:rPr>
        <w:t>pent in pursuing M.Phil. / Ph. D</w:t>
      </w:r>
      <w:r w:rsidR="00222A47" w:rsidRPr="0022250E">
        <w:rPr>
          <w:rFonts w:ascii="Arial" w:eastAsiaTheme="minorEastAsia" w:hAnsi="Arial" w:cs="Arial"/>
          <w:b/>
          <w:sz w:val="24"/>
          <w:szCs w:val="24"/>
        </w:rPr>
        <w:tab/>
        <w:t>:</w:t>
      </w:r>
      <w:r w:rsidR="00222A47" w:rsidRPr="0022250E">
        <w:rPr>
          <w:rFonts w:ascii="Arial" w:eastAsiaTheme="minorEastAsia" w:hAnsi="Arial" w:cs="Arial"/>
          <w:b/>
          <w:sz w:val="24"/>
          <w:szCs w:val="24"/>
        </w:rPr>
        <w:tab/>
      </w:r>
      <w:r w:rsidR="00222A47" w:rsidRPr="0022250E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9B52BB">
        <w:rPr>
          <w:rFonts w:ascii="Arial" w:eastAsia="Calibri" w:hAnsi="Arial" w:cs="Arial"/>
          <w:bCs/>
          <w:sz w:val="24"/>
          <w:szCs w:val="24"/>
        </w:rPr>
        <w:t>M Phil.-1Yr 6 Months, PhD-5 Years</w:t>
      </w:r>
    </w:p>
    <w:p w14:paraId="0B6EE767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38B00DE5" w14:textId="77777777" w:rsidR="00D4664F" w:rsidRPr="0022250E" w:rsidRDefault="00D4664F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5511DBDD" w14:textId="74D7D0DA" w:rsidR="00222A47" w:rsidRPr="009B52BB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bCs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Fields of Speci</w:t>
      </w:r>
      <w:r w:rsidR="0022250E">
        <w:rPr>
          <w:rFonts w:ascii="Arial" w:eastAsiaTheme="minorEastAsia" w:hAnsi="Arial" w:cs="Arial"/>
          <w:b/>
          <w:sz w:val="24"/>
          <w:szCs w:val="24"/>
        </w:rPr>
        <w:t>alization</w:t>
      </w:r>
      <w:r w:rsidR="00FD32AF">
        <w:rPr>
          <w:rFonts w:ascii="Arial" w:eastAsiaTheme="minorEastAsia" w:hAnsi="Arial" w:cs="Arial"/>
          <w:b/>
          <w:sz w:val="24"/>
          <w:szCs w:val="24"/>
        </w:rPr>
        <w:t xml:space="preserve"> under the Subject / </w:t>
      </w:r>
      <w:proofErr w:type="gramStart"/>
      <w:r w:rsidR="00FD32AF">
        <w:rPr>
          <w:rFonts w:ascii="Arial" w:eastAsiaTheme="minorEastAsia" w:hAnsi="Arial" w:cs="Arial"/>
          <w:b/>
          <w:sz w:val="24"/>
          <w:szCs w:val="24"/>
        </w:rPr>
        <w:t>Discipline</w:t>
      </w:r>
      <w:r w:rsidR="009B52BB">
        <w:rPr>
          <w:rFonts w:ascii="Arial" w:eastAsiaTheme="minorEastAsia" w:hAnsi="Arial" w:cs="Arial"/>
          <w:b/>
          <w:sz w:val="24"/>
          <w:szCs w:val="24"/>
        </w:rPr>
        <w:t>:-</w:t>
      </w:r>
      <w:proofErr w:type="gramEnd"/>
      <w:r w:rsidR="009B52BB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9B52BB">
        <w:rPr>
          <w:rFonts w:ascii="Arial" w:eastAsiaTheme="minorEastAsia" w:hAnsi="Arial" w:cs="Arial"/>
          <w:bCs/>
          <w:sz w:val="24"/>
          <w:szCs w:val="24"/>
        </w:rPr>
        <w:t xml:space="preserve">Hindi </w:t>
      </w:r>
      <w:proofErr w:type="spellStart"/>
      <w:r w:rsidR="009B52BB">
        <w:rPr>
          <w:rFonts w:ascii="Arial" w:eastAsiaTheme="minorEastAsia" w:hAnsi="Arial" w:cs="Arial"/>
          <w:bCs/>
          <w:sz w:val="24"/>
          <w:szCs w:val="24"/>
        </w:rPr>
        <w:t>Kathaa</w:t>
      </w:r>
      <w:proofErr w:type="spellEnd"/>
      <w:r w:rsidR="009B52BB">
        <w:rPr>
          <w:rFonts w:ascii="Arial" w:eastAsiaTheme="minorEastAsia" w:hAnsi="Arial" w:cs="Arial"/>
          <w:bCs/>
          <w:sz w:val="24"/>
          <w:szCs w:val="24"/>
        </w:rPr>
        <w:t xml:space="preserve"> Sahitya</w:t>
      </w:r>
    </w:p>
    <w:p w14:paraId="292C86AD" w14:textId="77777777" w:rsidR="00222A47" w:rsidRPr="0022250E" w:rsidRDefault="00222A47" w:rsidP="00222A47">
      <w:pPr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b/>
          <w:sz w:val="24"/>
          <w:szCs w:val="24"/>
        </w:rPr>
      </w:pPr>
    </w:p>
    <w:p w14:paraId="2C376913" w14:textId="77777777" w:rsidR="00AB4255" w:rsidRDefault="00AB4255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64C6C9A7" w14:textId="77777777" w:rsidR="00AB4255" w:rsidRDefault="00AB4255" w:rsidP="00FD32AF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3932FE02" w14:textId="2C9C90DD" w:rsidR="00222A47" w:rsidRPr="009B52BB" w:rsidRDefault="00222A47" w:rsidP="00FD32AF">
      <w:pPr>
        <w:spacing w:after="0" w:line="240" w:lineRule="auto"/>
        <w:contextualSpacing/>
        <w:rPr>
          <w:rFonts w:ascii="Arial" w:eastAsiaTheme="minorEastAsia" w:hAnsi="Arial" w:cs="Arial"/>
          <w:bCs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Orientation / Refresher Courses attended at Academic Staff </w:t>
      </w:r>
      <w:proofErr w:type="gramStart"/>
      <w:r w:rsidRPr="0022250E">
        <w:rPr>
          <w:rFonts w:ascii="Arial" w:eastAsiaTheme="minorEastAsia" w:hAnsi="Arial" w:cs="Arial"/>
          <w:b/>
          <w:sz w:val="24"/>
          <w:szCs w:val="24"/>
        </w:rPr>
        <w:t>Colleges</w:t>
      </w:r>
      <w:r w:rsidR="009B52BB">
        <w:rPr>
          <w:rFonts w:ascii="Arial" w:eastAsiaTheme="minorEastAsia" w:hAnsi="Arial" w:cs="Arial"/>
          <w:b/>
          <w:sz w:val="24"/>
          <w:szCs w:val="24"/>
        </w:rPr>
        <w:t>:-</w:t>
      </w:r>
      <w:proofErr w:type="gramEnd"/>
      <w:r w:rsidR="009B52BB">
        <w:rPr>
          <w:rFonts w:ascii="Arial" w:eastAsiaTheme="minorEastAsia" w:hAnsi="Arial" w:cs="Arial"/>
          <w:b/>
          <w:sz w:val="24"/>
          <w:szCs w:val="24"/>
        </w:rPr>
        <w:t xml:space="preserve"> </w:t>
      </w:r>
      <w:r w:rsidR="009B52BB">
        <w:rPr>
          <w:rFonts w:ascii="Arial" w:eastAsiaTheme="minorEastAsia" w:hAnsi="Arial" w:cs="Arial"/>
          <w:bCs/>
          <w:sz w:val="24"/>
          <w:szCs w:val="24"/>
        </w:rPr>
        <w:t>NO</w:t>
      </w:r>
    </w:p>
    <w:p w14:paraId="7447739B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742AFC30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      </w:t>
      </w:r>
      <w:r w:rsidRPr="0022250E">
        <w:rPr>
          <w:rFonts w:ascii="Arial" w:eastAsiaTheme="minorEastAsia" w:hAnsi="Arial" w:cs="Arial"/>
          <w:b/>
          <w:sz w:val="24"/>
          <w:szCs w:val="24"/>
        </w:rPr>
        <w:tab/>
      </w:r>
    </w:p>
    <w:p w14:paraId="3019B972" w14:textId="77777777" w:rsidR="00222A47" w:rsidRPr="0022250E" w:rsidRDefault="00222A47" w:rsidP="00222A47">
      <w:pPr>
        <w:spacing w:after="0" w:line="240" w:lineRule="auto"/>
        <w:jc w:val="center"/>
        <w:rPr>
          <w:rFonts w:ascii="Arial" w:eastAsiaTheme="minorEastAsia" w:hAnsi="Arial" w:cs="Arial"/>
          <w:sz w:val="24"/>
          <w:szCs w:val="24"/>
        </w:rPr>
      </w:pPr>
    </w:p>
    <w:tbl>
      <w:tblPr>
        <w:tblStyle w:val="TableGrid4"/>
        <w:tblW w:w="9563" w:type="dxa"/>
        <w:jc w:val="center"/>
        <w:tblLook w:val="04A0" w:firstRow="1" w:lastRow="0" w:firstColumn="1" w:lastColumn="0" w:noHBand="0" w:noVBand="1"/>
      </w:tblPr>
      <w:tblGrid>
        <w:gridCol w:w="2485"/>
        <w:gridCol w:w="2613"/>
        <w:gridCol w:w="1781"/>
        <w:gridCol w:w="2684"/>
      </w:tblGrid>
      <w:tr w:rsidR="00222A47" w:rsidRPr="0022250E" w14:paraId="062F2A72" w14:textId="77777777" w:rsidTr="00AB4255">
        <w:trPr>
          <w:jc w:val="center"/>
        </w:trPr>
        <w:tc>
          <w:tcPr>
            <w:tcW w:w="2485" w:type="dxa"/>
          </w:tcPr>
          <w:p w14:paraId="65EC1591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Name of the Course / Summer School</w:t>
            </w:r>
          </w:p>
        </w:tc>
        <w:tc>
          <w:tcPr>
            <w:tcW w:w="2613" w:type="dxa"/>
          </w:tcPr>
          <w:p w14:paraId="2D043CA2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 xml:space="preserve">Academic </w:t>
            </w:r>
            <w:proofErr w:type="gramStart"/>
            <w:r w:rsidRPr="0022250E">
              <w:rPr>
                <w:rFonts w:ascii="Arial" w:hAnsi="Arial" w:cs="Arial"/>
                <w:b/>
                <w:sz w:val="24"/>
                <w:szCs w:val="24"/>
              </w:rPr>
              <w:t>Staff  College</w:t>
            </w:r>
            <w:proofErr w:type="gramEnd"/>
            <w:r w:rsidRPr="0022250E">
              <w:rPr>
                <w:rFonts w:ascii="Arial" w:hAnsi="Arial" w:cs="Arial"/>
                <w:b/>
                <w:sz w:val="24"/>
                <w:szCs w:val="24"/>
              </w:rPr>
              <w:t xml:space="preserve"> / University</w:t>
            </w:r>
            <w:r w:rsidR="00AB4255">
              <w:rPr>
                <w:rFonts w:ascii="Arial" w:hAnsi="Arial" w:cs="Arial"/>
                <w:b/>
                <w:sz w:val="24"/>
                <w:szCs w:val="24"/>
              </w:rPr>
              <w:t>/Others</w:t>
            </w:r>
          </w:p>
        </w:tc>
        <w:tc>
          <w:tcPr>
            <w:tcW w:w="1781" w:type="dxa"/>
          </w:tcPr>
          <w:p w14:paraId="1696EE58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Duration</w:t>
            </w:r>
          </w:p>
        </w:tc>
        <w:tc>
          <w:tcPr>
            <w:tcW w:w="2684" w:type="dxa"/>
          </w:tcPr>
          <w:p w14:paraId="37425121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Sponsoring Agency</w:t>
            </w:r>
          </w:p>
        </w:tc>
      </w:tr>
      <w:tr w:rsidR="00222A47" w:rsidRPr="0022250E" w14:paraId="6C35133B" w14:textId="77777777" w:rsidTr="00AB4255">
        <w:trPr>
          <w:jc w:val="center"/>
        </w:trPr>
        <w:tc>
          <w:tcPr>
            <w:tcW w:w="2485" w:type="dxa"/>
          </w:tcPr>
          <w:p w14:paraId="5A7C0784" w14:textId="77777777" w:rsidR="00222A47" w:rsidRPr="0022250E" w:rsidRDefault="00222A47" w:rsidP="00222A47">
            <w:pPr>
              <w:autoSpaceDE w:val="0"/>
              <w:autoSpaceDN w:val="0"/>
              <w:adjustRightInd w:val="0"/>
              <w:spacing w:line="360" w:lineRule="auto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3" w:type="dxa"/>
          </w:tcPr>
          <w:p w14:paraId="63394451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81" w:type="dxa"/>
          </w:tcPr>
          <w:p w14:paraId="26FED0D0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84" w:type="dxa"/>
          </w:tcPr>
          <w:p w14:paraId="189D78EE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22A47" w:rsidRPr="0022250E" w14:paraId="1F9C7048" w14:textId="77777777" w:rsidTr="00AB4255">
        <w:trPr>
          <w:jc w:val="center"/>
        </w:trPr>
        <w:tc>
          <w:tcPr>
            <w:tcW w:w="2485" w:type="dxa"/>
          </w:tcPr>
          <w:p w14:paraId="4B2FB74B" w14:textId="77777777" w:rsidR="00222A47" w:rsidRPr="0022250E" w:rsidRDefault="00222A47" w:rsidP="00222A47">
            <w:pPr>
              <w:autoSpaceDE w:val="0"/>
              <w:autoSpaceDN w:val="0"/>
              <w:adjustRightInd w:val="0"/>
              <w:spacing w:line="360" w:lineRule="auto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3" w:type="dxa"/>
          </w:tcPr>
          <w:p w14:paraId="009791A4" w14:textId="77777777" w:rsidR="00222A47" w:rsidRPr="0022250E" w:rsidRDefault="00222A47" w:rsidP="002C2A5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81" w:type="dxa"/>
          </w:tcPr>
          <w:p w14:paraId="51BAE870" w14:textId="77777777" w:rsidR="00222A47" w:rsidRPr="0022250E" w:rsidRDefault="00222A47" w:rsidP="0021183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84" w:type="dxa"/>
          </w:tcPr>
          <w:p w14:paraId="0A7402CF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22A47" w:rsidRPr="0022250E" w14:paraId="5736CE28" w14:textId="77777777" w:rsidTr="00AB4255">
        <w:trPr>
          <w:jc w:val="center"/>
        </w:trPr>
        <w:tc>
          <w:tcPr>
            <w:tcW w:w="2485" w:type="dxa"/>
          </w:tcPr>
          <w:p w14:paraId="4F8C2CA8" w14:textId="77777777" w:rsidR="00222A47" w:rsidRPr="0022250E" w:rsidRDefault="00222A47" w:rsidP="00222A47">
            <w:pPr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3" w:type="dxa"/>
          </w:tcPr>
          <w:p w14:paraId="4F9A1334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81" w:type="dxa"/>
          </w:tcPr>
          <w:p w14:paraId="64DF9A7D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84" w:type="dxa"/>
          </w:tcPr>
          <w:p w14:paraId="71369D20" w14:textId="77777777" w:rsidR="00222A47" w:rsidRPr="0022250E" w:rsidRDefault="00222A47" w:rsidP="00222A4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C8FC658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62B91ACC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7245F59F" w14:textId="77777777" w:rsidR="00222A47" w:rsidRPr="0022250E" w:rsidRDefault="00222A47" w:rsidP="00843033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Student related co-curricular extension and </w:t>
      </w:r>
      <w:proofErr w:type="gramStart"/>
      <w:r w:rsidRPr="0022250E">
        <w:rPr>
          <w:rFonts w:ascii="Arial" w:eastAsiaTheme="minorEastAsia" w:hAnsi="Arial" w:cs="Arial"/>
          <w:b/>
          <w:sz w:val="24"/>
          <w:szCs w:val="24"/>
        </w:rPr>
        <w:t>field based</w:t>
      </w:r>
      <w:proofErr w:type="gramEnd"/>
      <w:r w:rsidRPr="0022250E">
        <w:rPr>
          <w:rFonts w:ascii="Arial" w:eastAsiaTheme="minorEastAsia" w:hAnsi="Arial" w:cs="Arial"/>
          <w:b/>
          <w:sz w:val="24"/>
          <w:szCs w:val="24"/>
        </w:rPr>
        <w:t xml:space="preserve"> activities:</w:t>
      </w:r>
    </w:p>
    <w:p w14:paraId="00ECDC16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350"/>
        <w:gridCol w:w="2761"/>
        <w:gridCol w:w="2410"/>
        <w:gridCol w:w="2552"/>
      </w:tblGrid>
      <w:tr w:rsidR="00843033" w:rsidRPr="0022250E" w14:paraId="265182BE" w14:textId="77777777" w:rsidTr="00513EA7">
        <w:trPr>
          <w:jc w:val="center"/>
        </w:trPr>
        <w:tc>
          <w:tcPr>
            <w:tcW w:w="1350" w:type="dxa"/>
            <w:vAlign w:val="center"/>
          </w:tcPr>
          <w:p w14:paraId="19C3ED45" w14:textId="77777777" w:rsidR="0022250E" w:rsidRPr="0022250E" w:rsidRDefault="00843033" w:rsidP="00AB425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Academic Year</w:t>
            </w:r>
            <w:r w:rsidR="00AB4255">
              <w:rPr>
                <w:rFonts w:ascii="Arial" w:hAnsi="Arial" w:cs="Arial"/>
                <w:b/>
                <w:sz w:val="24"/>
                <w:szCs w:val="24"/>
              </w:rPr>
              <w:t xml:space="preserve"> (</w:t>
            </w:r>
            <w:r w:rsidR="00AB4255" w:rsidRPr="00AB4255">
              <w:rPr>
                <w:rFonts w:ascii="Arial" w:hAnsi="Arial" w:cs="Arial"/>
                <w:bCs/>
                <w:sz w:val="18"/>
                <w:szCs w:val="18"/>
              </w:rPr>
              <w:t>June 1</w:t>
            </w:r>
            <w:r w:rsidR="00AB4255" w:rsidRPr="00AB4255">
              <w:rPr>
                <w:rFonts w:ascii="Arial" w:hAnsi="Arial" w:cs="Arial"/>
                <w:bCs/>
                <w:sz w:val="18"/>
                <w:szCs w:val="18"/>
                <w:vertAlign w:val="superscript"/>
              </w:rPr>
              <w:t>st</w:t>
            </w:r>
            <w:r w:rsidR="00AB4255" w:rsidRPr="00AB4255">
              <w:rPr>
                <w:rFonts w:ascii="Arial" w:hAnsi="Arial" w:cs="Arial"/>
                <w:bCs/>
                <w:sz w:val="18"/>
                <w:szCs w:val="18"/>
              </w:rPr>
              <w:t xml:space="preserve"> of every year -31</w:t>
            </w:r>
            <w:r w:rsidR="00AB4255" w:rsidRPr="00AB4255">
              <w:rPr>
                <w:rFonts w:ascii="Arial" w:hAnsi="Arial" w:cs="Arial"/>
                <w:bCs/>
                <w:sz w:val="18"/>
                <w:szCs w:val="18"/>
                <w:vertAlign w:val="superscript"/>
              </w:rPr>
              <w:t>st</w:t>
            </w:r>
            <w:r w:rsidR="00AB4255" w:rsidRPr="00AB4255">
              <w:rPr>
                <w:rFonts w:ascii="Arial" w:hAnsi="Arial" w:cs="Arial"/>
                <w:bCs/>
                <w:sz w:val="18"/>
                <w:szCs w:val="18"/>
              </w:rPr>
              <w:t xml:space="preserve"> May of every year</w:t>
            </w:r>
            <w:r w:rsidR="0022250E" w:rsidRPr="0022250E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2761" w:type="dxa"/>
            <w:vAlign w:val="center"/>
          </w:tcPr>
          <w:p w14:paraId="0C72292B" w14:textId="77777777" w:rsidR="00843033" w:rsidRPr="0022250E" w:rsidRDefault="00843033" w:rsidP="00222A47">
            <w:pPr>
              <w:spacing w:line="21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Discipline related co-curricular activities (</w:t>
            </w:r>
            <w:proofErr w:type="gramStart"/>
            <w:r w:rsidRPr="0022250E">
              <w:rPr>
                <w:rFonts w:ascii="Arial" w:hAnsi="Arial" w:cs="Arial"/>
                <w:b/>
                <w:sz w:val="24"/>
                <w:szCs w:val="24"/>
              </w:rPr>
              <w:t>e.g.</w:t>
            </w:r>
            <w:proofErr w:type="gramEnd"/>
            <w:r w:rsidRPr="0022250E">
              <w:rPr>
                <w:rFonts w:ascii="Arial" w:hAnsi="Arial" w:cs="Arial"/>
                <w:b/>
                <w:sz w:val="24"/>
                <w:szCs w:val="24"/>
              </w:rPr>
              <w:t xml:space="preserve"> remedial classes, career counseling, study visit, student seminars and other events)</w:t>
            </w:r>
          </w:p>
        </w:tc>
        <w:tc>
          <w:tcPr>
            <w:tcW w:w="2410" w:type="dxa"/>
            <w:vAlign w:val="center"/>
          </w:tcPr>
          <w:p w14:paraId="12A1FEF9" w14:textId="77777777" w:rsidR="00843033" w:rsidRPr="0022250E" w:rsidRDefault="00843033" w:rsidP="00222A47">
            <w:pPr>
              <w:spacing w:line="21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Other co-curricular activities (cultural, sports, NSS, NCC, etc.)</w:t>
            </w:r>
          </w:p>
        </w:tc>
        <w:tc>
          <w:tcPr>
            <w:tcW w:w="2552" w:type="dxa"/>
            <w:vAlign w:val="center"/>
          </w:tcPr>
          <w:p w14:paraId="6BBF55F5" w14:textId="77777777" w:rsidR="00843033" w:rsidRPr="0022250E" w:rsidRDefault="00843033" w:rsidP="00222A47">
            <w:pPr>
              <w:spacing w:line="21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Extension and dissemination activities (public / popular lectures / talks / seminars, etc.)</w:t>
            </w:r>
          </w:p>
        </w:tc>
      </w:tr>
      <w:tr w:rsidR="00C40604" w:rsidRPr="0022250E" w14:paraId="37A3AEDE" w14:textId="77777777" w:rsidTr="00513EA7">
        <w:trPr>
          <w:jc w:val="center"/>
        </w:trPr>
        <w:tc>
          <w:tcPr>
            <w:tcW w:w="1350" w:type="dxa"/>
          </w:tcPr>
          <w:p w14:paraId="0EF4A662" w14:textId="4FC16381" w:rsidR="00C40604" w:rsidRDefault="00C40604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7-20</w:t>
            </w:r>
            <w:r w:rsidR="00513EA7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2761" w:type="dxa"/>
          </w:tcPr>
          <w:p w14:paraId="5A9FC6B9" w14:textId="081F9012" w:rsidR="00C40604" w:rsidRDefault="00C40604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ternal Question Prepared, Class Seminar Conducted,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Invigilation, Assignment Valuation</w:t>
            </w:r>
            <w:r w:rsidR="00292EC1">
              <w:rPr>
                <w:rFonts w:ascii="Arial" w:hAnsi="Arial" w:cs="Arial"/>
                <w:sz w:val="24"/>
                <w:szCs w:val="24"/>
              </w:rPr>
              <w:t>, Valuation Duty</w:t>
            </w:r>
          </w:p>
        </w:tc>
        <w:tc>
          <w:tcPr>
            <w:tcW w:w="2410" w:type="dxa"/>
          </w:tcPr>
          <w:p w14:paraId="3E977C97" w14:textId="77777777" w:rsidR="00C40604" w:rsidRDefault="00C40604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2" w:type="dxa"/>
          </w:tcPr>
          <w:p w14:paraId="549372B0" w14:textId="77777777" w:rsidR="00C40604" w:rsidRPr="0022250E" w:rsidRDefault="00C40604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033" w:rsidRPr="0022250E" w14:paraId="3B842C38" w14:textId="77777777" w:rsidTr="00513EA7">
        <w:trPr>
          <w:jc w:val="center"/>
        </w:trPr>
        <w:tc>
          <w:tcPr>
            <w:tcW w:w="1350" w:type="dxa"/>
          </w:tcPr>
          <w:p w14:paraId="17305D50" w14:textId="6F8916B7" w:rsidR="00843033" w:rsidRPr="0022250E" w:rsidRDefault="00843033" w:rsidP="00222A47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61" w:type="dxa"/>
          </w:tcPr>
          <w:p w14:paraId="357885AD" w14:textId="77777777" w:rsidR="00843033" w:rsidRPr="0022250E" w:rsidRDefault="00843033" w:rsidP="00222A47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10" w:type="dxa"/>
          </w:tcPr>
          <w:p w14:paraId="6BAD1FDA" w14:textId="77777777" w:rsidR="00843033" w:rsidRPr="0022250E" w:rsidRDefault="00843033" w:rsidP="00222A47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2" w:type="dxa"/>
          </w:tcPr>
          <w:p w14:paraId="6BABDE83" w14:textId="77777777" w:rsidR="00843033" w:rsidRPr="0022250E" w:rsidRDefault="00843033" w:rsidP="00222A47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033" w:rsidRPr="0022250E" w14:paraId="3BF1725E" w14:textId="77777777" w:rsidTr="00513EA7">
        <w:trPr>
          <w:jc w:val="center"/>
        </w:trPr>
        <w:tc>
          <w:tcPr>
            <w:tcW w:w="9073" w:type="dxa"/>
            <w:gridSpan w:val="4"/>
          </w:tcPr>
          <w:p w14:paraId="58A13815" w14:textId="77777777" w:rsidR="00843033" w:rsidRPr="0022250E" w:rsidRDefault="00843033" w:rsidP="00222A4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8BD59D7" w14:textId="77777777" w:rsidR="00222A47" w:rsidRPr="0022250E" w:rsidRDefault="00222A47" w:rsidP="00222A47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</w:p>
    <w:p w14:paraId="532C50D7" w14:textId="3837537C" w:rsidR="00843033" w:rsidRDefault="00843033" w:rsidP="00843033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Administrative Responsibilities held in the Department &amp; </w:t>
      </w:r>
      <w:proofErr w:type="gramStart"/>
      <w:r w:rsidRPr="0022250E">
        <w:rPr>
          <w:rFonts w:ascii="Arial" w:eastAsiaTheme="minorEastAsia" w:hAnsi="Arial" w:cs="Arial"/>
          <w:b/>
          <w:sz w:val="24"/>
          <w:szCs w:val="24"/>
        </w:rPr>
        <w:t>Institution</w:t>
      </w:r>
      <w:r w:rsidR="005A0EDE">
        <w:rPr>
          <w:rFonts w:ascii="Arial" w:eastAsiaTheme="minorEastAsia" w:hAnsi="Arial" w:cs="Arial"/>
          <w:b/>
          <w:sz w:val="24"/>
          <w:szCs w:val="24"/>
        </w:rPr>
        <w:t>:-</w:t>
      </w:r>
      <w:proofErr w:type="gramEnd"/>
      <w:r w:rsidR="005A0EDE">
        <w:rPr>
          <w:rFonts w:ascii="Arial" w:eastAsiaTheme="minorEastAsia" w:hAnsi="Arial" w:cs="Arial"/>
          <w:b/>
          <w:sz w:val="24"/>
          <w:szCs w:val="24"/>
        </w:rPr>
        <w:t xml:space="preserve"> NO</w:t>
      </w:r>
    </w:p>
    <w:p w14:paraId="543A10CA" w14:textId="77777777" w:rsidR="00923F99" w:rsidRPr="0022250E" w:rsidRDefault="00923F99" w:rsidP="00843033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5717E" w:rsidRPr="0022250E" w14:paraId="0AFDE284" w14:textId="77777777" w:rsidTr="00F5717E">
        <w:tc>
          <w:tcPr>
            <w:tcW w:w="2122" w:type="dxa"/>
          </w:tcPr>
          <w:p w14:paraId="662629BC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  <w:r w:rsidRPr="0022250E">
              <w:rPr>
                <w:rFonts w:ascii="Arial" w:eastAsiaTheme="minorEastAsia" w:hAnsi="Arial" w:cs="Arial"/>
                <w:b/>
                <w:sz w:val="24"/>
                <w:szCs w:val="24"/>
              </w:rPr>
              <w:t>Academic Year</w:t>
            </w:r>
          </w:p>
        </w:tc>
        <w:tc>
          <w:tcPr>
            <w:tcW w:w="7228" w:type="dxa"/>
          </w:tcPr>
          <w:p w14:paraId="611C0522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  <w:r w:rsidRPr="0022250E">
              <w:rPr>
                <w:rFonts w:ascii="Arial" w:eastAsiaTheme="minorEastAsia" w:hAnsi="Arial" w:cs="Arial"/>
                <w:b/>
                <w:sz w:val="24"/>
                <w:szCs w:val="24"/>
              </w:rPr>
              <w:t>Administrative Position Held</w:t>
            </w:r>
          </w:p>
        </w:tc>
      </w:tr>
      <w:tr w:rsidR="00F5717E" w:rsidRPr="0022250E" w14:paraId="5D9E4850" w14:textId="77777777" w:rsidTr="00F5717E">
        <w:tc>
          <w:tcPr>
            <w:tcW w:w="2122" w:type="dxa"/>
          </w:tcPr>
          <w:p w14:paraId="48E78A6A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  <w:tc>
          <w:tcPr>
            <w:tcW w:w="7228" w:type="dxa"/>
          </w:tcPr>
          <w:p w14:paraId="75B5E1A4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</w:tr>
      <w:tr w:rsidR="00F5717E" w:rsidRPr="0022250E" w14:paraId="36167C60" w14:textId="77777777" w:rsidTr="00F5717E">
        <w:tc>
          <w:tcPr>
            <w:tcW w:w="2122" w:type="dxa"/>
          </w:tcPr>
          <w:p w14:paraId="1C490918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  <w:tc>
          <w:tcPr>
            <w:tcW w:w="7228" w:type="dxa"/>
          </w:tcPr>
          <w:p w14:paraId="38EEA401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</w:tr>
      <w:tr w:rsidR="00100DCF" w:rsidRPr="0022250E" w14:paraId="06772024" w14:textId="77777777" w:rsidTr="00F5717E">
        <w:tc>
          <w:tcPr>
            <w:tcW w:w="2122" w:type="dxa"/>
          </w:tcPr>
          <w:p w14:paraId="17AE49B1" w14:textId="77777777" w:rsidR="00100DCF" w:rsidRPr="0022250E" w:rsidRDefault="00100DCF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  <w:tc>
          <w:tcPr>
            <w:tcW w:w="7228" w:type="dxa"/>
          </w:tcPr>
          <w:p w14:paraId="144DC479" w14:textId="77777777" w:rsidR="00100DCF" w:rsidRPr="0022250E" w:rsidRDefault="00100DCF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</w:tr>
      <w:tr w:rsidR="00AB4255" w:rsidRPr="0022250E" w14:paraId="57AF1035" w14:textId="77777777" w:rsidTr="00F5717E">
        <w:tc>
          <w:tcPr>
            <w:tcW w:w="2122" w:type="dxa"/>
          </w:tcPr>
          <w:p w14:paraId="2318B1D0" w14:textId="77777777" w:rsidR="00AB4255" w:rsidRPr="0022250E" w:rsidRDefault="00AB4255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  <w:tc>
          <w:tcPr>
            <w:tcW w:w="7228" w:type="dxa"/>
          </w:tcPr>
          <w:p w14:paraId="056A3CE7" w14:textId="77777777" w:rsidR="00AB4255" w:rsidRPr="0022250E" w:rsidRDefault="00AB4255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</w:tr>
      <w:tr w:rsidR="00F5717E" w:rsidRPr="0022250E" w14:paraId="0D5792F7" w14:textId="77777777" w:rsidTr="00F5717E">
        <w:tc>
          <w:tcPr>
            <w:tcW w:w="2122" w:type="dxa"/>
          </w:tcPr>
          <w:p w14:paraId="720D941F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  <w:tc>
          <w:tcPr>
            <w:tcW w:w="7228" w:type="dxa"/>
          </w:tcPr>
          <w:p w14:paraId="0DF8656C" w14:textId="77777777" w:rsidR="00F5717E" w:rsidRPr="0022250E" w:rsidRDefault="00F5717E" w:rsidP="00843033">
            <w:pPr>
              <w:contextualSpacing/>
              <w:rPr>
                <w:rFonts w:ascii="Arial" w:eastAsiaTheme="minorEastAsia" w:hAnsi="Arial" w:cs="Arial"/>
                <w:b/>
                <w:sz w:val="24"/>
                <w:szCs w:val="24"/>
              </w:rPr>
            </w:pPr>
          </w:p>
        </w:tc>
      </w:tr>
    </w:tbl>
    <w:p w14:paraId="73ADC014" w14:textId="77777777" w:rsidR="00F5717E" w:rsidRPr="0022250E" w:rsidRDefault="00F5717E" w:rsidP="00843033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6BAEC1DD" w14:textId="19CE27E2" w:rsidR="00222A47" w:rsidRDefault="00843033" w:rsidP="00843033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 xml:space="preserve"> </w:t>
      </w:r>
    </w:p>
    <w:p w14:paraId="14DCCC77" w14:textId="77777777" w:rsidR="001A30A6" w:rsidRPr="0022250E" w:rsidRDefault="001A30A6" w:rsidP="00843033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</w:p>
    <w:p w14:paraId="2A502C34" w14:textId="759CB004" w:rsidR="00222A47" w:rsidRDefault="00F5717E" w:rsidP="00222A47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  <w:r w:rsidRPr="0022250E">
        <w:rPr>
          <w:rFonts w:ascii="Arial" w:eastAsiaTheme="minorEastAsia" w:hAnsi="Arial" w:cs="Arial"/>
          <w:b/>
          <w:sz w:val="24"/>
          <w:szCs w:val="24"/>
        </w:rPr>
        <w:t>Paper Presentations</w:t>
      </w:r>
      <w:r w:rsidR="00A63367" w:rsidRPr="0022250E">
        <w:rPr>
          <w:rFonts w:ascii="Arial" w:eastAsiaTheme="minorEastAsia" w:hAnsi="Arial" w:cs="Arial"/>
          <w:b/>
          <w:sz w:val="24"/>
          <w:szCs w:val="24"/>
        </w:rPr>
        <w:t xml:space="preserve"> in</w:t>
      </w:r>
      <w:r w:rsidR="00222A47" w:rsidRPr="0022250E">
        <w:rPr>
          <w:rFonts w:ascii="Arial" w:eastAsiaTheme="minorEastAsia" w:hAnsi="Arial" w:cs="Arial"/>
          <w:b/>
          <w:sz w:val="24"/>
          <w:szCs w:val="24"/>
        </w:rPr>
        <w:t xml:space="preserve"> seminars, conferences</w:t>
      </w:r>
    </w:p>
    <w:p w14:paraId="171991E6" w14:textId="77777777" w:rsidR="001A30A6" w:rsidRPr="0022250E" w:rsidRDefault="001A30A6" w:rsidP="00222A47">
      <w:pPr>
        <w:spacing w:after="0" w:line="240" w:lineRule="auto"/>
        <w:contextualSpacing/>
        <w:rPr>
          <w:rFonts w:ascii="Arial" w:eastAsiaTheme="minorEastAsia" w:hAnsi="Arial" w:cs="Arial"/>
          <w:b/>
          <w:sz w:val="24"/>
          <w:szCs w:val="24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037"/>
        <w:gridCol w:w="3200"/>
        <w:gridCol w:w="1700"/>
      </w:tblGrid>
      <w:tr w:rsidR="00A63367" w:rsidRPr="0022250E" w14:paraId="02F795A8" w14:textId="77777777" w:rsidTr="00A63367">
        <w:trPr>
          <w:trHeight w:val="920"/>
          <w:jc w:val="center"/>
        </w:trPr>
        <w:tc>
          <w:tcPr>
            <w:tcW w:w="1413" w:type="dxa"/>
            <w:vAlign w:val="center"/>
          </w:tcPr>
          <w:p w14:paraId="60BC968A" w14:textId="77777777" w:rsidR="00A63367" w:rsidRPr="0022250E" w:rsidRDefault="00A63367" w:rsidP="00222A47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Academic Year</w:t>
            </w:r>
          </w:p>
        </w:tc>
        <w:tc>
          <w:tcPr>
            <w:tcW w:w="3037" w:type="dxa"/>
            <w:vAlign w:val="center"/>
          </w:tcPr>
          <w:p w14:paraId="3DE80932" w14:textId="77777777" w:rsidR="00A63367" w:rsidRPr="0022250E" w:rsidRDefault="00A63367" w:rsidP="00222A47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Title of the Paper presented</w:t>
            </w:r>
          </w:p>
        </w:tc>
        <w:tc>
          <w:tcPr>
            <w:tcW w:w="3200" w:type="dxa"/>
            <w:vAlign w:val="center"/>
          </w:tcPr>
          <w:p w14:paraId="09B58D92" w14:textId="77777777" w:rsidR="00A63367" w:rsidRPr="0022250E" w:rsidRDefault="00A63367" w:rsidP="00222A47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Name of the Event</w:t>
            </w:r>
          </w:p>
        </w:tc>
        <w:tc>
          <w:tcPr>
            <w:tcW w:w="1700" w:type="dxa"/>
          </w:tcPr>
          <w:p w14:paraId="1504DBAE" w14:textId="77777777" w:rsidR="00A63367" w:rsidRPr="0022250E" w:rsidRDefault="00A63367" w:rsidP="00222A47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66C5A2E" w14:textId="77777777" w:rsidR="00A63367" w:rsidRPr="0022250E" w:rsidRDefault="00A63367" w:rsidP="00222A47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5CC8ADA" w14:textId="77777777" w:rsidR="00A63367" w:rsidRPr="0022250E" w:rsidRDefault="00A63367" w:rsidP="00222A47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Place</w:t>
            </w:r>
          </w:p>
        </w:tc>
      </w:tr>
      <w:tr w:rsidR="00A63367" w:rsidRPr="0022250E" w14:paraId="6E2E8EA0" w14:textId="77777777" w:rsidTr="00A63367">
        <w:trPr>
          <w:jc w:val="center"/>
        </w:trPr>
        <w:tc>
          <w:tcPr>
            <w:tcW w:w="1413" w:type="dxa"/>
          </w:tcPr>
          <w:p w14:paraId="6F34F3F1" w14:textId="3BDDD31B" w:rsidR="00A63367" w:rsidRPr="0022250E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3</w:t>
            </w:r>
          </w:p>
        </w:tc>
        <w:tc>
          <w:tcPr>
            <w:tcW w:w="3037" w:type="dxa"/>
          </w:tcPr>
          <w:p w14:paraId="5D7F614F" w14:textId="500D24A2" w:rsidR="00A63367" w:rsidRPr="0022250E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ivasi Lok Sahity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ei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udri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rasa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dhyam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k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yogd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200" w:type="dxa"/>
          </w:tcPr>
          <w:p w14:paraId="7AC4EEBC" w14:textId="4D7C14E6" w:rsidR="00A63367" w:rsidRPr="0022250E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 Seminar</w:t>
            </w:r>
          </w:p>
        </w:tc>
        <w:tc>
          <w:tcPr>
            <w:tcW w:w="1700" w:type="dxa"/>
          </w:tcPr>
          <w:p w14:paraId="700796BC" w14:textId="75FAAB15" w:rsidR="00A63367" w:rsidRPr="0022250E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amudrapu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 Maharashtra</w:t>
            </w:r>
          </w:p>
        </w:tc>
      </w:tr>
      <w:tr w:rsidR="00A63367" w:rsidRPr="00797C27" w14:paraId="5C19BBE1" w14:textId="77777777" w:rsidTr="00A63367">
        <w:trPr>
          <w:jc w:val="center"/>
        </w:trPr>
        <w:tc>
          <w:tcPr>
            <w:tcW w:w="1413" w:type="dxa"/>
          </w:tcPr>
          <w:p w14:paraId="0B22725C" w14:textId="0B15442A" w:rsidR="00A63367" w:rsidRPr="0022250E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5</w:t>
            </w:r>
          </w:p>
        </w:tc>
        <w:tc>
          <w:tcPr>
            <w:tcW w:w="3037" w:type="dxa"/>
          </w:tcPr>
          <w:p w14:paraId="4389EBFE" w14:textId="576143EA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 w:rsidRPr="00797C27">
              <w:rPr>
                <w:rFonts w:ascii="Arial" w:hAnsi="Arial" w:cs="Arial"/>
                <w:sz w:val="24"/>
                <w:szCs w:val="24"/>
                <w:lang w:val="de-DE"/>
              </w:rPr>
              <w:t>Yashpal ke upanyason mein stri vima</w:t>
            </w:r>
            <w:r>
              <w:rPr>
                <w:rFonts w:ascii="Arial" w:hAnsi="Arial" w:cs="Arial"/>
                <w:sz w:val="24"/>
                <w:szCs w:val="24"/>
                <w:lang w:val="de-DE"/>
              </w:rPr>
              <w:t>rsh</w:t>
            </w:r>
          </w:p>
        </w:tc>
        <w:tc>
          <w:tcPr>
            <w:tcW w:w="3200" w:type="dxa"/>
          </w:tcPr>
          <w:p w14:paraId="1D2F4E6F" w14:textId="607A4E49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International Conference</w:t>
            </w:r>
          </w:p>
        </w:tc>
        <w:tc>
          <w:tcPr>
            <w:tcW w:w="1700" w:type="dxa"/>
          </w:tcPr>
          <w:p w14:paraId="3AE0C607" w14:textId="0888E03B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Jaipur, Rajasthan</w:t>
            </w:r>
          </w:p>
        </w:tc>
      </w:tr>
      <w:tr w:rsidR="00A63367" w:rsidRPr="00797C27" w14:paraId="5B3A1553" w14:textId="77777777" w:rsidTr="00A63367">
        <w:trPr>
          <w:jc w:val="center"/>
        </w:trPr>
        <w:tc>
          <w:tcPr>
            <w:tcW w:w="1413" w:type="dxa"/>
          </w:tcPr>
          <w:p w14:paraId="62498F90" w14:textId="3861404E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2015</w:t>
            </w:r>
          </w:p>
        </w:tc>
        <w:tc>
          <w:tcPr>
            <w:tcW w:w="3037" w:type="dxa"/>
          </w:tcPr>
          <w:p w14:paraId="3B156593" w14:textId="19E49494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 xml:space="preserve">‘Jhoota Sach‘ desh vibhajan ka mahakavya  </w:t>
            </w:r>
          </w:p>
        </w:tc>
        <w:tc>
          <w:tcPr>
            <w:tcW w:w="3200" w:type="dxa"/>
          </w:tcPr>
          <w:p w14:paraId="3EE67F36" w14:textId="5FC2FE9D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National Conference</w:t>
            </w:r>
          </w:p>
        </w:tc>
        <w:tc>
          <w:tcPr>
            <w:tcW w:w="1700" w:type="dxa"/>
          </w:tcPr>
          <w:p w14:paraId="2BAB070C" w14:textId="321E9369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Chandrapur, Maharashtra</w:t>
            </w:r>
          </w:p>
        </w:tc>
      </w:tr>
      <w:tr w:rsidR="00A63367" w:rsidRPr="00797C27" w14:paraId="3D6DBC06" w14:textId="77777777" w:rsidTr="00A63367">
        <w:trPr>
          <w:jc w:val="center"/>
        </w:trPr>
        <w:tc>
          <w:tcPr>
            <w:tcW w:w="1413" w:type="dxa"/>
          </w:tcPr>
          <w:p w14:paraId="5E50F34F" w14:textId="35725556" w:rsidR="00A63367" w:rsidRPr="00797C27" w:rsidRDefault="00797C27" w:rsidP="00222A47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2016</w:t>
            </w:r>
          </w:p>
        </w:tc>
        <w:tc>
          <w:tcPr>
            <w:tcW w:w="3037" w:type="dxa"/>
          </w:tcPr>
          <w:p w14:paraId="6292F597" w14:textId="2D527CD6" w:rsidR="00A63367" w:rsidRPr="00797C27" w:rsidRDefault="00797C27" w:rsidP="00222A47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Yashpal ke upanyason mein Gandhivadi vichar darshan</w:t>
            </w:r>
          </w:p>
        </w:tc>
        <w:tc>
          <w:tcPr>
            <w:tcW w:w="3200" w:type="dxa"/>
          </w:tcPr>
          <w:p w14:paraId="3AE47E2B" w14:textId="7E017C64" w:rsidR="00A63367" w:rsidRPr="00797C27" w:rsidRDefault="00797C27" w:rsidP="00222A47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International Conference</w:t>
            </w:r>
          </w:p>
        </w:tc>
        <w:tc>
          <w:tcPr>
            <w:tcW w:w="1700" w:type="dxa"/>
          </w:tcPr>
          <w:p w14:paraId="6AC90911" w14:textId="136A0B42" w:rsidR="00A63367" w:rsidRP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Wardha, Maharashtra</w:t>
            </w:r>
          </w:p>
        </w:tc>
      </w:tr>
      <w:tr w:rsidR="00797C27" w:rsidRPr="00797C27" w14:paraId="7D886E80" w14:textId="77777777" w:rsidTr="00A63367">
        <w:trPr>
          <w:jc w:val="center"/>
        </w:trPr>
        <w:tc>
          <w:tcPr>
            <w:tcW w:w="1413" w:type="dxa"/>
          </w:tcPr>
          <w:p w14:paraId="3DDB7329" w14:textId="7BD28D6D" w:rsid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2016</w:t>
            </w:r>
          </w:p>
        </w:tc>
        <w:tc>
          <w:tcPr>
            <w:tcW w:w="3037" w:type="dxa"/>
          </w:tcPr>
          <w:p w14:paraId="26DDB64D" w14:textId="2D42D87B" w:rsid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Siksha ka Madhyam matrubhasha</w:t>
            </w:r>
          </w:p>
        </w:tc>
        <w:tc>
          <w:tcPr>
            <w:tcW w:w="3200" w:type="dxa"/>
          </w:tcPr>
          <w:p w14:paraId="22A7699D" w14:textId="38D1BBA9" w:rsid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State Level Seminar</w:t>
            </w:r>
          </w:p>
        </w:tc>
        <w:tc>
          <w:tcPr>
            <w:tcW w:w="1700" w:type="dxa"/>
          </w:tcPr>
          <w:p w14:paraId="0B8B6403" w14:textId="3E1CCD96" w:rsidR="00797C27" w:rsidRDefault="00797C27" w:rsidP="00222A47">
            <w:pPr>
              <w:jc w:val="center"/>
              <w:rPr>
                <w:rFonts w:ascii="Arial" w:hAnsi="Arial" w:cs="Arial"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sz w:val="24"/>
                <w:szCs w:val="24"/>
                <w:lang w:val="de-DE"/>
              </w:rPr>
              <w:t>Nagpur, Maharashtra</w:t>
            </w:r>
          </w:p>
        </w:tc>
      </w:tr>
    </w:tbl>
    <w:p w14:paraId="46241A14" w14:textId="52A2F165" w:rsidR="004A7A34" w:rsidRDefault="004A7A34" w:rsidP="002427BC">
      <w:pPr>
        <w:spacing w:after="0" w:line="240" w:lineRule="auto"/>
        <w:rPr>
          <w:rFonts w:ascii="Arial" w:hAnsi="Arial" w:cs="Arial"/>
          <w:b/>
          <w:sz w:val="24"/>
          <w:szCs w:val="24"/>
          <w:lang w:val="de-DE"/>
        </w:rPr>
      </w:pPr>
    </w:p>
    <w:p w14:paraId="50138BA1" w14:textId="77777777" w:rsidR="00923F99" w:rsidRPr="00797C27" w:rsidRDefault="00923F99" w:rsidP="002427BC">
      <w:pPr>
        <w:spacing w:after="0" w:line="240" w:lineRule="auto"/>
        <w:rPr>
          <w:rFonts w:ascii="Arial" w:hAnsi="Arial" w:cs="Arial"/>
          <w:b/>
          <w:sz w:val="24"/>
          <w:szCs w:val="24"/>
          <w:lang w:val="de-DE"/>
        </w:rPr>
      </w:pPr>
    </w:p>
    <w:p w14:paraId="72094E66" w14:textId="433FA997" w:rsidR="00FC7CFE" w:rsidRDefault="00100DCF" w:rsidP="002427BC">
      <w:pPr>
        <w:spacing w:after="0" w:line="240" w:lineRule="auto"/>
        <w:rPr>
          <w:rFonts w:ascii="Arial" w:eastAsiaTheme="minorEastAsia" w:hAnsi="Arial" w:cs="Arial"/>
          <w:b/>
          <w:sz w:val="24"/>
          <w:szCs w:val="24"/>
        </w:rPr>
      </w:pPr>
      <w:r>
        <w:rPr>
          <w:rFonts w:ascii="Arial" w:eastAsiaTheme="minorEastAsia" w:hAnsi="Arial" w:cs="Arial"/>
          <w:b/>
          <w:sz w:val="24"/>
          <w:szCs w:val="24"/>
        </w:rPr>
        <w:t>S</w:t>
      </w:r>
      <w:r w:rsidRPr="0022250E">
        <w:rPr>
          <w:rFonts w:ascii="Arial" w:eastAsiaTheme="minorEastAsia" w:hAnsi="Arial" w:cs="Arial"/>
          <w:b/>
          <w:sz w:val="24"/>
          <w:szCs w:val="24"/>
        </w:rPr>
        <w:t xml:space="preserve">hort term training courses, talks, Guest </w:t>
      </w:r>
      <w:proofErr w:type="gramStart"/>
      <w:r w:rsidRPr="0022250E">
        <w:rPr>
          <w:rFonts w:ascii="Arial" w:eastAsiaTheme="minorEastAsia" w:hAnsi="Arial" w:cs="Arial"/>
          <w:b/>
          <w:sz w:val="24"/>
          <w:szCs w:val="24"/>
        </w:rPr>
        <w:t>lectures</w:t>
      </w:r>
      <w:r w:rsidR="00513EA7">
        <w:rPr>
          <w:rFonts w:ascii="Arial" w:eastAsiaTheme="minorEastAsia" w:hAnsi="Arial" w:cs="Arial"/>
          <w:b/>
          <w:sz w:val="24"/>
          <w:szCs w:val="24"/>
        </w:rPr>
        <w:t>:-</w:t>
      </w:r>
      <w:proofErr w:type="gramEnd"/>
      <w:r w:rsidR="00513EA7">
        <w:rPr>
          <w:rFonts w:ascii="Arial" w:eastAsiaTheme="minorEastAsia" w:hAnsi="Arial" w:cs="Arial"/>
          <w:b/>
          <w:sz w:val="24"/>
          <w:szCs w:val="24"/>
        </w:rPr>
        <w:t xml:space="preserve"> NO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5103"/>
        <w:gridCol w:w="1984"/>
      </w:tblGrid>
      <w:tr w:rsidR="00100DCF" w:rsidRPr="0022250E" w14:paraId="22A4714B" w14:textId="77777777" w:rsidTr="006354C9">
        <w:trPr>
          <w:trHeight w:val="920"/>
          <w:jc w:val="center"/>
        </w:trPr>
        <w:tc>
          <w:tcPr>
            <w:tcW w:w="1844" w:type="dxa"/>
            <w:vAlign w:val="center"/>
          </w:tcPr>
          <w:p w14:paraId="6A1196CA" w14:textId="77777777" w:rsidR="00100DCF" w:rsidRPr="0022250E" w:rsidRDefault="00100DCF" w:rsidP="00363B54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Academic Year</w:t>
            </w:r>
          </w:p>
        </w:tc>
        <w:tc>
          <w:tcPr>
            <w:tcW w:w="5103" w:type="dxa"/>
            <w:vAlign w:val="center"/>
          </w:tcPr>
          <w:p w14:paraId="3FD2A76A" w14:textId="77777777" w:rsidR="00100DCF" w:rsidRPr="0022250E" w:rsidRDefault="00100DCF" w:rsidP="00100DCF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 xml:space="preserve">Title </w:t>
            </w:r>
          </w:p>
        </w:tc>
        <w:tc>
          <w:tcPr>
            <w:tcW w:w="1984" w:type="dxa"/>
            <w:vAlign w:val="center"/>
          </w:tcPr>
          <w:p w14:paraId="0F6D53CB" w14:textId="77777777" w:rsidR="00100DCF" w:rsidRPr="0022250E" w:rsidRDefault="00100DCF" w:rsidP="00100DCF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3454C1" w14:textId="77777777" w:rsidR="00100DCF" w:rsidRPr="0022250E" w:rsidRDefault="00100DCF" w:rsidP="00100DCF">
            <w:pPr>
              <w:spacing w:line="21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Plac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and date</w:t>
            </w:r>
          </w:p>
        </w:tc>
      </w:tr>
      <w:tr w:rsidR="00100DCF" w:rsidRPr="0022250E" w14:paraId="328F87B3" w14:textId="77777777" w:rsidTr="006354C9">
        <w:trPr>
          <w:jc w:val="center"/>
        </w:trPr>
        <w:tc>
          <w:tcPr>
            <w:tcW w:w="1844" w:type="dxa"/>
          </w:tcPr>
          <w:p w14:paraId="199B036B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6ADEEA0C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4C5C7D2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0DCF" w:rsidRPr="0022250E" w14:paraId="14BB421C" w14:textId="77777777" w:rsidTr="006354C9">
        <w:trPr>
          <w:jc w:val="center"/>
        </w:trPr>
        <w:tc>
          <w:tcPr>
            <w:tcW w:w="1844" w:type="dxa"/>
          </w:tcPr>
          <w:p w14:paraId="4755B1A6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3D8CFC0E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4AE7B40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0DCF" w:rsidRPr="0022250E" w14:paraId="4EA393DF" w14:textId="77777777" w:rsidTr="006354C9">
        <w:trPr>
          <w:jc w:val="center"/>
        </w:trPr>
        <w:tc>
          <w:tcPr>
            <w:tcW w:w="1844" w:type="dxa"/>
          </w:tcPr>
          <w:p w14:paraId="6EE3E950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387A844B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F32102E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0DCF" w:rsidRPr="0022250E" w14:paraId="48F22602" w14:textId="77777777" w:rsidTr="006354C9">
        <w:trPr>
          <w:jc w:val="center"/>
        </w:trPr>
        <w:tc>
          <w:tcPr>
            <w:tcW w:w="1844" w:type="dxa"/>
          </w:tcPr>
          <w:p w14:paraId="746C9FB6" w14:textId="77777777" w:rsidR="00100DCF" w:rsidRPr="0022250E" w:rsidRDefault="00100DCF" w:rsidP="00363B5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0637F0D2" w14:textId="77777777" w:rsidR="00100DCF" w:rsidRPr="0022250E" w:rsidRDefault="00100DCF" w:rsidP="00363B5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B1E6AC1" w14:textId="77777777" w:rsidR="00100DCF" w:rsidRPr="0022250E" w:rsidRDefault="00100DCF" w:rsidP="00363B54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0DCF" w:rsidRPr="0022250E" w14:paraId="73315783" w14:textId="77777777" w:rsidTr="006354C9">
        <w:trPr>
          <w:jc w:val="center"/>
        </w:trPr>
        <w:tc>
          <w:tcPr>
            <w:tcW w:w="6947" w:type="dxa"/>
            <w:gridSpan w:val="2"/>
          </w:tcPr>
          <w:p w14:paraId="0CA907E7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14:paraId="4BA0CEFB" w14:textId="77777777" w:rsidR="00100DCF" w:rsidRPr="0022250E" w:rsidRDefault="00100DCF" w:rsidP="00363B5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46F71EBF" w14:textId="18E07476" w:rsidR="00100DCF" w:rsidRDefault="00100DCF" w:rsidP="002427B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5E08597" w14:textId="4171F0EF" w:rsidR="00923F99" w:rsidRDefault="00923F99" w:rsidP="002427B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B34DD10" w14:textId="77777777" w:rsidR="00923F99" w:rsidRPr="0022250E" w:rsidRDefault="00923F99" w:rsidP="002427B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1635D6E" w14:textId="18FD3BCA" w:rsidR="009E1CA6" w:rsidRDefault="000110B0" w:rsidP="00FC7CFE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22250E">
        <w:rPr>
          <w:rFonts w:ascii="Arial" w:hAnsi="Arial" w:cs="Arial"/>
          <w:b/>
          <w:sz w:val="24"/>
          <w:szCs w:val="24"/>
        </w:rPr>
        <w:t>Research paper</w:t>
      </w:r>
      <w:r w:rsidR="00397DE4" w:rsidRPr="0022250E">
        <w:rPr>
          <w:rFonts w:ascii="Arial" w:hAnsi="Arial" w:cs="Arial"/>
          <w:b/>
          <w:sz w:val="24"/>
          <w:szCs w:val="24"/>
        </w:rPr>
        <w:t>s</w:t>
      </w:r>
      <w:r w:rsidR="00564B61" w:rsidRPr="0022250E">
        <w:rPr>
          <w:rFonts w:ascii="Arial" w:hAnsi="Arial" w:cs="Arial"/>
          <w:b/>
          <w:sz w:val="24"/>
          <w:szCs w:val="24"/>
        </w:rPr>
        <w:t xml:space="preserve"> (in UGC recognized </w:t>
      </w:r>
      <w:r w:rsidR="006354C9">
        <w:rPr>
          <w:rFonts w:ascii="Arial" w:hAnsi="Arial" w:cs="Arial"/>
          <w:b/>
          <w:sz w:val="24"/>
          <w:szCs w:val="24"/>
        </w:rPr>
        <w:t xml:space="preserve">and Peer reviewed </w:t>
      </w:r>
      <w:r w:rsidR="00564B61" w:rsidRPr="0022250E">
        <w:rPr>
          <w:rFonts w:ascii="Arial" w:hAnsi="Arial" w:cs="Arial"/>
          <w:b/>
          <w:sz w:val="24"/>
          <w:szCs w:val="24"/>
        </w:rPr>
        <w:t>Journals)</w:t>
      </w:r>
    </w:p>
    <w:p w14:paraId="45EB6D8E" w14:textId="77777777" w:rsidR="00977D3A" w:rsidRPr="0022250E" w:rsidRDefault="00977D3A" w:rsidP="00FC7CFE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58"/>
        <w:gridCol w:w="3399"/>
        <w:gridCol w:w="2551"/>
        <w:gridCol w:w="1843"/>
      </w:tblGrid>
      <w:tr w:rsidR="009E1CA6" w:rsidRPr="0022250E" w14:paraId="1A1F6FF3" w14:textId="77777777" w:rsidTr="00397DE4">
        <w:tc>
          <w:tcPr>
            <w:tcW w:w="1558" w:type="dxa"/>
          </w:tcPr>
          <w:p w14:paraId="2C0408D9" w14:textId="77777777" w:rsidR="009E1CA6" w:rsidRPr="0022250E" w:rsidRDefault="009E1CA6" w:rsidP="00FC7CF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3399" w:type="dxa"/>
          </w:tcPr>
          <w:p w14:paraId="31D4360A" w14:textId="77777777" w:rsidR="009E1CA6" w:rsidRPr="0022250E" w:rsidRDefault="009E1CA6" w:rsidP="00FC7CF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Title of the Paper</w:t>
            </w:r>
          </w:p>
        </w:tc>
        <w:tc>
          <w:tcPr>
            <w:tcW w:w="2551" w:type="dxa"/>
          </w:tcPr>
          <w:p w14:paraId="3529E2DE" w14:textId="77777777" w:rsidR="009E1CA6" w:rsidRPr="0022250E" w:rsidRDefault="009E1CA6" w:rsidP="00FC7CF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Journal Name</w:t>
            </w:r>
          </w:p>
        </w:tc>
        <w:tc>
          <w:tcPr>
            <w:tcW w:w="1843" w:type="dxa"/>
          </w:tcPr>
          <w:p w14:paraId="22F13232" w14:textId="77777777" w:rsidR="009E1CA6" w:rsidRPr="0022250E" w:rsidRDefault="009E1CA6" w:rsidP="00FC7CF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ISSN No</w:t>
            </w:r>
            <w:r w:rsidR="006354C9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</w:tr>
      <w:tr w:rsidR="009E1CA6" w:rsidRPr="00977D3A" w14:paraId="25690F7B" w14:textId="77777777" w:rsidTr="00397DE4">
        <w:tc>
          <w:tcPr>
            <w:tcW w:w="1558" w:type="dxa"/>
          </w:tcPr>
          <w:p w14:paraId="43167134" w14:textId="70AC6F87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</w:rPr>
              <w:t>2015</w:t>
            </w:r>
          </w:p>
        </w:tc>
        <w:tc>
          <w:tcPr>
            <w:tcW w:w="3399" w:type="dxa"/>
          </w:tcPr>
          <w:p w14:paraId="4F01AD02" w14:textId="4159C81C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>Premchand ke upanyaso</w:t>
            </w:r>
            <w:r>
              <w:rPr>
                <w:rFonts w:ascii="Arial" w:hAnsi="Arial" w:cs="Arial"/>
                <w:bCs/>
                <w:sz w:val="24"/>
                <w:szCs w:val="24"/>
                <w:lang w:val="de-DE"/>
              </w:rPr>
              <w:t>n</w:t>
            </w: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 mein ab</w:t>
            </w:r>
            <w:r>
              <w:rPr>
                <w:rFonts w:ascii="Arial" w:hAnsi="Arial" w:cs="Arial"/>
                <w:bCs/>
                <w:sz w:val="24"/>
                <w:szCs w:val="24"/>
                <w:lang w:val="de-DE"/>
              </w:rPr>
              <w:t>hivyakt gandhivadi vichar darshan</w:t>
            </w:r>
          </w:p>
        </w:tc>
        <w:tc>
          <w:tcPr>
            <w:tcW w:w="2551" w:type="dxa"/>
          </w:tcPr>
          <w:p w14:paraId="0E570CC2" w14:textId="1306D7CF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>Vivaran Patrika</w:t>
            </w:r>
          </w:p>
        </w:tc>
        <w:tc>
          <w:tcPr>
            <w:tcW w:w="1843" w:type="dxa"/>
          </w:tcPr>
          <w:p w14:paraId="3C911896" w14:textId="76E380B9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>2249-8435</w:t>
            </w:r>
          </w:p>
        </w:tc>
      </w:tr>
      <w:tr w:rsidR="009E1CA6" w:rsidRPr="00977D3A" w14:paraId="7C37C5C3" w14:textId="77777777" w:rsidTr="00397DE4">
        <w:tc>
          <w:tcPr>
            <w:tcW w:w="1558" w:type="dxa"/>
          </w:tcPr>
          <w:p w14:paraId="4A83A51E" w14:textId="7ED09D89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>2015</w:t>
            </w:r>
          </w:p>
        </w:tc>
        <w:tc>
          <w:tcPr>
            <w:tcW w:w="3399" w:type="dxa"/>
          </w:tcPr>
          <w:p w14:paraId="37625C05" w14:textId="667489D9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>Sathottari Hindi Upanyason mein stri vimarsh</w:t>
            </w:r>
          </w:p>
        </w:tc>
        <w:tc>
          <w:tcPr>
            <w:tcW w:w="2551" w:type="dxa"/>
          </w:tcPr>
          <w:p w14:paraId="537109C7" w14:textId="4C8D14DF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>Vidya shree research journal</w:t>
            </w:r>
          </w:p>
        </w:tc>
        <w:tc>
          <w:tcPr>
            <w:tcW w:w="1843" w:type="dxa"/>
          </w:tcPr>
          <w:p w14:paraId="3290E897" w14:textId="48C3821F" w:rsidR="009E1CA6" w:rsidRPr="00977D3A" w:rsidRDefault="00977D3A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77D3A">
              <w:rPr>
                <w:rFonts w:ascii="Arial" w:hAnsi="Arial" w:cs="Arial"/>
                <w:bCs/>
                <w:sz w:val="24"/>
                <w:szCs w:val="24"/>
                <w:lang w:val="de-DE"/>
              </w:rPr>
              <w:t>2319-7153</w:t>
            </w:r>
          </w:p>
        </w:tc>
      </w:tr>
      <w:tr w:rsidR="00594E69" w:rsidRPr="009B5941" w14:paraId="417951BC" w14:textId="77777777" w:rsidTr="00397DE4">
        <w:tc>
          <w:tcPr>
            <w:tcW w:w="1558" w:type="dxa"/>
          </w:tcPr>
          <w:p w14:paraId="7F81C9B8" w14:textId="76D43E74" w:rsidR="00594E69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2015</w:t>
            </w:r>
          </w:p>
        </w:tc>
        <w:tc>
          <w:tcPr>
            <w:tcW w:w="3399" w:type="dxa"/>
          </w:tcPr>
          <w:p w14:paraId="312495E0" w14:textId="046845E3" w:rsidR="00594E69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Kathakar Yashpal ke aam aadmi vishayak avadharna ki prasangikta</w:t>
            </w:r>
          </w:p>
        </w:tc>
        <w:tc>
          <w:tcPr>
            <w:tcW w:w="2551" w:type="dxa"/>
          </w:tcPr>
          <w:p w14:paraId="639679EE" w14:textId="64A56655" w:rsidR="00594E69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Sankalya</w:t>
            </w:r>
          </w:p>
        </w:tc>
        <w:tc>
          <w:tcPr>
            <w:tcW w:w="1843" w:type="dxa"/>
          </w:tcPr>
          <w:p w14:paraId="1ED08B36" w14:textId="59A34531" w:rsidR="00594E69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2277-9264</w:t>
            </w:r>
          </w:p>
        </w:tc>
      </w:tr>
      <w:tr w:rsidR="00977D3A" w:rsidRPr="009B5941" w14:paraId="5F7FB8B1" w14:textId="77777777" w:rsidTr="00397DE4">
        <w:tc>
          <w:tcPr>
            <w:tcW w:w="1558" w:type="dxa"/>
          </w:tcPr>
          <w:p w14:paraId="051DC0B6" w14:textId="11BDECF0" w:rsidR="00977D3A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2017</w:t>
            </w:r>
          </w:p>
        </w:tc>
        <w:tc>
          <w:tcPr>
            <w:tcW w:w="3399" w:type="dxa"/>
          </w:tcPr>
          <w:p w14:paraId="6176ACB4" w14:textId="6B8DC54E" w:rsidR="00977D3A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Marxvadi chintan aur Yashpal ki kahaniyan </w:t>
            </w:r>
          </w:p>
        </w:tc>
        <w:tc>
          <w:tcPr>
            <w:tcW w:w="2551" w:type="dxa"/>
          </w:tcPr>
          <w:p w14:paraId="20CC6423" w14:textId="2B154E1A" w:rsidR="00977D3A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Rashtra</w:t>
            </w:r>
            <w:r>
              <w:rPr>
                <w:rFonts w:ascii="Arial" w:hAnsi="Arial" w:cs="Arial"/>
                <w:bCs/>
                <w:sz w:val="24"/>
                <w:szCs w:val="24"/>
                <w:lang w:val="de-DE"/>
              </w:rPr>
              <w:t>s</w:t>
            </w: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etu</w:t>
            </w:r>
          </w:p>
        </w:tc>
        <w:tc>
          <w:tcPr>
            <w:tcW w:w="1843" w:type="dxa"/>
          </w:tcPr>
          <w:p w14:paraId="5C2A5806" w14:textId="26E7EB79" w:rsidR="00977D3A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2320-3455</w:t>
            </w:r>
          </w:p>
        </w:tc>
      </w:tr>
      <w:tr w:rsidR="00594E69" w:rsidRPr="009B5941" w14:paraId="7E2B527E" w14:textId="77777777" w:rsidTr="00397DE4">
        <w:tc>
          <w:tcPr>
            <w:tcW w:w="1558" w:type="dxa"/>
          </w:tcPr>
          <w:p w14:paraId="095F2E8A" w14:textId="45A624C6" w:rsidR="00594E69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2017</w:t>
            </w:r>
          </w:p>
        </w:tc>
        <w:tc>
          <w:tcPr>
            <w:tcW w:w="3399" w:type="dxa"/>
          </w:tcPr>
          <w:p w14:paraId="238923C0" w14:textId="018CBFEA" w:rsidR="00594E69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Adhunik hindi upanyason mein </w:t>
            </w:r>
            <w:r>
              <w:rPr>
                <w:rFonts w:ascii="Arial" w:hAnsi="Arial" w:cs="Arial"/>
                <w:bCs/>
                <w:sz w:val="24"/>
                <w:szCs w:val="24"/>
                <w:lang w:val="de-DE"/>
              </w:rPr>
              <w:t>N</w:t>
            </w: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ari </w:t>
            </w:r>
            <w:r>
              <w:rPr>
                <w:rFonts w:ascii="Arial" w:hAnsi="Arial" w:cs="Arial"/>
                <w:bCs/>
                <w:sz w:val="24"/>
                <w:szCs w:val="24"/>
                <w:lang w:val="de-DE"/>
              </w:rPr>
              <w:t>M</w:t>
            </w:r>
            <w:r w:rsidRPr="009B5941">
              <w:rPr>
                <w:rFonts w:ascii="Arial" w:hAnsi="Arial" w:cs="Arial"/>
                <w:bCs/>
                <w:sz w:val="24"/>
                <w:szCs w:val="24"/>
                <w:lang w:val="de-DE"/>
              </w:rPr>
              <w:t>an</w:t>
            </w:r>
          </w:p>
        </w:tc>
        <w:tc>
          <w:tcPr>
            <w:tcW w:w="2551" w:type="dxa"/>
          </w:tcPr>
          <w:p w14:paraId="6D6DF6DE" w14:textId="77777777" w:rsidR="00594E69" w:rsidRPr="008425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proofErr w:type="spellStart"/>
            <w:r w:rsidRPr="00842541">
              <w:rPr>
                <w:rFonts w:ascii="Arial" w:hAnsi="Arial" w:cs="Arial"/>
                <w:bCs/>
                <w:sz w:val="24"/>
                <w:szCs w:val="24"/>
                <w:lang w:val="en-IN"/>
              </w:rPr>
              <w:t>Shodh-Sampreshan</w:t>
            </w:r>
            <w:proofErr w:type="spellEnd"/>
          </w:p>
          <w:p w14:paraId="5F2D3864" w14:textId="18FC5670" w:rsidR="009B5941" w:rsidRPr="009B5941" w:rsidRDefault="009B5941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9B5941">
              <w:rPr>
                <w:rFonts w:ascii="Arial" w:hAnsi="Arial" w:cs="Arial"/>
                <w:bCs/>
                <w:sz w:val="24"/>
                <w:szCs w:val="24"/>
                <w:lang w:val="en-IN"/>
              </w:rPr>
              <w:t>(International Peer Reviewed Referred J</w:t>
            </w:r>
            <w:r>
              <w:rPr>
                <w:rFonts w:ascii="Arial" w:hAnsi="Arial" w:cs="Arial"/>
                <w:bCs/>
                <w:sz w:val="24"/>
                <w:szCs w:val="24"/>
                <w:lang w:val="en-IN"/>
              </w:rPr>
              <w:t>ourn</w:t>
            </w:r>
            <w:r w:rsid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al)</w:t>
            </w:r>
          </w:p>
        </w:tc>
        <w:tc>
          <w:tcPr>
            <w:tcW w:w="1843" w:type="dxa"/>
          </w:tcPr>
          <w:p w14:paraId="64D944A5" w14:textId="7CAC97F1" w:rsidR="00594E69" w:rsidRPr="00D55EFE" w:rsidRDefault="00D55EFE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097-6459</w:t>
            </w:r>
          </w:p>
        </w:tc>
      </w:tr>
      <w:tr w:rsidR="00594E69" w:rsidRPr="00D55EFE" w14:paraId="1DBDC0C7" w14:textId="77777777" w:rsidTr="00397DE4">
        <w:tc>
          <w:tcPr>
            <w:tcW w:w="1558" w:type="dxa"/>
          </w:tcPr>
          <w:p w14:paraId="5A23956C" w14:textId="671569B3" w:rsidR="00594E69" w:rsidRPr="00D55EFE" w:rsidRDefault="00D55EFE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2017</w:t>
            </w:r>
          </w:p>
        </w:tc>
        <w:tc>
          <w:tcPr>
            <w:tcW w:w="3399" w:type="dxa"/>
          </w:tcPr>
          <w:p w14:paraId="22282821" w14:textId="5BF74415" w:rsidR="00594E69" w:rsidRPr="00D55EFE" w:rsidRDefault="00D55EFE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Yashpal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ke</w:t>
            </w:r>
            <w:proofErr w:type="spellEnd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upanyason</w:t>
            </w:r>
            <w:proofErr w:type="spellEnd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mein</w:t>
            </w:r>
            <w:proofErr w:type="spellEnd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chitrit</w:t>
            </w:r>
            <w:proofErr w:type="spellEnd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aam</w:t>
            </w:r>
            <w:proofErr w:type="spellEnd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aadmi</w:t>
            </w:r>
            <w:proofErr w:type="spellEnd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ki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dasha</w:t>
            </w:r>
            <w:proofErr w:type="spellEnd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aur </w:t>
            </w: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disha</w:t>
            </w:r>
            <w:proofErr w:type="spellEnd"/>
          </w:p>
        </w:tc>
        <w:tc>
          <w:tcPr>
            <w:tcW w:w="2551" w:type="dxa"/>
          </w:tcPr>
          <w:p w14:paraId="55A12066" w14:textId="77777777" w:rsidR="00594E69" w:rsidRDefault="00D55EFE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proofErr w:type="spellStart"/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Shodhayan</w:t>
            </w:r>
            <w:proofErr w:type="spellEnd"/>
          </w:p>
          <w:p w14:paraId="79982FEF" w14:textId="264C5EAF" w:rsidR="00D55EFE" w:rsidRPr="00D55EFE" w:rsidRDefault="00D55EFE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(An international Quarterly Multi-Disciplinary referred researched journal) </w:t>
            </w:r>
          </w:p>
        </w:tc>
        <w:tc>
          <w:tcPr>
            <w:tcW w:w="1843" w:type="dxa"/>
          </w:tcPr>
          <w:p w14:paraId="5E73DBA2" w14:textId="475F9817" w:rsidR="00594E69" w:rsidRPr="00D55EFE" w:rsidRDefault="00D55EFE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D55EFE">
              <w:rPr>
                <w:rFonts w:ascii="Arial" w:hAnsi="Arial" w:cs="Arial"/>
                <w:bCs/>
                <w:sz w:val="24"/>
                <w:szCs w:val="24"/>
                <w:lang w:val="en-IN"/>
              </w:rPr>
              <w:t>2249-7536</w:t>
            </w:r>
          </w:p>
        </w:tc>
      </w:tr>
      <w:tr w:rsidR="00397DE4" w:rsidRPr="00254990" w14:paraId="76144B53" w14:textId="77777777" w:rsidTr="00397DE4">
        <w:tc>
          <w:tcPr>
            <w:tcW w:w="1558" w:type="dxa"/>
          </w:tcPr>
          <w:p w14:paraId="02AAD30A" w14:textId="5112B630" w:rsidR="00397DE4" w:rsidRPr="006A054A" w:rsidRDefault="006A054A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6A054A">
              <w:rPr>
                <w:rFonts w:ascii="Arial" w:hAnsi="Arial" w:cs="Arial"/>
                <w:bCs/>
                <w:sz w:val="24"/>
                <w:szCs w:val="24"/>
                <w:lang w:val="en-IN"/>
              </w:rPr>
              <w:t>2017</w:t>
            </w:r>
          </w:p>
        </w:tc>
        <w:tc>
          <w:tcPr>
            <w:tcW w:w="3399" w:type="dxa"/>
          </w:tcPr>
          <w:p w14:paraId="6E6ECA39" w14:textId="33B7A442" w:rsidR="00397DE4" w:rsidRPr="00254990" w:rsidRDefault="00254990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Yashpal </w:t>
            </w:r>
            <w:proofErr w:type="spellStart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>ke</w:t>
            </w:r>
            <w:proofErr w:type="spellEnd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>upanyason</w:t>
            </w:r>
            <w:proofErr w:type="spellEnd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mien </w:t>
            </w:r>
            <w:proofErr w:type="spellStart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>Marxvadi</w:t>
            </w:r>
            <w:proofErr w:type="spellEnd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>chetana</w:t>
            </w:r>
            <w:proofErr w:type="spellEnd"/>
          </w:p>
        </w:tc>
        <w:tc>
          <w:tcPr>
            <w:tcW w:w="2551" w:type="dxa"/>
          </w:tcPr>
          <w:p w14:paraId="490763EA" w14:textId="2F784421" w:rsidR="00397DE4" w:rsidRDefault="00254990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proofErr w:type="spellStart"/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>Shod</w:t>
            </w:r>
            <w:r>
              <w:rPr>
                <w:rFonts w:ascii="Arial" w:hAnsi="Arial" w:cs="Arial"/>
                <w:bCs/>
                <w:sz w:val="24"/>
                <w:szCs w:val="24"/>
                <w:lang w:val="en-IN"/>
              </w:rPr>
              <w:t>h</w:t>
            </w:r>
            <w:proofErr w:type="spellEnd"/>
            <w:r w:rsidR="00601EFC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S</w:t>
            </w:r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>arita Bulletin</w:t>
            </w:r>
          </w:p>
          <w:p w14:paraId="7251A368" w14:textId="2EA44350" w:rsidR="00254990" w:rsidRDefault="00254990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IN"/>
              </w:rPr>
              <w:t>(An international Quarterly Bilingual Peer Reviewed referred researched journal)</w:t>
            </w:r>
          </w:p>
          <w:p w14:paraId="2B50D144" w14:textId="42AA972F" w:rsidR="00254990" w:rsidRPr="00254990" w:rsidRDefault="00254990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</w:p>
        </w:tc>
        <w:tc>
          <w:tcPr>
            <w:tcW w:w="1843" w:type="dxa"/>
          </w:tcPr>
          <w:p w14:paraId="5678DF1D" w14:textId="7F0B276F" w:rsidR="00397DE4" w:rsidRPr="00254990" w:rsidRDefault="00254990" w:rsidP="00FC7CFE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254990">
              <w:rPr>
                <w:rFonts w:ascii="Arial" w:hAnsi="Arial" w:cs="Arial"/>
                <w:bCs/>
                <w:sz w:val="24"/>
                <w:szCs w:val="24"/>
                <w:lang w:val="en-IN"/>
              </w:rPr>
              <w:t>234-8-2397</w:t>
            </w:r>
          </w:p>
        </w:tc>
      </w:tr>
    </w:tbl>
    <w:p w14:paraId="039AAFA9" w14:textId="77777777" w:rsidR="009E1CA6" w:rsidRPr="00254990" w:rsidRDefault="009E1CA6" w:rsidP="00FC7CFE">
      <w:pPr>
        <w:spacing w:after="0" w:line="240" w:lineRule="auto"/>
        <w:rPr>
          <w:rFonts w:ascii="Arial" w:hAnsi="Arial" w:cs="Arial"/>
          <w:b/>
          <w:sz w:val="24"/>
          <w:szCs w:val="24"/>
          <w:lang w:val="en-IN"/>
        </w:rPr>
      </w:pPr>
    </w:p>
    <w:p w14:paraId="60518749" w14:textId="4611794B" w:rsidR="009E1CA6" w:rsidRPr="00254990" w:rsidRDefault="009E1CA6" w:rsidP="00FC7CFE">
      <w:pPr>
        <w:spacing w:after="0" w:line="240" w:lineRule="auto"/>
        <w:rPr>
          <w:rFonts w:ascii="Arial" w:hAnsi="Arial" w:cs="Arial"/>
          <w:b/>
          <w:sz w:val="24"/>
          <w:szCs w:val="24"/>
          <w:lang w:val="en-IN"/>
        </w:rPr>
      </w:pPr>
    </w:p>
    <w:p w14:paraId="2766FADA" w14:textId="77777777" w:rsidR="00923F99" w:rsidRPr="00254990" w:rsidRDefault="00923F99" w:rsidP="00FC7CFE">
      <w:pPr>
        <w:spacing w:after="0" w:line="240" w:lineRule="auto"/>
        <w:rPr>
          <w:rFonts w:ascii="Arial" w:hAnsi="Arial" w:cs="Arial"/>
          <w:b/>
          <w:sz w:val="24"/>
          <w:szCs w:val="24"/>
          <w:lang w:val="en-IN"/>
        </w:rPr>
      </w:pPr>
    </w:p>
    <w:p w14:paraId="32BFF1C2" w14:textId="77777777" w:rsidR="00FB7AF7" w:rsidRPr="0022250E" w:rsidRDefault="00100884" w:rsidP="006354C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22250E">
        <w:rPr>
          <w:rFonts w:ascii="Arial" w:hAnsi="Arial" w:cs="Arial"/>
          <w:b/>
          <w:sz w:val="24"/>
          <w:szCs w:val="24"/>
        </w:rPr>
        <w:t xml:space="preserve">Publications </w:t>
      </w:r>
      <w:r w:rsidR="00564B61" w:rsidRPr="0022250E">
        <w:rPr>
          <w:rFonts w:ascii="Arial" w:hAnsi="Arial" w:cs="Arial"/>
          <w:b/>
          <w:sz w:val="24"/>
          <w:szCs w:val="24"/>
        </w:rPr>
        <w:t xml:space="preserve">of articles in </w:t>
      </w:r>
      <w:r w:rsidR="006354C9">
        <w:rPr>
          <w:rFonts w:ascii="Arial" w:hAnsi="Arial" w:cs="Arial"/>
          <w:b/>
          <w:sz w:val="24"/>
          <w:szCs w:val="24"/>
        </w:rPr>
        <w:t>books, chapters in books</w:t>
      </w:r>
    </w:p>
    <w:p w14:paraId="08AA6B15" w14:textId="77777777" w:rsidR="00564B61" w:rsidRPr="0022250E" w:rsidRDefault="00564B61" w:rsidP="00564B61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15"/>
        <w:gridCol w:w="2895"/>
        <w:gridCol w:w="2171"/>
        <w:gridCol w:w="2204"/>
        <w:gridCol w:w="1165"/>
      </w:tblGrid>
      <w:tr w:rsidR="00564B61" w:rsidRPr="0022250E" w14:paraId="40B913CF" w14:textId="77777777" w:rsidTr="0062066B">
        <w:tc>
          <w:tcPr>
            <w:tcW w:w="940" w:type="dxa"/>
          </w:tcPr>
          <w:p w14:paraId="0CDAC2AC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2977" w:type="dxa"/>
          </w:tcPr>
          <w:p w14:paraId="3F6B033F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Title of the Article/ Chapter</w:t>
            </w:r>
          </w:p>
        </w:tc>
        <w:tc>
          <w:tcPr>
            <w:tcW w:w="2254" w:type="dxa"/>
          </w:tcPr>
          <w:p w14:paraId="07685BA9" w14:textId="77777777" w:rsidR="00564B61" w:rsidRPr="0022250E" w:rsidRDefault="006354C9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itle</w:t>
            </w:r>
            <w:r w:rsidR="00564B61" w:rsidRPr="0022250E">
              <w:rPr>
                <w:rFonts w:ascii="Arial" w:hAnsi="Arial" w:cs="Arial"/>
                <w:b/>
                <w:sz w:val="24"/>
                <w:szCs w:val="24"/>
              </w:rPr>
              <w:t xml:space="preserve"> of the Book (editor name)</w:t>
            </w:r>
          </w:p>
        </w:tc>
        <w:tc>
          <w:tcPr>
            <w:tcW w:w="2004" w:type="dxa"/>
          </w:tcPr>
          <w:p w14:paraId="499118B8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Publisher/Place</w:t>
            </w:r>
          </w:p>
        </w:tc>
        <w:tc>
          <w:tcPr>
            <w:tcW w:w="1175" w:type="dxa"/>
          </w:tcPr>
          <w:p w14:paraId="5E6E18C5" w14:textId="77777777" w:rsidR="00564B61" w:rsidRPr="0022250E" w:rsidRDefault="00564B61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ISBN No</w:t>
            </w:r>
            <w:r w:rsidR="006354C9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</w:tr>
      <w:tr w:rsidR="00564B61" w:rsidRPr="00D27329" w14:paraId="560EC9FD" w14:textId="77777777" w:rsidTr="0062066B">
        <w:tc>
          <w:tcPr>
            <w:tcW w:w="940" w:type="dxa"/>
          </w:tcPr>
          <w:p w14:paraId="1739C8AA" w14:textId="5C96EFB8" w:rsidR="00564B61" w:rsidRPr="00D27329" w:rsidRDefault="00D27329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D27329">
              <w:rPr>
                <w:rFonts w:ascii="Arial" w:hAnsi="Arial" w:cs="Arial"/>
                <w:bCs/>
                <w:sz w:val="24"/>
                <w:szCs w:val="24"/>
              </w:rPr>
              <w:t>2013</w:t>
            </w:r>
          </w:p>
        </w:tc>
        <w:tc>
          <w:tcPr>
            <w:tcW w:w="2977" w:type="dxa"/>
          </w:tcPr>
          <w:p w14:paraId="1ED3DAC8" w14:textId="0387CEF5" w:rsidR="00564B61" w:rsidRPr="00D27329" w:rsidRDefault="00D27329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D27329">
              <w:rPr>
                <w:rFonts w:ascii="Arial" w:hAnsi="Arial" w:cs="Arial"/>
                <w:bCs/>
                <w:sz w:val="24"/>
                <w:szCs w:val="24"/>
              </w:rPr>
              <w:t xml:space="preserve">Adivasi </w:t>
            </w:r>
            <w:proofErr w:type="spellStart"/>
            <w:r w:rsidRPr="00D27329">
              <w:rPr>
                <w:rFonts w:ascii="Arial" w:hAnsi="Arial" w:cs="Arial"/>
                <w:bCs/>
                <w:sz w:val="24"/>
                <w:szCs w:val="24"/>
              </w:rPr>
              <w:t>loksahitya</w:t>
            </w:r>
            <w:proofErr w:type="spellEnd"/>
            <w:r w:rsidRPr="00D27329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D27329">
              <w:rPr>
                <w:rFonts w:ascii="Arial" w:hAnsi="Arial" w:cs="Arial"/>
                <w:bCs/>
                <w:sz w:val="24"/>
                <w:szCs w:val="24"/>
              </w:rPr>
              <w:t>mein</w:t>
            </w:r>
            <w:proofErr w:type="spellEnd"/>
            <w:r w:rsidRPr="00D27329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D27329">
              <w:rPr>
                <w:rFonts w:ascii="Arial" w:hAnsi="Arial" w:cs="Arial"/>
                <w:bCs/>
                <w:sz w:val="24"/>
                <w:szCs w:val="24"/>
              </w:rPr>
              <w:t>mudrit</w:t>
            </w:r>
            <w:proofErr w:type="spellEnd"/>
            <w:r w:rsidRPr="00D27329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D27329">
              <w:rPr>
                <w:rFonts w:ascii="Arial" w:hAnsi="Arial" w:cs="Arial"/>
                <w:bCs/>
                <w:sz w:val="24"/>
                <w:szCs w:val="24"/>
              </w:rPr>
              <w:t>prasaarmadhyamon</w:t>
            </w:r>
            <w:proofErr w:type="spellEnd"/>
            <w:r w:rsidRPr="00D27329">
              <w:rPr>
                <w:rFonts w:ascii="Arial" w:hAnsi="Arial" w:cs="Arial"/>
                <w:bCs/>
                <w:sz w:val="24"/>
                <w:szCs w:val="24"/>
              </w:rPr>
              <w:t xml:space="preserve"> ka </w:t>
            </w:r>
            <w:proofErr w:type="spellStart"/>
            <w:r w:rsidRPr="00D27329">
              <w:rPr>
                <w:rFonts w:ascii="Arial" w:hAnsi="Arial" w:cs="Arial"/>
                <w:bCs/>
                <w:sz w:val="24"/>
                <w:szCs w:val="24"/>
              </w:rPr>
              <w:t>yogdaan</w:t>
            </w:r>
            <w:proofErr w:type="spellEnd"/>
          </w:p>
        </w:tc>
        <w:tc>
          <w:tcPr>
            <w:tcW w:w="2254" w:type="dxa"/>
          </w:tcPr>
          <w:p w14:paraId="661A7332" w14:textId="77777777" w:rsidR="00564B61" w:rsidRDefault="00D27329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D27329">
              <w:rPr>
                <w:rFonts w:ascii="Arial" w:hAnsi="Arial" w:cs="Arial"/>
                <w:bCs/>
                <w:sz w:val="24"/>
                <w:szCs w:val="24"/>
                <w:lang w:val="de-DE"/>
              </w:rPr>
              <w:t>Adivasi sahitya, lokjeevan va sanskriti</w:t>
            </w:r>
          </w:p>
          <w:p w14:paraId="407CE6E6" w14:textId="2CA24691" w:rsidR="003B09F7" w:rsidRPr="00D27329" w:rsidRDefault="003B09F7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de-DE"/>
              </w:rPr>
              <w:t>(National Level)</w:t>
            </w:r>
          </w:p>
        </w:tc>
        <w:tc>
          <w:tcPr>
            <w:tcW w:w="2004" w:type="dxa"/>
          </w:tcPr>
          <w:p w14:paraId="12B2E0E5" w14:textId="7EC233AE" w:rsidR="00564B61" w:rsidRPr="007338A0" w:rsidRDefault="007338A0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7338A0">
              <w:rPr>
                <w:rFonts w:ascii="Arial" w:hAnsi="Arial" w:cs="Arial"/>
                <w:bCs/>
                <w:sz w:val="24"/>
                <w:szCs w:val="24"/>
                <w:lang w:val="de-DE"/>
              </w:rPr>
              <w:t>Vaibhav Prakashan</w:t>
            </w:r>
          </w:p>
        </w:tc>
        <w:tc>
          <w:tcPr>
            <w:tcW w:w="1175" w:type="dxa"/>
          </w:tcPr>
          <w:p w14:paraId="736A74C6" w14:textId="301614C8" w:rsidR="00564B61" w:rsidRPr="00D27329" w:rsidRDefault="00D27329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D27329">
              <w:rPr>
                <w:rFonts w:ascii="Arial" w:hAnsi="Arial" w:cs="Arial"/>
                <w:bCs/>
                <w:sz w:val="24"/>
                <w:szCs w:val="24"/>
                <w:lang w:val="de-DE"/>
              </w:rPr>
              <w:t>978-93-5137-474-9</w:t>
            </w:r>
          </w:p>
        </w:tc>
      </w:tr>
      <w:tr w:rsidR="00977D3A" w:rsidRPr="00D27329" w14:paraId="76E6474C" w14:textId="77777777" w:rsidTr="0062066B">
        <w:tc>
          <w:tcPr>
            <w:tcW w:w="940" w:type="dxa"/>
          </w:tcPr>
          <w:p w14:paraId="2701CB81" w14:textId="41CD5A50" w:rsidR="00977D3A" w:rsidRPr="00D27329" w:rsidRDefault="00D27329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D27329">
              <w:rPr>
                <w:rFonts w:ascii="Arial" w:hAnsi="Arial" w:cs="Arial"/>
                <w:bCs/>
                <w:sz w:val="24"/>
                <w:szCs w:val="24"/>
                <w:lang w:val="de-DE"/>
              </w:rPr>
              <w:t>2014</w:t>
            </w:r>
          </w:p>
        </w:tc>
        <w:tc>
          <w:tcPr>
            <w:tcW w:w="2977" w:type="dxa"/>
          </w:tcPr>
          <w:p w14:paraId="0AE8D474" w14:textId="0C003ACF" w:rsidR="00977D3A" w:rsidRPr="00D27329" w:rsidRDefault="00D27329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D27329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Dr. B.R. Ambedkar aani tyancha Rashtravad </w:t>
            </w:r>
          </w:p>
        </w:tc>
        <w:tc>
          <w:tcPr>
            <w:tcW w:w="2254" w:type="dxa"/>
          </w:tcPr>
          <w:p w14:paraId="2B6ED73F" w14:textId="77777777" w:rsidR="00977D3A" w:rsidRPr="00842541" w:rsidRDefault="00D27329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842541">
              <w:rPr>
                <w:rFonts w:ascii="Arial" w:hAnsi="Arial" w:cs="Arial"/>
                <w:bCs/>
                <w:sz w:val="24"/>
                <w:szCs w:val="24"/>
                <w:lang w:val="en-IN"/>
              </w:rPr>
              <w:t>Vision 2056: Buddhist India</w:t>
            </w:r>
          </w:p>
          <w:p w14:paraId="212B2FA6" w14:textId="32716F5B" w:rsidR="003B09F7" w:rsidRPr="00842541" w:rsidRDefault="003B09F7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842541">
              <w:rPr>
                <w:rFonts w:ascii="Arial" w:hAnsi="Arial" w:cs="Arial"/>
                <w:bCs/>
                <w:sz w:val="24"/>
                <w:szCs w:val="24"/>
                <w:lang w:val="en-IN"/>
              </w:rPr>
              <w:t>(International Level)</w:t>
            </w:r>
          </w:p>
        </w:tc>
        <w:tc>
          <w:tcPr>
            <w:tcW w:w="2004" w:type="dxa"/>
          </w:tcPr>
          <w:p w14:paraId="10CFAE0D" w14:textId="599AA02A" w:rsidR="00977D3A" w:rsidRPr="001F0DE3" w:rsidRDefault="001F0DE3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1F0DE3">
              <w:rPr>
                <w:rFonts w:ascii="Arial" w:hAnsi="Arial" w:cs="Arial"/>
                <w:bCs/>
                <w:sz w:val="24"/>
                <w:szCs w:val="24"/>
                <w:lang w:val="de-DE"/>
              </w:rPr>
              <w:t>Nagpur</w:t>
            </w:r>
          </w:p>
        </w:tc>
        <w:tc>
          <w:tcPr>
            <w:tcW w:w="1175" w:type="dxa"/>
          </w:tcPr>
          <w:p w14:paraId="0A54EBC9" w14:textId="438B740C" w:rsidR="00977D3A" w:rsidRPr="003B09F7" w:rsidRDefault="003B09F7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3B09F7">
              <w:rPr>
                <w:rFonts w:ascii="Arial" w:hAnsi="Arial" w:cs="Arial"/>
                <w:bCs/>
                <w:sz w:val="24"/>
                <w:szCs w:val="24"/>
                <w:lang w:val="de-DE"/>
              </w:rPr>
              <w:t>978-93-84198-56-5</w:t>
            </w:r>
          </w:p>
        </w:tc>
      </w:tr>
      <w:tr w:rsidR="00977D3A" w:rsidRPr="009B6D04" w14:paraId="31BA3940" w14:textId="77777777" w:rsidTr="0062066B">
        <w:tc>
          <w:tcPr>
            <w:tcW w:w="940" w:type="dxa"/>
          </w:tcPr>
          <w:p w14:paraId="2E03A22B" w14:textId="77B616D1" w:rsidR="00977D3A" w:rsidRPr="003B09F7" w:rsidRDefault="003B09F7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3B09F7">
              <w:rPr>
                <w:rFonts w:ascii="Arial" w:hAnsi="Arial" w:cs="Arial"/>
                <w:bCs/>
                <w:sz w:val="24"/>
                <w:szCs w:val="24"/>
                <w:lang w:val="de-DE"/>
              </w:rPr>
              <w:lastRenderedPageBreak/>
              <w:t>2016</w:t>
            </w:r>
          </w:p>
        </w:tc>
        <w:tc>
          <w:tcPr>
            <w:tcW w:w="2977" w:type="dxa"/>
          </w:tcPr>
          <w:p w14:paraId="5C7118B9" w14:textId="2DB2FD50" w:rsidR="00977D3A" w:rsidRPr="003B09F7" w:rsidRDefault="003B09F7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3B09F7">
              <w:rPr>
                <w:rFonts w:ascii="Arial" w:hAnsi="Arial" w:cs="Arial"/>
                <w:bCs/>
                <w:sz w:val="24"/>
                <w:szCs w:val="24"/>
                <w:lang w:val="de-DE"/>
              </w:rPr>
              <w:t>Yashpal ke upanyason mein Gandhivadi Vichar darshan</w:t>
            </w:r>
          </w:p>
        </w:tc>
        <w:tc>
          <w:tcPr>
            <w:tcW w:w="2254" w:type="dxa"/>
          </w:tcPr>
          <w:p w14:paraId="2DFD4DE6" w14:textId="77777777" w:rsidR="00977D3A" w:rsidRDefault="009B6D04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9B6D04">
              <w:rPr>
                <w:rFonts w:ascii="Arial" w:hAnsi="Arial" w:cs="Arial"/>
                <w:bCs/>
                <w:sz w:val="24"/>
                <w:szCs w:val="24"/>
                <w:lang w:val="en-IN"/>
              </w:rPr>
              <w:t>Be the Change you want to see in the world Mahatma Gandhi.</w:t>
            </w:r>
          </w:p>
          <w:p w14:paraId="79CE4785" w14:textId="086AF96A" w:rsidR="009B6D04" w:rsidRPr="009B6D04" w:rsidRDefault="009B6D04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IN"/>
              </w:rPr>
              <w:t>(International Level)</w:t>
            </w:r>
          </w:p>
        </w:tc>
        <w:tc>
          <w:tcPr>
            <w:tcW w:w="2004" w:type="dxa"/>
          </w:tcPr>
          <w:p w14:paraId="799AC31B" w14:textId="49345F77" w:rsidR="00977D3A" w:rsidRPr="00C7074F" w:rsidRDefault="00C7074F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C7074F">
              <w:rPr>
                <w:rFonts w:ascii="Arial" w:hAnsi="Arial" w:cs="Arial"/>
                <w:bCs/>
                <w:sz w:val="24"/>
                <w:szCs w:val="24"/>
                <w:lang w:val="en-IN"/>
              </w:rPr>
              <w:t>Wardha</w:t>
            </w:r>
          </w:p>
        </w:tc>
        <w:tc>
          <w:tcPr>
            <w:tcW w:w="1175" w:type="dxa"/>
          </w:tcPr>
          <w:p w14:paraId="413BE482" w14:textId="6343D52B" w:rsidR="00977D3A" w:rsidRPr="009B6D04" w:rsidRDefault="009B6D04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9B6D04">
              <w:rPr>
                <w:rFonts w:ascii="Arial" w:hAnsi="Arial" w:cs="Arial"/>
                <w:bCs/>
                <w:sz w:val="24"/>
                <w:szCs w:val="24"/>
                <w:lang w:val="en-IN"/>
              </w:rPr>
              <w:t>978-93-84882-06-7</w:t>
            </w:r>
          </w:p>
        </w:tc>
      </w:tr>
      <w:tr w:rsidR="00977D3A" w:rsidRPr="009B6D04" w14:paraId="009CC34E" w14:textId="77777777" w:rsidTr="0062066B">
        <w:tc>
          <w:tcPr>
            <w:tcW w:w="940" w:type="dxa"/>
          </w:tcPr>
          <w:p w14:paraId="03B5FC6C" w14:textId="4BF84C5B" w:rsidR="00977D3A" w:rsidRPr="009B6D04" w:rsidRDefault="009B6D04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9B6D04">
              <w:rPr>
                <w:rFonts w:ascii="Arial" w:hAnsi="Arial" w:cs="Arial"/>
                <w:bCs/>
                <w:sz w:val="24"/>
                <w:szCs w:val="24"/>
                <w:lang w:val="en-IN"/>
              </w:rPr>
              <w:t>2016</w:t>
            </w:r>
          </w:p>
        </w:tc>
        <w:tc>
          <w:tcPr>
            <w:tcW w:w="2977" w:type="dxa"/>
          </w:tcPr>
          <w:p w14:paraId="77A17201" w14:textId="6A4C60CD" w:rsidR="00977D3A" w:rsidRPr="009B6D04" w:rsidRDefault="009B6D04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9B6D04">
              <w:rPr>
                <w:rFonts w:ascii="Arial" w:hAnsi="Arial" w:cs="Arial"/>
                <w:bCs/>
                <w:sz w:val="24"/>
                <w:szCs w:val="24"/>
                <w:lang w:val="de-DE"/>
              </w:rPr>
              <w:t>Asprushyata nivaran mein Dr. Babasaheb Ambedkar</w:t>
            </w:r>
          </w:p>
        </w:tc>
        <w:tc>
          <w:tcPr>
            <w:tcW w:w="2254" w:type="dxa"/>
          </w:tcPr>
          <w:p w14:paraId="3F5AA74A" w14:textId="77777777" w:rsidR="00977D3A" w:rsidRDefault="009B6D04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proofErr w:type="spellStart"/>
            <w:r w:rsidRPr="009B6D04">
              <w:rPr>
                <w:rFonts w:ascii="Arial" w:hAnsi="Arial" w:cs="Arial"/>
                <w:bCs/>
                <w:sz w:val="24"/>
                <w:szCs w:val="24"/>
                <w:lang w:val="en-IN"/>
              </w:rPr>
              <w:t>Dr.</w:t>
            </w:r>
            <w:proofErr w:type="spellEnd"/>
            <w:r w:rsidRPr="009B6D04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B.R. Ambedkar a National Builder</w:t>
            </w:r>
          </w:p>
          <w:p w14:paraId="079F881A" w14:textId="3CDFB273" w:rsidR="009B6D04" w:rsidRPr="009B6D04" w:rsidRDefault="009B6D04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IN"/>
              </w:rPr>
              <w:t>(International Level)</w:t>
            </w:r>
          </w:p>
        </w:tc>
        <w:tc>
          <w:tcPr>
            <w:tcW w:w="2004" w:type="dxa"/>
          </w:tcPr>
          <w:p w14:paraId="28F2A72F" w14:textId="77777777" w:rsidR="00977D3A" w:rsidRPr="001F0DE3" w:rsidRDefault="001F0DE3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proofErr w:type="spellStart"/>
            <w:r w:rsidRPr="001F0DE3">
              <w:rPr>
                <w:rFonts w:ascii="Arial" w:hAnsi="Arial" w:cs="Arial"/>
                <w:bCs/>
                <w:sz w:val="24"/>
                <w:szCs w:val="24"/>
                <w:lang w:val="en-IN"/>
              </w:rPr>
              <w:t>Vansh</w:t>
            </w:r>
            <w:proofErr w:type="spellEnd"/>
            <w:r w:rsidRPr="001F0DE3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Creations,</w:t>
            </w:r>
          </w:p>
          <w:p w14:paraId="0E350B1D" w14:textId="2FFA2EF5" w:rsidR="001F0DE3" w:rsidRPr="009B6D04" w:rsidRDefault="001F0DE3" w:rsidP="00FB7486">
            <w:pPr>
              <w:rPr>
                <w:rFonts w:ascii="Arial" w:hAnsi="Arial" w:cs="Arial"/>
                <w:b/>
                <w:sz w:val="24"/>
                <w:szCs w:val="24"/>
                <w:lang w:val="en-IN"/>
              </w:rPr>
            </w:pPr>
            <w:r w:rsidRPr="001F0DE3">
              <w:rPr>
                <w:rFonts w:ascii="Arial" w:hAnsi="Arial" w:cs="Arial"/>
                <w:bCs/>
                <w:sz w:val="24"/>
                <w:szCs w:val="24"/>
                <w:lang w:val="en-IN"/>
              </w:rPr>
              <w:t>Nagpur</w:t>
            </w:r>
          </w:p>
        </w:tc>
        <w:tc>
          <w:tcPr>
            <w:tcW w:w="1175" w:type="dxa"/>
          </w:tcPr>
          <w:p w14:paraId="23F81DD2" w14:textId="1F6FE0F8" w:rsidR="00977D3A" w:rsidRPr="00AA3527" w:rsidRDefault="00AA3527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AA3527">
              <w:rPr>
                <w:rFonts w:ascii="Arial" w:hAnsi="Arial" w:cs="Arial"/>
                <w:bCs/>
                <w:sz w:val="24"/>
                <w:szCs w:val="24"/>
                <w:lang w:val="en-IN"/>
              </w:rPr>
              <w:t>978-81-930336-9-2</w:t>
            </w:r>
          </w:p>
        </w:tc>
      </w:tr>
      <w:tr w:rsidR="00977D3A" w:rsidRPr="00AA3527" w14:paraId="6DFE20C0" w14:textId="77777777" w:rsidTr="0062066B">
        <w:tc>
          <w:tcPr>
            <w:tcW w:w="940" w:type="dxa"/>
          </w:tcPr>
          <w:p w14:paraId="2F23DDA0" w14:textId="4693CC69" w:rsidR="00977D3A" w:rsidRPr="00AA3527" w:rsidRDefault="00AA3527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AA3527">
              <w:rPr>
                <w:rFonts w:ascii="Arial" w:hAnsi="Arial" w:cs="Arial"/>
                <w:bCs/>
                <w:sz w:val="24"/>
                <w:szCs w:val="24"/>
                <w:lang w:val="en-IN"/>
              </w:rPr>
              <w:t>2018</w:t>
            </w:r>
          </w:p>
        </w:tc>
        <w:tc>
          <w:tcPr>
            <w:tcW w:w="2977" w:type="dxa"/>
          </w:tcPr>
          <w:p w14:paraId="0DFA2150" w14:textId="798E2557" w:rsidR="00977D3A" w:rsidRPr="00AA3527" w:rsidRDefault="00AA3527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AA3527">
              <w:rPr>
                <w:rFonts w:ascii="Arial" w:hAnsi="Arial" w:cs="Arial"/>
                <w:bCs/>
                <w:sz w:val="24"/>
                <w:szCs w:val="24"/>
                <w:lang w:val="de-DE"/>
              </w:rPr>
              <w:t>Adhunuk yug mein anuvad ki avashyakta</w:t>
            </w:r>
          </w:p>
        </w:tc>
        <w:tc>
          <w:tcPr>
            <w:tcW w:w="2254" w:type="dxa"/>
          </w:tcPr>
          <w:p w14:paraId="3692140F" w14:textId="77777777" w:rsidR="00977D3A" w:rsidRDefault="0061228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1228B">
              <w:rPr>
                <w:rFonts w:ascii="Arial" w:hAnsi="Arial" w:cs="Arial"/>
                <w:bCs/>
                <w:sz w:val="24"/>
                <w:szCs w:val="24"/>
                <w:lang w:val="de-DE"/>
              </w:rPr>
              <w:t>Vaishvik Sandarbh mein anuvad ki bh</w:t>
            </w:r>
            <w:r>
              <w:rPr>
                <w:rFonts w:ascii="Arial" w:hAnsi="Arial" w:cs="Arial"/>
                <w:bCs/>
                <w:sz w:val="24"/>
                <w:szCs w:val="24"/>
                <w:lang w:val="de-DE"/>
              </w:rPr>
              <w:t>oo</w:t>
            </w:r>
            <w:r w:rsidRPr="0061228B">
              <w:rPr>
                <w:rFonts w:ascii="Arial" w:hAnsi="Arial" w:cs="Arial"/>
                <w:bCs/>
                <w:sz w:val="24"/>
                <w:szCs w:val="24"/>
                <w:lang w:val="de-DE"/>
              </w:rPr>
              <w:t>mika</w:t>
            </w:r>
          </w:p>
          <w:p w14:paraId="4FDCB9E7" w14:textId="16CFC578" w:rsidR="00601EFC" w:rsidRPr="0061228B" w:rsidRDefault="00601EFC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</w:p>
        </w:tc>
        <w:tc>
          <w:tcPr>
            <w:tcW w:w="2004" w:type="dxa"/>
          </w:tcPr>
          <w:p w14:paraId="61D4A377" w14:textId="7ACA6D94" w:rsidR="00977D3A" w:rsidRPr="007338A0" w:rsidRDefault="007338A0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7338A0">
              <w:rPr>
                <w:rFonts w:ascii="Arial" w:hAnsi="Arial" w:cs="Arial"/>
                <w:bCs/>
                <w:sz w:val="24"/>
                <w:szCs w:val="24"/>
                <w:lang w:val="de-DE"/>
              </w:rPr>
              <w:t>Vikas Prakashan,Kanpur</w:t>
            </w:r>
          </w:p>
        </w:tc>
        <w:tc>
          <w:tcPr>
            <w:tcW w:w="1175" w:type="dxa"/>
          </w:tcPr>
          <w:p w14:paraId="358FF030" w14:textId="7CA48162" w:rsidR="00977D3A" w:rsidRPr="0061228B" w:rsidRDefault="0061228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1228B">
              <w:rPr>
                <w:rFonts w:ascii="Arial" w:hAnsi="Arial" w:cs="Arial"/>
                <w:bCs/>
                <w:sz w:val="24"/>
                <w:szCs w:val="24"/>
                <w:lang w:val="de-DE"/>
              </w:rPr>
              <w:t>978-93-81279-08-3</w:t>
            </w:r>
          </w:p>
        </w:tc>
      </w:tr>
      <w:tr w:rsidR="00564B61" w:rsidRPr="00057202" w14:paraId="20121BB3" w14:textId="77777777" w:rsidTr="0062066B">
        <w:tc>
          <w:tcPr>
            <w:tcW w:w="940" w:type="dxa"/>
          </w:tcPr>
          <w:p w14:paraId="1067C4B5" w14:textId="017F6F19" w:rsidR="00564B61" w:rsidRPr="0061228B" w:rsidRDefault="0061228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1228B">
              <w:rPr>
                <w:rFonts w:ascii="Arial" w:hAnsi="Arial" w:cs="Arial"/>
                <w:bCs/>
                <w:sz w:val="24"/>
                <w:szCs w:val="24"/>
                <w:lang w:val="de-DE"/>
              </w:rPr>
              <w:t>2019</w:t>
            </w:r>
          </w:p>
        </w:tc>
        <w:tc>
          <w:tcPr>
            <w:tcW w:w="2977" w:type="dxa"/>
          </w:tcPr>
          <w:p w14:paraId="77F20667" w14:textId="55EB73A8" w:rsidR="00564B61" w:rsidRPr="00601EFC" w:rsidRDefault="0061228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01EFC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Hindi ka </w:t>
            </w:r>
            <w:r w:rsidR="00601EFC" w:rsidRPr="00601EFC">
              <w:rPr>
                <w:rFonts w:ascii="Arial" w:hAnsi="Arial" w:cs="Arial"/>
                <w:bCs/>
                <w:sz w:val="24"/>
                <w:szCs w:val="24"/>
                <w:lang w:val="de-DE"/>
              </w:rPr>
              <w:t>A</w:t>
            </w:r>
            <w:r w:rsidRPr="00601EFC">
              <w:rPr>
                <w:rFonts w:ascii="Arial" w:hAnsi="Arial" w:cs="Arial"/>
                <w:bCs/>
                <w:sz w:val="24"/>
                <w:szCs w:val="24"/>
                <w:lang w:val="de-DE"/>
              </w:rPr>
              <w:t>ntarrashtriya</w:t>
            </w:r>
            <w:r w:rsidR="00601EFC" w:rsidRPr="00601EFC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 Sandarbh</w:t>
            </w:r>
            <w:r w:rsidRPr="00601EFC">
              <w:rPr>
                <w:rFonts w:ascii="Arial" w:hAnsi="Arial" w:cs="Arial"/>
                <w:bCs/>
                <w:sz w:val="24"/>
                <w:szCs w:val="24"/>
                <w:lang w:val="de-DE"/>
              </w:rPr>
              <w:t xml:space="preserve"> </w:t>
            </w:r>
          </w:p>
        </w:tc>
        <w:tc>
          <w:tcPr>
            <w:tcW w:w="2254" w:type="dxa"/>
          </w:tcPr>
          <w:p w14:paraId="1AEC9588" w14:textId="040C6B5D" w:rsidR="00564B61" w:rsidRPr="00057202" w:rsidRDefault="00057202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057202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Hindi Bhasha ka </w:t>
            </w:r>
            <w:proofErr w:type="spellStart"/>
            <w:r w:rsidRPr="00057202">
              <w:rPr>
                <w:rFonts w:ascii="Arial" w:hAnsi="Arial" w:cs="Arial"/>
                <w:bCs/>
                <w:sz w:val="24"/>
                <w:szCs w:val="24"/>
                <w:lang w:val="en-IN"/>
              </w:rPr>
              <w:t>Vaishvik</w:t>
            </w:r>
            <w:proofErr w:type="spellEnd"/>
            <w:r w:rsidRPr="00057202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057202">
              <w:rPr>
                <w:rFonts w:ascii="Arial" w:hAnsi="Arial" w:cs="Arial"/>
                <w:bCs/>
                <w:sz w:val="24"/>
                <w:szCs w:val="24"/>
                <w:lang w:val="en-IN"/>
              </w:rPr>
              <w:t>paridrishya</w:t>
            </w:r>
            <w:proofErr w:type="spellEnd"/>
          </w:p>
        </w:tc>
        <w:tc>
          <w:tcPr>
            <w:tcW w:w="2004" w:type="dxa"/>
          </w:tcPr>
          <w:p w14:paraId="52ED8F68" w14:textId="77777777" w:rsidR="007338A0" w:rsidRPr="007338A0" w:rsidRDefault="007338A0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7338A0">
              <w:rPr>
                <w:rFonts w:ascii="Arial" w:hAnsi="Arial" w:cs="Arial"/>
                <w:bCs/>
                <w:sz w:val="24"/>
                <w:szCs w:val="24"/>
                <w:lang w:val="en-IN"/>
              </w:rPr>
              <w:t xml:space="preserve">Milind </w:t>
            </w:r>
            <w:proofErr w:type="spellStart"/>
            <w:r w:rsidRPr="007338A0">
              <w:rPr>
                <w:rFonts w:ascii="Arial" w:hAnsi="Arial" w:cs="Arial"/>
                <w:bCs/>
                <w:sz w:val="24"/>
                <w:szCs w:val="24"/>
                <w:lang w:val="en-IN"/>
              </w:rPr>
              <w:t>Prakashan</w:t>
            </w:r>
            <w:proofErr w:type="spellEnd"/>
            <w:r w:rsidRPr="007338A0">
              <w:rPr>
                <w:rFonts w:ascii="Arial" w:hAnsi="Arial" w:cs="Arial"/>
                <w:bCs/>
                <w:sz w:val="24"/>
                <w:szCs w:val="24"/>
                <w:lang w:val="en-IN"/>
              </w:rPr>
              <w:t>,</w:t>
            </w:r>
          </w:p>
          <w:p w14:paraId="01313C7B" w14:textId="3F3AEEF2" w:rsidR="00564B61" w:rsidRPr="00057202" w:rsidRDefault="007338A0" w:rsidP="00FB7486">
            <w:pPr>
              <w:rPr>
                <w:rFonts w:ascii="Arial" w:hAnsi="Arial" w:cs="Arial"/>
                <w:b/>
                <w:sz w:val="24"/>
                <w:szCs w:val="24"/>
                <w:lang w:val="en-IN"/>
              </w:rPr>
            </w:pPr>
            <w:r w:rsidRPr="007338A0">
              <w:rPr>
                <w:rFonts w:ascii="Arial" w:hAnsi="Arial" w:cs="Arial"/>
                <w:bCs/>
                <w:sz w:val="24"/>
                <w:szCs w:val="24"/>
                <w:lang w:val="en-IN"/>
              </w:rPr>
              <w:t>Hyderabad</w:t>
            </w:r>
          </w:p>
        </w:tc>
        <w:tc>
          <w:tcPr>
            <w:tcW w:w="1175" w:type="dxa"/>
          </w:tcPr>
          <w:p w14:paraId="58E9E564" w14:textId="7F93D57F" w:rsidR="00564B61" w:rsidRPr="00057202" w:rsidRDefault="00057202" w:rsidP="00FB7486">
            <w:pPr>
              <w:rPr>
                <w:rFonts w:ascii="Arial" w:hAnsi="Arial" w:cs="Arial"/>
                <w:bCs/>
                <w:sz w:val="24"/>
                <w:szCs w:val="24"/>
                <w:lang w:val="en-IN"/>
              </w:rPr>
            </w:pPr>
            <w:r w:rsidRPr="00057202">
              <w:rPr>
                <w:rFonts w:ascii="Arial" w:hAnsi="Arial" w:cs="Arial"/>
                <w:bCs/>
                <w:sz w:val="24"/>
                <w:szCs w:val="24"/>
                <w:lang w:val="en-IN"/>
              </w:rPr>
              <w:t>978-81-905891-5-2</w:t>
            </w:r>
          </w:p>
        </w:tc>
      </w:tr>
    </w:tbl>
    <w:p w14:paraId="38D0254C" w14:textId="77777777" w:rsidR="00923F99" w:rsidRPr="00057202" w:rsidRDefault="00923F99" w:rsidP="006354C9">
      <w:pPr>
        <w:spacing w:after="0" w:line="240" w:lineRule="auto"/>
        <w:rPr>
          <w:rFonts w:ascii="Arial" w:hAnsi="Arial" w:cs="Arial"/>
          <w:b/>
          <w:sz w:val="24"/>
          <w:szCs w:val="24"/>
          <w:lang w:val="en-IN"/>
        </w:rPr>
      </w:pPr>
    </w:p>
    <w:p w14:paraId="01C9C8A2" w14:textId="77777777" w:rsidR="001A30A6" w:rsidRDefault="001A30A6" w:rsidP="006354C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C8C4443" w14:textId="77777777" w:rsidR="001A30A6" w:rsidRDefault="001A30A6" w:rsidP="006354C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8957C4A" w14:textId="77777777" w:rsidR="001A30A6" w:rsidRDefault="001A30A6" w:rsidP="006354C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22CDC61" w14:textId="7C237D93" w:rsidR="00564B61" w:rsidRPr="0022250E" w:rsidRDefault="00564B61" w:rsidP="006354C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22250E">
        <w:rPr>
          <w:rFonts w:ascii="Arial" w:hAnsi="Arial" w:cs="Arial"/>
          <w:b/>
          <w:sz w:val="24"/>
          <w:szCs w:val="24"/>
        </w:rPr>
        <w:t>Publications of Books</w:t>
      </w:r>
    </w:p>
    <w:p w14:paraId="3E0F6DE0" w14:textId="77777777" w:rsidR="00C81046" w:rsidRPr="0022250E" w:rsidRDefault="00C81046" w:rsidP="00A15A55">
      <w:pPr>
        <w:spacing w:after="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44"/>
        <w:gridCol w:w="2769"/>
        <w:gridCol w:w="2206"/>
        <w:gridCol w:w="1179"/>
        <w:gridCol w:w="1952"/>
      </w:tblGrid>
      <w:tr w:rsidR="0062066B" w:rsidRPr="0022250E" w14:paraId="62ABA6F9" w14:textId="77777777" w:rsidTr="00FB7486">
        <w:tc>
          <w:tcPr>
            <w:tcW w:w="980" w:type="dxa"/>
          </w:tcPr>
          <w:p w14:paraId="70F6EEEF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3345" w:type="dxa"/>
          </w:tcPr>
          <w:p w14:paraId="4C392861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Title of the Book</w:t>
            </w:r>
          </w:p>
        </w:tc>
        <w:tc>
          <w:tcPr>
            <w:tcW w:w="2511" w:type="dxa"/>
          </w:tcPr>
          <w:p w14:paraId="47CEFE42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Publisher</w:t>
            </w:r>
          </w:p>
        </w:tc>
        <w:tc>
          <w:tcPr>
            <w:tcW w:w="1262" w:type="dxa"/>
          </w:tcPr>
          <w:p w14:paraId="6AFD0ED4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Place</w:t>
            </w:r>
          </w:p>
        </w:tc>
        <w:tc>
          <w:tcPr>
            <w:tcW w:w="1252" w:type="dxa"/>
          </w:tcPr>
          <w:p w14:paraId="092EC797" w14:textId="77777777" w:rsidR="00564B61" w:rsidRPr="0022250E" w:rsidRDefault="00564B61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ISBN No</w:t>
            </w:r>
            <w:r w:rsidR="006354C9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</w:tr>
      <w:tr w:rsidR="0062066B" w:rsidRPr="0062066B" w14:paraId="3F0DD157" w14:textId="77777777" w:rsidTr="00FB7486">
        <w:tc>
          <w:tcPr>
            <w:tcW w:w="980" w:type="dxa"/>
          </w:tcPr>
          <w:p w14:paraId="6E31845B" w14:textId="4B8E327A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</w:rPr>
              <w:t>2019</w:t>
            </w:r>
          </w:p>
        </w:tc>
        <w:tc>
          <w:tcPr>
            <w:tcW w:w="3345" w:type="dxa"/>
          </w:tcPr>
          <w:p w14:paraId="7CAF9875" w14:textId="2A076E0C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</w:rPr>
              <w:t xml:space="preserve">Yashpal </w:t>
            </w:r>
            <w:proofErr w:type="spellStart"/>
            <w:r w:rsidRPr="0062066B">
              <w:rPr>
                <w:rFonts w:ascii="Arial" w:hAnsi="Arial" w:cs="Arial"/>
                <w:bCs/>
                <w:sz w:val="24"/>
                <w:szCs w:val="24"/>
              </w:rPr>
              <w:t>ke</w:t>
            </w:r>
            <w:proofErr w:type="spellEnd"/>
            <w:r w:rsidRPr="0062066B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62066B">
              <w:rPr>
                <w:rFonts w:ascii="Arial" w:hAnsi="Arial" w:cs="Arial"/>
                <w:bCs/>
                <w:sz w:val="24"/>
                <w:szCs w:val="24"/>
              </w:rPr>
              <w:t>katha</w:t>
            </w:r>
            <w:proofErr w:type="spellEnd"/>
            <w:r w:rsidRPr="0062066B">
              <w:rPr>
                <w:rFonts w:ascii="Arial" w:hAnsi="Arial" w:cs="Arial"/>
                <w:bCs/>
                <w:sz w:val="24"/>
                <w:szCs w:val="24"/>
              </w:rPr>
              <w:t xml:space="preserve"> sahitya </w:t>
            </w:r>
            <w:proofErr w:type="spellStart"/>
            <w:r w:rsidRPr="0062066B">
              <w:rPr>
                <w:rFonts w:ascii="Arial" w:hAnsi="Arial" w:cs="Arial"/>
                <w:bCs/>
                <w:sz w:val="24"/>
                <w:szCs w:val="24"/>
              </w:rPr>
              <w:t>mein</w:t>
            </w:r>
            <w:proofErr w:type="spellEnd"/>
            <w:r w:rsidRPr="0062066B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62066B">
              <w:rPr>
                <w:rFonts w:ascii="Arial" w:hAnsi="Arial" w:cs="Arial"/>
                <w:bCs/>
                <w:sz w:val="24"/>
                <w:szCs w:val="24"/>
              </w:rPr>
              <w:t>aam</w:t>
            </w:r>
            <w:proofErr w:type="spellEnd"/>
            <w:r w:rsidRPr="0062066B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Pr="0062066B">
              <w:rPr>
                <w:rFonts w:ascii="Arial" w:hAnsi="Arial" w:cs="Arial"/>
                <w:bCs/>
                <w:sz w:val="24"/>
                <w:szCs w:val="24"/>
              </w:rPr>
              <w:t>aadmi</w:t>
            </w:r>
            <w:proofErr w:type="spellEnd"/>
            <w:r w:rsidRPr="0062066B">
              <w:rPr>
                <w:rFonts w:ascii="Arial" w:hAnsi="Arial" w:cs="Arial"/>
                <w:bCs/>
                <w:sz w:val="24"/>
                <w:szCs w:val="24"/>
              </w:rPr>
              <w:t xml:space="preserve"> ki </w:t>
            </w:r>
            <w:proofErr w:type="spellStart"/>
            <w:r w:rsidRPr="0062066B">
              <w:rPr>
                <w:rFonts w:ascii="Arial" w:hAnsi="Arial" w:cs="Arial"/>
                <w:bCs/>
                <w:sz w:val="24"/>
                <w:szCs w:val="24"/>
              </w:rPr>
              <w:t>avadharna</w:t>
            </w:r>
            <w:proofErr w:type="spellEnd"/>
          </w:p>
        </w:tc>
        <w:tc>
          <w:tcPr>
            <w:tcW w:w="2511" w:type="dxa"/>
          </w:tcPr>
          <w:p w14:paraId="7778B504" w14:textId="47493531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</w:rPr>
              <w:t xml:space="preserve">Vikas </w:t>
            </w:r>
            <w:proofErr w:type="spellStart"/>
            <w:r w:rsidRPr="0062066B">
              <w:rPr>
                <w:rFonts w:ascii="Arial" w:hAnsi="Arial" w:cs="Arial"/>
                <w:bCs/>
                <w:sz w:val="24"/>
                <w:szCs w:val="24"/>
              </w:rPr>
              <w:t>Prakashan</w:t>
            </w:r>
            <w:proofErr w:type="spellEnd"/>
          </w:p>
        </w:tc>
        <w:tc>
          <w:tcPr>
            <w:tcW w:w="1262" w:type="dxa"/>
          </w:tcPr>
          <w:p w14:paraId="6CC545AC" w14:textId="539A25A8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</w:rPr>
              <w:t>Kanpur</w:t>
            </w:r>
          </w:p>
        </w:tc>
        <w:tc>
          <w:tcPr>
            <w:tcW w:w="1252" w:type="dxa"/>
          </w:tcPr>
          <w:p w14:paraId="670ED4FD" w14:textId="352F5657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</w:rPr>
              <w:t>9788193986936</w:t>
            </w:r>
          </w:p>
        </w:tc>
      </w:tr>
      <w:tr w:rsidR="0062066B" w:rsidRPr="0062066B" w14:paraId="57979DC4" w14:textId="77777777" w:rsidTr="00FB7486">
        <w:tc>
          <w:tcPr>
            <w:tcW w:w="980" w:type="dxa"/>
          </w:tcPr>
          <w:p w14:paraId="00323B19" w14:textId="77777777" w:rsidR="0062066B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</w:rPr>
              <w:t>Under</w:t>
            </w:r>
          </w:p>
          <w:p w14:paraId="1024D1DF" w14:textId="0402F308" w:rsidR="00564B61" w:rsidRPr="0062066B" w:rsidRDefault="0062066B" w:rsidP="00FB748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</w:rPr>
              <w:t>published</w:t>
            </w:r>
          </w:p>
        </w:tc>
        <w:tc>
          <w:tcPr>
            <w:tcW w:w="3345" w:type="dxa"/>
          </w:tcPr>
          <w:p w14:paraId="6F9414A0" w14:textId="2DCAAFE3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  <w:lang w:val="de-DE"/>
              </w:rPr>
              <w:t>Gandhi darshan ki prasangikta aur premchand ke upanyas</w:t>
            </w:r>
          </w:p>
        </w:tc>
        <w:tc>
          <w:tcPr>
            <w:tcW w:w="2511" w:type="dxa"/>
          </w:tcPr>
          <w:p w14:paraId="1EE83C4E" w14:textId="1E4E8501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  <w:lang w:val="de-DE"/>
              </w:rPr>
              <w:t>Vanya Publications</w:t>
            </w:r>
          </w:p>
        </w:tc>
        <w:tc>
          <w:tcPr>
            <w:tcW w:w="1262" w:type="dxa"/>
          </w:tcPr>
          <w:p w14:paraId="4E5E51AE" w14:textId="41B7CB09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  <w:lang w:val="de-DE"/>
              </w:rPr>
              <w:t>Kanpur</w:t>
            </w:r>
          </w:p>
        </w:tc>
        <w:tc>
          <w:tcPr>
            <w:tcW w:w="1252" w:type="dxa"/>
          </w:tcPr>
          <w:p w14:paraId="137055C8" w14:textId="6070A96E" w:rsidR="00564B61" w:rsidRPr="0062066B" w:rsidRDefault="0062066B" w:rsidP="00FB7486">
            <w:pPr>
              <w:rPr>
                <w:rFonts w:ascii="Arial" w:hAnsi="Arial" w:cs="Arial"/>
                <w:bCs/>
                <w:sz w:val="24"/>
                <w:szCs w:val="24"/>
                <w:lang w:val="de-DE"/>
              </w:rPr>
            </w:pPr>
            <w:r w:rsidRPr="0062066B">
              <w:rPr>
                <w:rFonts w:ascii="Arial" w:hAnsi="Arial" w:cs="Arial"/>
                <w:bCs/>
                <w:sz w:val="24"/>
                <w:szCs w:val="24"/>
                <w:lang w:val="de-DE"/>
              </w:rPr>
              <w:t>9789391119430</w:t>
            </w:r>
          </w:p>
        </w:tc>
      </w:tr>
      <w:tr w:rsidR="0062066B" w:rsidRPr="0062066B" w14:paraId="06406310" w14:textId="77777777" w:rsidTr="00FB7486">
        <w:tc>
          <w:tcPr>
            <w:tcW w:w="980" w:type="dxa"/>
          </w:tcPr>
          <w:p w14:paraId="6E8C464F" w14:textId="77777777" w:rsidR="00564B61" w:rsidRPr="0062066B" w:rsidRDefault="00564B61" w:rsidP="00FB7486">
            <w:pPr>
              <w:rPr>
                <w:rFonts w:ascii="Arial" w:hAnsi="Arial"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3345" w:type="dxa"/>
          </w:tcPr>
          <w:p w14:paraId="16724A4D" w14:textId="77777777" w:rsidR="00564B61" w:rsidRPr="0062066B" w:rsidRDefault="00564B61" w:rsidP="00FB7486">
            <w:pPr>
              <w:rPr>
                <w:rFonts w:ascii="Arial" w:hAnsi="Arial"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2511" w:type="dxa"/>
          </w:tcPr>
          <w:p w14:paraId="39991A5B" w14:textId="77777777" w:rsidR="00564B61" w:rsidRPr="0062066B" w:rsidRDefault="00564B61" w:rsidP="00FB7486">
            <w:pPr>
              <w:rPr>
                <w:rFonts w:ascii="Arial" w:hAnsi="Arial"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1262" w:type="dxa"/>
          </w:tcPr>
          <w:p w14:paraId="4194D93E" w14:textId="77777777" w:rsidR="00564B61" w:rsidRPr="0062066B" w:rsidRDefault="00564B61" w:rsidP="00FB7486">
            <w:pPr>
              <w:rPr>
                <w:rFonts w:ascii="Arial" w:hAnsi="Arial" w:cs="Arial"/>
                <w:b/>
                <w:sz w:val="24"/>
                <w:szCs w:val="24"/>
                <w:lang w:val="de-DE"/>
              </w:rPr>
            </w:pPr>
          </w:p>
        </w:tc>
        <w:tc>
          <w:tcPr>
            <w:tcW w:w="1252" w:type="dxa"/>
          </w:tcPr>
          <w:p w14:paraId="065F049B" w14:textId="77777777" w:rsidR="00564B61" w:rsidRPr="0062066B" w:rsidRDefault="00564B61" w:rsidP="00FB7486">
            <w:pPr>
              <w:rPr>
                <w:rFonts w:ascii="Arial" w:hAnsi="Arial" w:cs="Arial"/>
                <w:b/>
                <w:sz w:val="24"/>
                <w:szCs w:val="24"/>
                <w:lang w:val="de-DE"/>
              </w:rPr>
            </w:pPr>
          </w:p>
        </w:tc>
      </w:tr>
    </w:tbl>
    <w:p w14:paraId="7E90801F" w14:textId="24339965" w:rsidR="0077103D" w:rsidRDefault="0077103D" w:rsidP="00DF359C">
      <w:pPr>
        <w:spacing w:after="0" w:line="240" w:lineRule="auto"/>
        <w:rPr>
          <w:rFonts w:ascii="Arial" w:hAnsi="Arial" w:cs="Arial"/>
          <w:b/>
          <w:sz w:val="24"/>
          <w:szCs w:val="24"/>
          <w:lang w:val="de-DE"/>
        </w:rPr>
      </w:pPr>
    </w:p>
    <w:p w14:paraId="6A9087CA" w14:textId="45B630E4" w:rsidR="00923F99" w:rsidRDefault="00923F99" w:rsidP="00DF359C">
      <w:pPr>
        <w:spacing w:after="0" w:line="240" w:lineRule="auto"/>
        <w:rPr>
          <w:rFonts w:ascii="Arial" w:hAnsi="Arial" w:cs="Arial"/>
          <w:b/>
          <w:sz w:val="24"/>
          <w:szCs w:val="24"/>
          <w:lang w:val="de-DE"/>
        </w:rPr>
      </w:pPr>
    </w:p>
    <w:p w14:paraId="797E72DE" w14:textId="77777777" w:rsidR="00923F99" w:rsidRPr="0062066B" w:rsidRDefault="00923F99" w:rsidP="00DF359C">
      <w:pPr>
        <w:spacing w:after="0" w:line="240" w:lineRule="auto"/>
        <w:rPr>
          <w:rFonts w:ascii="Arial" w:hAnsi="Arial" w:cs="Arial"/>
          <w:b/>
          <w:sz w:val="24"/>
          <w:szCs w:val="24"/>
          <w:lang w:val="de-DE"/>
        </w:rPr>
      </w:pPr>
    </w:p>
    <w:p w14:paraId="08900FE3" w14:textId="59730E26" w:rsidR="00D73ACC" w:rsidRPr="0022250E" w:rsidRDefault="00527C9A" w:rsidP="00AE770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22250E">
        <w:rPr>
          <w:rFonts w:ascii="Arial" w:hAnsi="Arial" w:cs="Arial"/>
          <w:b/>
          <w:sz w:val="24"/>
          <w:szCs w:val="24"/>
        </w:rPr>
        <w:t>Resea</w:t>
      </w:r>
      <w:r w:rsidR="00824904" w:rsidRPr="0022250E">
        <w:rPr>
          <w:rFonts w:ascii="Arial" w:hAnsi="Arial" w:cs="Arial"/>
          <w:b/>
          <w:sz w:val="24"/>
          <w:szCs w:val="24"/>
        </w:rPr>
        <w:t xml:space="preserve">rch </w:t>
      </w:r>
      <w:proofErr w:type="gramStart"/>
      <w:r w:rsidR="00824904" w:rsidRPr="0022250E">
        <w:rPr>
          <w:rFonts w:ascii="Arial" w:hAnsi="Arial" w:cs="Arial"/>
          <w:b/>
          <w:sz w:val="24"/>
          <w:szCs w:val="24"/>
        </w:rPr>
        <w:t>Projects</w:t>
      </w:r>
      <w:r w:rsidR="00513EA7">
        <w:rPr>
          <w:rFonts w:ascii="Arial" w:hAnsi="Arial" w:cs="Arial"/>
          <w:b/>
          <w:sz w:val="24"/>
          <w:szCs w:val="24"/>
        </w:rPr>
        <w:t>:-</w:t>
      </w:r>
      <w:proofErr w:type="gramEnd"/>
      <w:r w:rsidR="00513EA7">
        <w:rPr>
          <w:rFonts w:ascii="Arial" w:hAnsi="Arial" w:cs="Arial"/>
          <w:b/>
          <w:sz w:val="24"/>
          <w:szCs w:val="24"/>
        </w:rPr>
        <w:t xml:space="preserve"> NO</w:t>
      </w:r>
      <w:r w:rsidR="00824904" w:rsidRPr="0022250E">
        <w:rPr>
          <w:rFonts w:ascii="Arial" w:hAnsi="Arial" w:cs="Arial"/>
          <w:b/>
          <w:sz w:val="24"/>
          <w:szCs w:val="24"/>
        </w:rPr>
        <w:t xml:space="preserve"> </w:t>
      </w:r>
    </w:p>
    <w:p w14:paraId="19BE3D3A" w14:textId="77777777" w:rsidR="00564B61" w:rsidRPr="0022250E" w:rsidRDefault="00564B61" w:rsidP="00564B61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355" w:type="dxa"/>
        <w:tblInd w:w="-5" w:type="dxa"/>
        <w:tblLook w:val="04A0" w:firstRow="1" w:lastRow="0" w:firstColumn="1" w:lastColumn="0" w:noHBand="0" w:noVBand="1"/>
      </w:tblPr>
      <w:tblGrid>
        <w:gridCol w:w="901"/>
        <w:gridCol w:w="2800"/>
        <w:gridCol w:w="2356"/>
        <w:gridCol w:w="1689"/>
        <w:gridCol w:w="1609"/>
      </w:tblGrid>
      <w:tr w:rsidR="00AE770D" w:rsidRPr="0022250E" w14:paraId="5D452F77" w14:textId="77777777" w:rsidTr="00AE770D">
        <w:tc>
          <w:tcPr>
            <w:tcW w:w="901" w:type="dxa"/>
          </w:tcPr>
          <w:p w14:paraId="323F91AB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2800" w:type="dxa"/>
          </w:tcPr>
          <w:p w14:paraId="4BC41E6B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Title of the Project</w:t>
            </w:r>
          </w:p>
        </w:tc>
        <w:tc>
          <w:tcPr>
            <w:tcW w:w="2356" w:type="dxa"/>
          </w:tcPr>
          <w:p w14:paraId="3DCFCBC8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Sponsoring Agency</w:t>
            </w:r>
          </w:p>
        </w:tc>
        <w:tc>
          <w:tcPr>
            <w:tcW w:w="1689" w:type="dxa"/>
          </w:tcPr>
          <w:p w14:paraId="67C99A7C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Amount Sanctioned</w:t>
            </w:r>
          </w:p>
        </w:tc>
        <w:tc>
          <w:tcPr>
            <w:tcW w:w="1609" w:type="dxa"/>
          </w:tcPr>
          <w:p w14:paraId="3C38774A" w14:textId="77777777" w:rsidR="00AE770D" w:rsidRPr="0022250E" w:rsidRDefault="00AE770D" w:rsidP="00AE770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ar of Completion</w:t>
            </w:r>
          </w:p>
        </w:tc>
      </w:tr>
      <w:tr w:rsidR="00AE770D" w:rsidRPr="0022250E" w14:paraId="28452509" w14:textId="77777777" w:rsidTr="00AE770D">
        <w:tc>
          <w:tcPr>
            <w:tcW w:w="901" w:type="dxa"/>
          </w:tcPr>
          <w:p w14:paraId="423AE36A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800" w:type="dxa"/>
          </w:tcPr>
          <w:p w14:paraId="683324A9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56" w:type="dxa"/>
          </w:tcPr>
          <w:p w14:paraId="0D12485B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89" w:type="dxa"/>
          </w:tcPr>
          <w:p w14:paraId="116E8030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9" w:type="dxa"/>
          </w:tcPr>
          <w:p w14:paraId="57385C98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E770D" w:rsidRPr="0022250E" w14:paraId="4F350057" w14:textId="77777777" w:rsidTr="00AE770D">
        <w:tc>
          <w:tcPr>
            <w:tcW w:w="901" w:type="dxa"/>
          </w:tcPr>
          <w:p w14:paraId="7FAAA0BC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800" w:type="dxa"/>
          </w:tcPr>
          <w:p w14:paraId="4FE53DAA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56" w:type="dxa"/>
          </w:tcPr>
          <w:p w14:paraId="287B75DB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89" w:type="dxa"/>
          </w:tcPr>
          <w:p w14:paraId="236516E5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9" w:type="dxa"/>
          </w:tcPr>
          <w:p w14:paraId="782C1BD7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E770D" w:rsidRPr="0022250E" w14:paraId="183EA669" w14:textId="77777777" w:rsidTr="00AE770D">
        <w:tc>
          <w:tcPr>
            <w:tcW w:w="901" w:type="dxa"/>
          </w:tcPr>
          <w:p w14:paraId="3F5ADF8C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800" w:type="dxa"/>
          </w:tcPr>
          <w:p w14:paraId="1C3EE4D0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56" w:type="dxa"/>
          </w:tcPr>
          <w:p w14:paraId="33DCC911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89" w:type="dxa"/>
          </w:tcPr>
          <w:p w14:paraId="381A7249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9" w:type="dxa"/>
          </w:tcPr>
          <w:p w14:paraId="699F1D94" w14:textId="77777777" w:rsidR="00AE770D" w:rsidRPr="0022250E" w:rsidRDefault="00AE770D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682D659" w14:textId="030998E7" w:rsidR="00564B61" w:rsidRDefault="00564B61" w:rsidP="00564B61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223B78E9" w14:textId="77777777" w:rsidR="00923F99" w:rsidRPr="0022250E" w:rsidRDefault="00923F99" w:rsidP="00564B61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19036FBF" w14:textId="77777777" w:rsidR="00522D74" w:rsidRPr="0022250E" w:rsidRDefault="00522D74" w:rsidP="00D73AC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3E2B526" w14:textId="0F7E8940" w:rsidR="00DF359C" w:rsidRPr="0022250E" w:rsidRDefault="00B810EE" w:rsidP="00564B61">
      <w:pPr>
        <w:spacing w:after="0"/>
        <w:rPr>
          <w:rFonts w:ascii="Arial" w:hAnsi="Arial" w:cs="Arial"/>
          <w:b/>
          <w:sz w:val="24"/>
          <w:szCs w:val="24"/>
        </w:rPr>
      </w:pPr>
      <w:r w:rsidRPr="0022250E">
        <w:rPr>
          <w:rFonts w:ascii="Arial" w:hAnsi="Arial" w:cs="Arial"/>
          <w:b/>
          <w:sz w:val="24"/>
          <w:szCs w:val="24"/>
        </w:rPr>
        <w:t>Research Guidance</w:t>
      </w:r>
      <w:r w:rsidR="00AE770D">
        <w:rPr>
          <w:rFonts w:ascii="Arial" w:hAnsi="Arial" w:cs="Arial"/>
          <w:b/>
          <w:sz w:val="24"/>
          <w:szCs w:val="24"/>
        </w:rPr>
        <w:t>-</w:t>
      </w:r>
      <w:r w:rsidR="00E54F69" w:rsidRPr="0022250E">
        <w:rPr>
          <w:rFonts w:ascii="Arial" w:hAnsi="Arial" w:cs="Arial"/>
          <w:b/>
          <w:sz w:val="24"/>
          <w:szCs w:val="24"/>
        </w:rPr>
        <w:t xml:space="preserve"> No of </w:t>
      </w:r>
      <w:proofErr w:type="gramStart"/>
      <w:r w:rsidR="00E54F69" w:rsidRPr="0022250E">
        <w:rPr>
          <w:rFonts w:ascii="Arial" w:hAnsi="Arial" w:cs="Arial"/>
          <w:b/>
          <w:sz w:val="24"/>
          <w:szCs w:val="24"/>
        </w:rPr>
        <w:t>Students</w:t>
      </w:r>
      <w:r w:rsidR="00513EA7">
        <w:rPr>
          <w:rFonts w:ascii="Arial" w:hAnsi="Arial" w:cs="Arial"/>
          <w:b/>
          <w:sz w:val="24"/>
          <w:szCs w:val="24"/>
        </w:rPr>
        <w:t>:-</w:t>
      </w:r>
      <w:proofErr w:type="gramEnd"/>
      <w:r w:rsidR="00513EA7">
        <w:rPr>
          <w:rFonts w:ascii="Arial" w:hAnsi="Arial" w:cs="Arial"/>
          <w:b/>
          <w:sz w:val="24"/>
          <w:szCs w:val="24"/>
        </w:rPr>
        <w:t xml:space="preserve"> NO</w:t>
      </w:r>
      <w:r w:rsidR="00E54F69" w:rsidRPr="0022250E">
        <w:rPr>
          <w:rFonts w:ascii="Arial" w:hAnsi="Arial" w:cs="Arial"/>
          <w:b/>
          <w:sz w:val="24"/>
          <w:szCs w:val="24"/>
        </w:rPr>
        <w:t xml:space="preserve"> </w:t>
      </w:r>
    </w:p>
    <w:p w14:paraId="1B4C4694" w14:textId="77777777" w:rsidR="00E54F69" w:rsidRPr="0022250E" w:rsidRDefault="00E54F69" w:rsidP="00564B61">
      <w:pPr>
        <w:spacing w:after="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5104"/>
        <w:gridCol w:w="3117"/>
      </w:tblGrid>
      <w:tr w:rsidR="00E54F69" w:rsidRPr="0022250E" w14:paraId="62B11F84" w14:textId="77777777" w:rsidTr="00E54F69">
        <w:tc>
          <w:tcPr>
            <w:tcW w:w="1129" w:type="dxa"/>
          </w:tcPr>
          <w:p w14:paraId="583C5216" w14:textId="77777777" w:rsidR="00E54F69" w:rsidRPr="0022250E" w:rsidRDefault="00E54F69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5104" w:type="dxa"/>
          </w:tcPr>
          <w:p w14:paraId="1D260A49" w14:textId="77777777" w:rsidR="00E54F69" w:rsidRPr="0022250E" w:rsidRDefault="00E54F69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No. of Students</w:t>
            </w:r>
          </w:p>
        </w:tc>
        <w:tc>
          <w:tcPr>
            <w:tcW w:w="3117" w:type="dxa"/>
          </w:tcPr>
          <w:p w14:paraId="57654266" w14:textId="77777777" w:rsidR="00E54F69" w:rsidRPr="0022250E" w:rsidRDefault="00E54F69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Status of Research</w:t>
            </w:r>
          </w:p>
        </w:tc>
      </w:tr>
      <w:tr w:rsidR="00415BCA" w:rsidRPr="0022250E" w14:paraId="64AA7A91" w14:textId="77777777" w:rsidTr="00E54F69">
        <w:tc>
          <w:tcPr>
            <w:tcW w:w="1129" w:type="dxa"/>
          </w:tcPr>
          <w:p w14:paraId="4012EA56" w14:textId="77777777" w:rsidR="00415BCA" w:rsidRPr="0022250E" w:rsidRDefault="00415BCA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104" w:type="dxa"/>
          </w:tcPr>
          <w:p w14:paraId="30B4C7D9" w14:textId="77777777" w:rsidR="00415BCA" w:rsidRPr="0022250E" w:rsidRDefault="00415BCA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14:paraId="2263AB2C" w14:textId="77777777" w:rsidR="00415BCA" w:rsidRPr="0022250E" w:rsidRDefault="00415BCA" w:rsidP="00564B6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B2D06BB" w14:textId="5E9A55D1" w:rsidR="0022250E" w:rsidRDefault="0022250E" w:rsidP="00E54F69">
      <w:pPr>
        <w:spacing w:after="0"/>
        <w:ind w:left="360"/>
        <w:rPr>
          <w:rFonts w:ascii="Arial" w:hAnsi="Arial" w:cs="Arial"/>
          <w:b/>
          <w:sz w:val="24"/>
          <w:szCs w:val="24"/>
        </w:rPr>
      </w:pPr>
    </w:p>
    <w:p w14:paraId="61DB153B" w14:textId="77777777" w:rsidR="00923F99" w:rsidRDefault="00923F99" w:rsidP="00E54F69">
      <w:pPr>
        <w:spacing w:after="0"/>
        <w:ind w:left="360"/>
        <w:rPr>
          <w:rFonts w:ascii="Arial" w:hAnsi="Arial" w:cs="Arial"/>
          <w:b/>
          <w:sz w:val="24"/>
          <w:szCs w:val="24"/>
        </w:rPr>
      </w:pPr>
    </w:p>
    <w:p w14:paraId="09683005" w14:textId="0FD2508F" w:rsidR="00343FF1" w:rsidRPr="0022250E" w:rsidRDefault="00343FF1" w:rsidP="00AE770D">
      <w:pPr>
        <w:spacing w:after="0"/>
        <w:rPr>
          <w:rFonts w:ascii="Arial" w:hAnsi="Arial" w:cs="Arial"/>
          <w:b/>
          <w:sz w:val="24"/>
          <w:szCs w:val="24"/>
        </w:rPr>
      </w:pPr>
      <w:r w:rsidRPr="0022250E">
        <w:rPr>
          <w:rFonts w:ascii="Arial" w:hAnsi="Arial" w:cs="Arial"/>
          <w:b/>
          <w:sz w:val="24"/>
          <w:szCs w:val="24"/>
        </w:rPr>
        <w:t>Fellowships/</w:t>
      </w:r>
      <w:proofErr w:type="gramStart"/>
      <w:r w:rsidRPr="0022250E">
        <w:rPr>
          <w:rFonts w:ascii="Arial" w:hAnsi="Arial" w:cs="Arial"/>
          <w:b/>
          <w:sz w:val="24"/>
          <w:szCs w:val="24"/>
        </w:rPr>
        <w:t>Awards</w:t>
      </w:r>
      <w:r w:rsidR="00513EA7">
        <w:rPr>
          <w:rFonts w:ascii="Arial" w:hAnsi="Arial" w:cs="Arial"/>
          <w:b/>
          <w:sz w:val="24"/>
          <w:szCs w:val="24"/>
        </w:rPr>
        <w:t>:-</w:t>
      </w:r>
      <w:proofErr w:type="gramEnd"/>
      <w:r w:rsidR="00513EA7">
        <w:rPr>
          <w:rFonts w:ascii="Arial" w:hAnsi="Arial" w:cs="Arial"/>
          <w:b/>
          <w:sz w:val="24"/>
          <w:szCs w:val="24"/>
        </w:rPr>
        <w:t xml:space="preserve"> NO</w:t>
      </w:r>
    </w:p>
    <w:p w14:paraId="7D06DB7F" w14:textId="77777777" w:rsidR="00E54F69" w:rsidRPr="0022250E" w:rsidRDefault="00E54F69" w:rsidP="00E54F69">
      <w:pPr>
        <w:spacing w:after="0"/>
        <w:ind w:left="36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685"/>
        <w:gridCol w:w="6945"/>
      </w:tblGrid>
      <w:tr w:rsidR="00E54F69" w:rsidRPr="0022250E" w14:paraId="2CB86EB8" w14:textId="77777777" w:rsidTr="00E54F69">
        <w:tc>
          <w:tcPr>
            <w:tcW w:w="1685" w:type="dxa"/>
          </w:tcPr>
          <w:p w14:paraId="0B1F935F" w14:textId="77777777" w:rsidR="00E54F69" w:rsidRPr="0022250E" w:rsidRDefault="00E54F69" w:rsidP="00F12212">
            <w:pPr>
              <w:pStyle w:val="ListParagraph"/>
              <w:ind w:left="0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iCs/>
                <w:sz w:val="24"/>
                <w:szCs w:val="24"/>
              </w:rPr>
              <w:t>Year</w:t>
            </w:r>
          </w:p>
        </w:tc>
        <w:tc>
          <w:tcPr>
            <w:tcW w:w="6945" w:type="dxa"/>
          </w:tcPr>
          <w:p w14:paraId="55655D48" w14:textId="77777777" w:rsidR="00E54F69" w:rsidRPr="0022250E" w:rsidRDefault="00E54F69" w:rsidP="00F12212">
            <w:pPr>
              <w:pStyle w:val="ListParagraph"/>
              <w:ind w:left="0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 xml:space="preserve">Fellowships/Awards from academic bodies / academic associations </w:t>
            </w:r>
          </w:p>
        </w:tc>
      </w:tr>
      <w:tr w:rsidR="00E54F69" w:rsidRPr="0022250E" w14:paraId="60F6C93E" w14:textId="77777777" w:rsidTr="00E54F69">
        <w:tc>
          <w:tcPr>
            <w:tcW w:w="1685" w:type="dxa"/>
          </w:tcPr>
          <w:p w14:paraId="3A7C6156" w14:textId="77777777" w:rsidR="00E54F69" w:rsidRPr="0022250E" w:rsidRDefault="00E54F69" w:rsidP="00F12212">
            <w:pPr>
              <w:pStyle w:val="ListParagraph"/>
              <w:ind w:left="0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6945" w:type="dxa"/>
          </w:tcPr>
          <w:p w14:paraId="50AEE793" w14:textId="77777777" w:rsidR="00E54F69" w:rsidRPr="0022250E" w:rsidRDefault="00E54F69" w:rsidP="00F12212">
            <w:pPr>
              <w:pStyle w:val="ListParagraph"/>
              <w:ind w:left="0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</w:tbl>
    <w:p w14:paraId="76933D5E" w14:textId="2CCA5E43" w:rsidR="00343FF1" w:rsidRDefault="00343FF1" w:rsidP="00F12212">
      <w:pPr>
        <w:pStyle w:val="ListParagraph"/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14:paraId="6A8F0468" w14:textId="77777777" w:rsidR="00923F99" w:rsidRPr="0022250E" w:rsidRDefault="00923F99" w:rsidP="00F12212">
      <w:pPr>
        <w:pStyle w:val="ListParagraph"/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14:paraId="09A623EE" w14:textId="77777777" w:rsidR="00E54F69" w:rsidRPr="0022250E" w:rsidRDefault="00E54F69" w:rsidP="00F12212">
      <w:pPr>
        <w:pStyle w:val="ListParagraph"/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14:paraId="45BD20C6" w14:textId="77777777" w:rsidR="00DF359C" w:rsidRDefault="0022250E" w:rsidP="00DF359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27. </w:t>
      </w:r>
      <w:r w:rsidR="00850F5A" w:rsidRPr="0022250E">
        <w:rPr>
          <w:rFonts w:ascii="Arial" w:hAnsi="Arial" w:cs="Arial"/>
          <w:b/>
          <w:sz w:val="24"/>
          <w:szCs w:val="24"/>
        </w:rPr>
        <w:t xml:space="preserve">Development of e-learning </w:t>
      </w:r>
      <w:r w:rsidR="00AE770D" w:rsidRPr="0022250E">
        <w:rPr>
          <w:rFonts w:ascii="Arial" w:hAnsi="Arial" w:cs="Arial"/>
          <w:b/>
          <w:sz w:val="24"/>
          <w:szCs w:val="24"/>
        </w:rPr>
        <w:t>modules / material developed</w:t>
      </w:r>
    </w:p>
    <w:p w14:paraId="039F386E" w14:textId="77777777" w:rsidR="00AE770D" w:rsidRPr="0022250E" w:rsidRDefault="00AE770D" w:rsidP="00DF359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853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276"/>
        <w:gridCol w:w="7258"/>
      </w:tblGrid>
      <w:tr w:rsidR="00E54F69" w:rsidRPr="0022250E" w14:paraId="5063E2F0" w14:textId="77777777" w:rsidTr="0022250E">
        <w:trPr>
          <w:trHeight w:val="548"/>
        </w:trPr>
        <w:tc>
          <w:tcPr>
            <w:tcW w:w="1276" w:type="dxa"/>
            <w:vAlign w:val="center"/>
          </w:tcPr>
          <w:p w14:paraId="0E44880A" w14:textId="77777777" w:rsidR="00E54F69" w:rsidRPr="0022250E" w:rsidRDefault="00E54F69" w:rsidP="00850F5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7258" w:type="dxa"/>
            <w:vAlign w:val="center"/>
          </w:tcPr>
          <w:p w14:paraId="7623A452" w14:textId="77777777" w:rsidR="00E54F69" w:rsidRPr="0022250E" w:rsidRDefault="00E54F69" w:rsidP="00AE770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2250E">
              <w:rPr>
                <w:rFonts w:ascii="Arial" w:hAnsi="Arial" w:cs="Arial"/>
                <w:b/>
                <w:sz w:val="24"/>
                <w:szCs w:val="24"/>
              </w:rPr>
              <w:t xml:space="preserve">E-learning </w:t>
            </w:r>
            <w:r w:rsidR="00AE770D" w:rsidRPr="0022250E">
              <w:rPr>
                <w:rFonts w:ascii="Arial" w:hAnsi="Arial" w:cs="Arial"/>
                <w:b/>
                <w:sz w:val="24"/>
                <w:szCs w:val="24"/>
              </w:rPr>
              <w:t>modules / material developed</w:t>
            </w:r>
          </w:p>
        </w:tc>
      </w:tr>
      <w:tr w:rsidR="00E54F69" w:rsidRPr="0022250E" w14:paraId="15DC18D6" w14:textId="77777777" w:rsidTr="0022250E">
        <w:trPr>
          <w:trHeight w:val="372"/>
        </w:trPr>
        <w:tc>
          <w:tcPr>
            <w:tcW w:w="1276" w:type="dxa"/>
          </w:tcPr>
          <w:p w14:paraId="2305E27D" w14:textId="406F9D3F" w:rsidR="00E54F69" w:rsidRPr="00513EA7" w:rsidRDefault="00513EA7" w:rsidP="009B11CC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513EA7">
              <w:rPr>
                <w:rFonts w:ascii="Arial" w:hAnsi="Arial" w:cs="Arial"/>
                <w:bCs/>
                <w:sz w:val="24"/>
                <w:szCs w:val="24"/>
              </w:rPr>
              <w:t>2019-2021</w:t>
            </w:r>
          </w:p>
        </w:tc>
        <w:tc>
          <w:tcPr>
            <w:tcW w:w="7258" w:type="dxa"/>
          </w:tcPr>
          <w:p w14:paraId="33CE8BF6" w14:textId="453F4860" w:rsidR="00E54F69" w:rsidRPr="0022250E" w:rsidRDefault="00513EA7" w:rsidP="009B11C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nline Classes for Students, Sent Material via Google, Conducted Online Seminar via Google Meet/Zoom, Conducted Online Internal Assessment</w:t>
            </w:r>
          </w:p>
        </w:tc>
      </w:tr>
      <w:tr w:rsidR="00E54F69" w:rsidRPr="0022250E" w14:paraId="6AA7E326" w14:textId="77777777" w:rsidTr="0022250E">
        <w:trPr>
          <w:trHeight w:val="372"/>
        </w:trPr>
        <w:tc>
          <w:tcPr>
            <w:tcW w:w="1276" w:type="dxa"/>
          </w:tcPr>
          <w:p w14:paraId="37B1939F" w14:textId="77777777" w:rsidR="00E54F69" w:rsidRPr="0022250E" w:rsidRDefault="00E54F69" w:rsidP="009B11C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58" w:type="dxa"/>
          </w:tcPr>
          <w:p w14:paraId="32791859" w14:textId="77777777" w:rsidR="00E54F69" w:rsidRPr="0022250E" w:rsidRDefault="00E54F69" w:rsidP="009B11C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4F69" w:rsidRPr="0022250E" w14:paraId="282226E0" w14:textId="77777777" w:rsidTr="0022250E">
        <w:trPr>
          <w:trHeight w:val="372"/>
        </w:trPr>
        <w:tc>
          <w:tcPr>
            <w:tcW w:w="1276" w:type="dxa"/>
          </w:tcPr>
          <w:p w14:paraId="45C21A52" w14:textId="77777777" w:rsidR="00E54F69" w:rsidRPr="0022250E" w:rsidRDefault="00E54F69" w:rsidP="009B11C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58" w:type="dxa"/>
          </w:tcPr>
          <w:p w14:paraId="42789CBF" w14:textId="77777777" w:rsidR="00E54F69" w:rsidRPr="0022250E" w:rsidRDefault="00E54F69" w:rsidP="009B11C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4F69" w:rsidRPr="0022250E" w14:paraId="7B4A2A31" w14:textId="77777777" w:rsidTr="0022250E">
        <w:trPr>
          <w:trHeight w:val="372"/>
        </w:trPr>
        <w:tc>
          <w:tcPr>
            <w:tcW w:w="1276" w:type="dxa"/>
          </w:tcPr>
          <w:p w14:paraId="413A30E6" w14:textId="77777777" w:rsidR="00E54F69" w:rsidRPr="0022250E" w:rsidRDefault="00E54F69" w:rsidP="009B11C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58" w:type="dxa"/>
          </w:tcPr>
          <w:p w14:paraId="7072B301" w14:textId="77777777" w:rsidR="00E54F69" w:rsidRPr="0022250E" w:rsidRDefault="00E54F69" w:rsidP="009B11C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7418B51" w14:textId="77777777" w:rsidR="0022250E" w:rsidRDefault="0022250E" w:rsidP="0022250E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588A8375" w14:textId="77777777" w:rsidR="0022250E" w:rsidRPr="0022250E" w:rsidRDefault="0022250E" w:rsidP="0022250E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22250E">
        <w:rPr>
          <w:rFonts w:ascii="Arial" w:hAnsi="Arial" w:cs="Arial"/>
          <w:b/>
          <w:sz w:val="24"/>
          <w:szCs w:val="24"/>
        </w:rPr>
        <w:t>28</w:t>
      </w:r>
      <w:r>
        <w:rPr>
          <w:rFonts w:ascii="Arial" w:hAnsi="Arial" w:cs="Arial"/>
          <w:b/>
          <w:sz w:val="24"/>
          <w:szCs w:val="24"/>
        </w:rPr>
        <w:t>. Any other Information</w:t>
      </w: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54E201F5" w14:textId="77777777" w:rsidR="00AB1DDA" w:rsidRPr="0022250E" w:rsidRDefault="00AB1DDA" w:rsidP="00A00B20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7D7207C4" w14:textId="77777777" w:rsidR="00CE50A1" w:rsidRPr="0022250E" w:rsidRDefault="00CE50A1" w:rsidP="00CE50A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AA0DC65" w14:textId="77777777" w:rsidR="0022250E" w:rsidRDefault="0022250E" w:rsidP="00CE50A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833E1A4" w14:textId="77777777" w:rsidR="0022250E" w:rsidRDefault="0022250E" w:rsidP="00CE50A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96406F9" w14:textId="21F43FA8" w:rsidR="007129E1" w:rsidRPr="00447ACE" w:rsidRDefault="00E54F69" w:rsidP="00CE50A1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22250E">
        <w:rPr>
          <w:rFonts w:ascii="Arial" w:hAnsi="Arial" w:cs="Arial"/>
          <w:b/>
          <w:sz w:val="24"/>
          <w:szCs w:val="24"/>
        </w:rPr>
        <w:t>Date:</w:t>
      </w:r>
      <w:r w:rsidR="00447ACE">
        <w:rPr>
          <w:rFonts w:ascii="Arial" w:hAnsi="Arial" w:cs="Arial"/>
          <w:b/>
          <w:sz w:val="24"/>
          <w:szCs w:val="24"/>
        </w:rPr>
        <w:t xml:space="preserve"> </w:t>
      </w:r>
      <w:r w:rsidR="005A0EDE">
        <w:rPr>
          <w:rFonts w:ascii="Arial" w:hAnsi="Arial" w:cs="Arial"/>
          <w:bCs/>
          <w:sz w:val="24"/>
          <w:szCs w:val="24"/>
        </w:rPr>
        <w:t>17</w:t>
      </w:r>
      <w:r w:rsidR="00447ACE" w:rsidRPr="00447ACE">
        <w:rPr>
          <w:rFonts w:ascii="Arial" w:hAnsi="Arial" w:cs="Arial"/>
          <w:bCs/>
          <w:sz w:val="24"/>
          <w:szCs w:val="24"/>
        </w:rPr>
        <w:t>-</w:t>
      </w:r>
      <w:r w:rsidR="005A0EDE">
        <w:rPr>
          <w:rFonts w:ascii="Arial" w:hAnsi="Arial" w:cs="Arial"/>
          <w:bCs/>
          <w:sz w:val="24"/>
          <w:szCs w:val="24"/>
        </w:rPr>
        <w:t>12</w:t>
      </w:r>
      <w:r w:rsidR="00447ACE" w:rsidRPr="00447ACE">
        <w:rPr>
          <w:rFonts w:ascii="Arial" w:hAnsi="Arial" w:cs="Arial"/>
          <w:bCs/>
          <w:sz w:val="24"/>
          <w:szCs w:val="24"/>
        </w:rPr>
        <w:t>-2021</w:t>
      </w:r>
      <w:r w:rsidR="00842541">
        <w:rPr>
          <w:rFonts w:ascii="Arial" w:hAnsi="Arial" w:cs="Arial"/>
          <w:bCs/>
          <w:sz w:val="24"/>
          <w:szCs w:val="24"/>
        </w:rPr>
        <w:tab/>
      </w:r>
      <w:r w:rsidR="00842541">
        <w:rPr>
          <w:rFonts w:ascii="Arial" w:hAnsi="Arial" w:cs="Arial"/>
          <w:bCs/>
          <w:sz w:val="24"/>
          <w:szCs w:val="24"/>
        </w:rPr>
        <w:tab/>
      </w:r>
      <w:r w:rsidR="00842541">
        <w:rPr>
          <w:rFonts w:ascii="Arial" w:hAnsi="Arial" w:cs="Arial"/>
          <w:bCs/>
          <w:sz w:val="24"/>
          <w:szCs w:val="24"/>
        </w:rPr>
        <w:tab/>
      </w:r>
      <w:r w:rsidR="00842541">
        <w:rPr>
          <w:rFonts w:ascii="Arial" w:hAnsi="Arial" w:cs="Arial"/>
          <w:bCs/>
          <w:sz w:val="24"/>
          <w:szCs w:val="24"/>
        </w:rPr>
        <w:tab/>
      </w:r>
      <w:r w:rsidR="00842541">
        <w:rPr>
          <w:rFonts w:ascii="Arial" w:hAnsi="Arial" w:cs="Arial"/>
          <w:bCs/>
          <w:sz w:val="24"/>
          <w:szCs w:val="24"/>
        </w:rPr>
        <w:tab/>
      </w:r>
      <w:r w:rsidR="00842541">
        <w:rPr>
          <w:rFonts w:ascii="Arial" w:hAnsi="Arial" w:cs="Arial"/>
          <w:bCs/>
          <w:sz w:val="24"/>
          <w:szCs w:val="24"/>
        </w:rPr>
        <w:tab/>
      </w:r>
      <w:r w:rsidR="00842541">
        <w:rPr>
          <w:rFonts w:ascii="Arial" w:hAnsi="Arial" w:cs="Arial"/>
          <w:bCs/>
          <w:sz w:val="24"/>
          <w:szCs w:val="24"/>
        </w:rPr>
        <w:tab/>
        <w:t xml:space="preserve">                     </w:t>
      </w:r>
      <w:r w:rsidR="00842541">
        <w:rPr>
          <w:rFonts w:ascii="Arial" w:hAnsi="Arial" w:cs="Arial"/>
          <w:bCs/>
          <w:noProof/>
          <w:sz w:val="24"/>
          <w:szCs w:val="24"/>
        </w:rPr>
        <w:drawing>
          <wp:inline distT="0" distB="0" distL="0" distR="0" wp14:anchorId="1F91795F" wp14:editId="022BF387">
            <wp:extent cx="737235" cy="38481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7235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C79B7" w14:textId="617F1188" w:rsidR="00E54F69" w:rsidRPr="0022250E" w:rsidRDefault="0022250E" w:rsidP="00447ACE">
      <w:pPr>
        <w:spacing w:after="0" w:line="240" w:lineRule="auto"/>
        <w:ind w:right="-279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lace: </w:t>
      </w:r>
      <w:r w:rsidR="00447ACE" w:rsidRPr="00447ACE">
        <w:rPr>
          <w:rFonts w:ascii="Arial" w:hAnsi="Arial" w:cs="Arial"/>
          <w:bCs/>
          <w:sz w:val="24"/>
          <w:szCs w:val="24"/>
        </w:rPr>
        <w:t>Hyderabad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E54F69" w:rsidRPr="0022250E">
        <w:rPr>
          <w:rFonts w:ascii="Arial" w:hAnsi="Arial" w:cs="Arial"/>
          <w:b/>
          <w:sz w:val="24"/>
          <w:szCs w:val="24"/>
        </w:rPr>
        <w:t>Signature</w:t>
      </w:r>
    </w:p>
    <w:sectPr w:rsidR="00E54F69" w:rsidRPr="0022250E" w:rsidSect="00D55EFE">
      <w:headerReference w:type="default" r:id="rId9"/>
      <w:footerReference w:type="default" r:id="rId10"/>
      <w:pgSz w:w="12240" w:h="15840"/>
      <w:pgMar w:top="851" w:right="1440" w:bottom="141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C77C5" w14:textId="77777777" w:rsidR="006C24BF" w:rsidRDefault="006C24BF" w:rsidP="001C0752">
      <w:pPr>
        <w:spacing w:after="0" w:line="240" w:lineRule="auto"/>
      </w:pPr>
      <w:r>
        <w:separator/>
      </w:r>
    </w:p>
  </w:endnote>
  <w:endnote w:type="continuationSeparator" w:id="0">
    <w:p w14:paraId="4EEA6B36" w14:textId="77777777" w:rsidR="006C24BF" w:rsidRDefault="006C24BF" w:rsidP="001C07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5424117"/>
      <w:docPartObj>
        <w:docPartGallery w:val="Page Numbers (Bottom of Page)"/>
        <w:docPartUnique/>
      </w:docPartObj>
    </w:sdtPr>
    <w:sdtEndPr/>
    <w:sdtContent>
      <w:sdt>
        <w:sdtPr>
          <w:id w:val="1737515585"/>
          <w:docPartObj>
            <w:docPartGallery w:val="Page Numbers (Top of Page)"/>
            <w:docPartUnique/>
          </w:docPartObj>
        </w:sdtPr>
        <w:sdtEndPr/>
        <w:sdtContent>
          <w:p w14:paraId="1C07A5D7" w14:textId="77777777" w:rsidR="00265D69" w:rsidRDefault="00265D6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522D74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522D74">
              <w:rPr>
                <w:b/>
                <w:noProof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6C71E4AC" w14:textId="77777777" w:rsidR="00265D69" w:rsidRDefault="00265D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ABBC9" w14:textId="77777777" w:rsidR="006C24BF" w:rsidRDefault="006C24BF" w:rsidP="001C0752">
      <w:pPr>
        <w:spacing w:after="0" w:line="240" w:lineRule="auto"/>
      </w:pPr>
      <w:r>
        <w:separator/>
      </w:r>
    </w:p>
  </w:footnote>
  <w:footnote w:type="continuationSeparator" w:id="0">
    <w:p w14:paraId="3EA71941" w14:textId="77777777" w:rsidR="006C24BF" w:rsidRDefault="006C24BF" w:rsidP="001C07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4CDD1" w14:textId="77777777" w:rsidR="00265D69" w:rsidRDefault="00265D69" w:rsidP="005B7B36">
    <w:pPr>
      <w:pStyle w:val="Header"/>
      <w:tabs>
        <w:tab w:val="clear" w:pos="4680"/>
        <w:tab w:val="clear" w:pos="9360"/>
        <w:tab w:val="left" w:pos="368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17B8"/>
    <w:multiLevelType w:val="hybridMultilevel"/>
    <w:tmpl w:val="D09462E4"/>
    <w:lvl w:ilvl="0" w:tplc="A45041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656222E">
      <w:start w:val="1"/>
      <w:numFmt w:val="decimal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14488"/>
    <w:multiLevelType w:val="hybridMultilevel"/>
    <w:tmpl w:val="982E9EA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21A45"/>
    <w:multiLevelType w:val="hybridMultilevel"/>
    <w:tmpl w:val="D82234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173EDD"/>
    <w:multiLevelType w:val="hybridMultilevel"/>
    <w:tmpl w:val="D0A24F7A"/>
    <w:lvl w:ilvl="0" w:tplc="C1FEB9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34238"/>
    <w:multiLevelType w:val="hybridMultilevel"/>
    <w:tmpl w:val="D5EC6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22055"/>
    <w:multiLevelType w:val="hybridMultilevel"/>
    <w:tmpl w:val="D674A67A"/>
    <w:lvl w:ilvl="0" w:tplc="D026EA9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C4248"/>
    <w:multiLevelType w:val="hybridMultilevel"/>
    <w:tmpl w:val="4A88979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70536"/>
    <w:multiLevelType w:val="hybridMultilevel"/>
    <w:tmpl w:val="C784AEC2"/>
    <w:lvl w:ilvl="0" w:tplc="A0042EAC">
      <w:start w:val="1"/>
      <w:numFmt w:val="lowerRoman"/>
      <w:lvlText w:val="(%1)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26816D73"/>
    <w:multiLevelType w:val="hybridMultilevel"/>
    <w:tmpl w:val="59325C52"/>
    <w:lvl w:ilvl="0" w:tplc="3D02E3F8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2B5E6847"/>
    <w:multiLevelType w:val="hybridMultilevel"/>
    <w:tmpl w:val="9D60D248"/>
    <w:lvl w:ilvl="0" w:tplc="6936B1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B590018"/>
    <w:multiLevelType w:val="hybridMultilevel"/>
    <w:tmpl w:val="E2743BD0"/>
    <w:lvl w:ilvl="0" w:tplc="5D9222F8">
      <w:start w:val="1"/>
      <w:numFmt w:val="upp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5C5F3C"/>
    <w:multiLevelType w:val="hybridMultilevel"/>
    <w:tmpl w:val="47283198"/>
    <w:lvl w:ilvl="0" w:tplc="EF5ADF4E">
      <w:start w:val="1"/>
      <w:numFmt w:val="decimal"/>
      <w:lvlText w:val="%1."/>
      <w:lvlJc w:val="left"/>
      <w:pPr>
        <w:ind w:left="50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F4A551A"/>
    <w:multiLevelType w:val="hybridMultilevel"/>
    <w:tmpl w:val="19764E10"/>
    <w:lvl w:ilvl="0" w:tplc="A45041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AA0E41"/>
    <w:multiLevelType w:val="hybridMultilevel"/>
    <w:tmpl w:val="4F8E7974"/>
    <w:lvl w:ilvl="0" w:tplc="9E9EC0F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FD6941"/>
    <w:multiLevelType w:val="hybridMultilevel"/>
    <w:tmpl w:val="22F8EBB4"/>
    <w:lvl w:ilvl="0" w:tplc="DFC2B7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146465"/>
    <w:multiLevelType w:val="hybridMultilevel"/>
    <w:tmpl w:val="C784AEC2"/>
    <w:lvl w:ilvl="0" w:tplc="A0042EAC">
      <w:start w:val="1"/>
      <w:numFmt w:val="lowerRoman"/>
      <w:lvlText w:val="(%1)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650F3FEC"/>
    <w:multiLevelType w:val="hybridMultilevel"/>
    <w:tmpl w:val="842069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22056C"/>
    <w:multiLevelType w:val="hybridMultilevel"/>
    <w:tmpl w:val="2048AF5C"/>
    <w:lvl w:ilvl="0" w:tplc="24D086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D372D"/>
    <w:multiLevelType w:val="hybridMultilevel"/>
    <w:tmpl w:val="D934385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0E3080"/>
    <w:multiLevelType w:val="hybridMultilevel"/>
    <w:tmpl w:val="060A2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7"/>
  </w:num>
  <w:num w:numId="4">
    <w:abstractNumId w:val="9"/>
  </w:num>
  <w:num w:numId="5">
    <w:abstractNumId w:val="11"/>
  </w:num>
  <w:num w:numId="6">
    <w:abstractNumId w:val="4"/>
  </w:num>
  <w:num w:numId="7">
    <w:abstractNumId w:val="10"/>
  </w:num>
  <w:num w:numId="8">
    <w:abstractNumId w:val="14"/>
  </w:num>
  <w:num w:numId="9">
    <w:abstractNumId w:val="19"/>
  </w:num>
  <w:num w:numId="10">
    <w:abstractNumId w:val="0"/>
  </w:num>
  <w:num w:numId="11">
    <w:abstractNumId w:val="13"/>
  </w:num>
  <w:num w:numId="12">
    <w:abstractNumId w:val="6"/>
  </w:num>
  <w:num w:numId="13">
    <w:abstractNumId w:val="1"/>
  </w:num>
  <w:num w:numId="14">
    <w:abstractNumId w:val="18"/>
  </w:num>
  <w:num w:numId="15">
    <w:abstractNumId w:val="17"/>
  </w:num>
  <w:num w:numId="16">
    <w:abstractNumId w:val="3"/>
  </w:num>
  <w:num w:numId="17">
    <w:abstractNumId w:val="2"/>
  </w:num>
  <w:num w:numId="18">
    <w:abstractNumId w:val="12"/>
  </w:num>
  <w:num w:numId="19">
    <w:abstractNumId w:val="8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rAwMjM3sDS2MDZV0lEKTi0uzszPAykwqQUAYQq7SywAAAA="/>
  </w:docVars>
  <w:rsids>
    <w:rsidRoot w:val="007C4C59"/>
    <w:rsid w:val="000108AF"/>
    <w:rsid w:val="000110B0"/>
    <w:rsid w:val="00016C9C"/>
    <w:rsid w:val="00025D35"/>
    <w:rsid w:val="00027E2B"/>
    <w:rsid w:val="00031613"/>
    <w:rsid w:val="0003557E"/>
    <w:rsid w:val="00040A1A"/>
    <w:rsid w:val="00040D9F"/>
    <w:rsid w:val="000423BA"/>
    <w:rsid w:val="00045AB3"/>
    <w:rsid w:val="0005298A"/>
    <w:rsid w:val="00057202"/>
    <w:rsid w:val="000603A7"/>
    <w:rsid w:val="00063950"/>
    <w:rsid w:val="000722E3"/>
    <w:rsid w:val="0007468F"/>
    <w:rsid w:val="00082F44"/>
    <w:rsid w:val="0008306F"/>
    <w:rsid w:val="00083ADC"/>
    <w:rsid w:val="000841BF"/>
    <w:rsid w:val="00086F5F"/>
    <w:rsid w:val="00094067"/>
    <w:rsid w:val="000A3720"/>
    <w:rsid w:val="000B165B"/>
    <w:rsid w:val="000B7385"/>
    <w:rsid w:val="000C227F"/>
    <w:rsid w:val="000C2F3F"/>
    <w:rsid w:val="000C6B76"/>
    <w:rsid w:val="000D0E40"/>
    <w:rsid w:val="000D4A29"/>
    <w:rsid w:val="000D6E39"/>
    <w:rsid w:val="000E5285"/>
    <w:rsid w:val="000E5718"/>
    <w:rsid w:val="000E6EC5"/>
    <w:rsid w:val="000E74AF"/>
    <w:rsid w:val="000F0981"/>
    <w:rsid w:val="000F3515"/>
    <w:rsid w:val="000F3888"/>
    <w:rsid w:val="00100884"/>
    <w:rsid w:val="00100DCF"/>
    <w:rsid w:val="00102A14"/>
    <w:rsid w:val="00110BAB"/>
    <w:rsid w:val="00110D2D"/>
    <w:rsid w:val="00114712"/>
    <w:rsid w:val="00114DBF"/>
    <w:rsid w:val="00117C2E"/>
    <w:rsid w:val="0013055F"/>
    <w:rsid w:val="00140519"/>
    <w:rsid w:val="001437C3"/>
    <w:rsid w:val="00143D9A"/>
    <w:rsid w:val="00144DCA"/>
    <w:rsid w:val="00146C88"/>
    <w:rsid w:val="00147176"/>
    <w:rsid w:val="00151887"/>
    <w:rsid w:val="00152969"/>
    <w:rsid w:val="0015405D"/>
    <w:rsid w:val="00160729"/>
    <w:rsid w:val="00167E06"/>
    <w:rsid w:val="001726D4"/>
    <w:rsid w:val="00173345"/>
    <w:rsid w:val="001902A7"/>
    <w:rsid w:val="001930AC"/>
    <w:rsid w:val="001A25B7"/>
    <w:rsid w:val="001A30A6"/>
    <w:rsid w:val="001A746F"/>
    <w:rsid w:val="001C0752"/>
    <w:rsid w:val="001C4F50"/>
    <w:rsid w:val="001D1D81"/>
    <w:rsid w:val="001D525A"/>
    <w:rsid w:val="001E2300"/>
    <w:rsid w:val="001E2CE4"/>
    <w:rsid w:val="001E724D"/>
    <w:rsid w:val="001F0DE3"/>
    <w:rsid w:val="001F4BA0"/>
    <w:rsid w:val="00200490"/>
    <w:rsid w:val="00201769"/>
    <w:rsid w:val="00211839"/>
    <w:rsid w:val="00217887"/>
    <w:rsid w:val="0022064E"/>
    <w:rsid w:val="0022250E"/>
    <w:rsid w:val="00222A47"/>
    <w:rsid w:val="00222EC5"/>
    <w:rsid w:val="00224683"/>
    <w:rsid w:val="002251F2"/>
    <w:rsid w:val="00234AE4"/>
    <w:rsid w:val="00236F40"/>
    <w:rsid w:val="002427BC"/>
    <w:rsid w:val="002531EE"/>
    <w:rsid w:val="00254990"/>
    <w:rsid w:val="00263A27"/>
    <w:rsid w:val="00265D69"/>
    <w:rsid w:val="00272A58"/>
    <w:rsid w:val="00280197"/>
    <w:rsid w:val="00283BFC"/>
    <w:rsid w:val="002862E6"/>
    <w:rsid w:val="00292EC1"/>
    <w:rsid w:val="00293B1D"/>
    <w:rsid w:val="0029429D"/>
    <w:rsid w:val="002978E5"/>
    <w:rsid w:val="00297AD8"/>
    <w:rsid w:val="002B4D04"/>
    <w:rsid w:val="002B4F4C"/>
    <w:rsid w:val="002C2A06"/>
    <w:rsid w:val="002C2A57"/>
    <w:rsid w:val="002C64FB"/>
    <w:rsid w:val="002C6929"/>
    <w:rsid w:val="002D2E07"/>
    <w:rsid w:val="002E12B1"/>
    <w:rsid w:val="002E2589"/>
    <w:rsid w:val="002E2E08"/>
    <w:rsid w:val="002F2A24"/>
    <w:rsid w:val="002F2ECA"/>
    <w:rsid w:val="002F3FE7"/>
    <w:rsid w:val="0030030F"/>
    <w:rsid w:val="003018BE"/>
    <w:rsid w:val="003030DC"/>
    <w:rsid w:val="0030375A"/>
    <w:rsid w:val="00314B01"/>
    <w:rsid w:val="00315244"/>
    <w:rsid w:val="0031716A"/>
    <w:rsid w:val="003271F0"/>
    <w:rsid w:val="003273EB"/>
    <w:rsid w:val="00330607"/>
    <w:rsid w:val="00334E05"/>
    <w:rsid w:val="00335655"/>
    <w:rsid w:val="00337EE8"/>
    <w:rsid w:val="00343FF1"/>
    <w:rsid w:val="0034748D"/>
    <w:rsid w:val="00354BDC"/>
    <w:rsid w:val="00356EE5"/>
    <w:rsid w:val="0036183B"/>
    <w:rsid w:val="00362768"/>
    <w:rsid w:val="00362A67"/>
    <w:rsid w:val="00363087"/>
    <w:rsid w:val="003656A6"/>
    <w:rsid w:val="003670E0"/>
    <w:rsid w:val="003702DD"/>
    <w:rsid w:val="003725C4"/>
    <w:rsid w:val="003749BA"/>
    <w:rsid w:val="003768D9"/>
    <w:rsid w:val="003905EB"/>
    <w:rsid w:val="003915FA"/>
    <w:rsid w:val="00397DE4"/>
    <w:rsid w:val="003A1362"/>
    <w:rsid w:val="003A23E5"/>
    <w:rsid w:val="003A5EF0"/>
    <w:rsid w:val="003A6DAA"/>
    <w:rsid w:val="003B09F7"/>
    <w:rsid w:val="003C64D7"/>
    <w:rsid w:val="003D4E60"/>
    <w:rsid w:val="003E0B05"/>
    <w:rsid w:val="003F6EB4"/>
    <w:rsid w:val="003F7C1C"/>
    <w:rsid w:val="004014B6"/>
    <w:rsid w:val="00410D19"/>
    <w:rsid w:val="00414FC1"/>
    <w:rsid w:val="00415BCA"/>
    <w:rsid w:val="004219D5"/>
    <w:rsid w:val="004226EC"/>
    <w:rsid w:val="004228BE"/>
    <w:rsid w:val="00443E7B"/>
    <w:rsid w:val="00447ACE"/>
    <w:rsid w:val="00461575"/>
    <w:rsid w:val="0047018F"/>
    <w:rsid w:val="00473753"/>
    <w:rsid w:val="00475500"/>
    <w:rsid w:val="0047632E"/>
    <w:rsid w:val="00477C2E"/>
    <w:rsid w:val="00480FB1"/>
    <w:rsid w:val="00481D20"/>
    <w:rsid w:val="00484AE3"/>
    <w:rsid w:val="004A4B34"/>
    <w:rsid w:val="004A5D68"/>
    <w:rsid w:val="004A68DD"/>
    <w:rsid w:val="004A75B6"/>
    <w:rsid w:val="004A7A34"/>
    <w:rsid w:val="004B5C10"/>
    <w:rsid w:val="004B6DD2"/>
    <w:rsid w:val="004C3D5F"/>
    <w:rsid w:val="004C7243"/>
    <w:rsid w:val="004D71C8"/>
    <w:rsid w:val="004E46CD"/>
    <w:rsid w:val="004F1AB4"/>
    <w:rsid w:val="004F29DF"/>
    <w:rsid w:val="004F4850"/>
    <w:rsid w:val="00513EA7"/>
    <w:rsid w:val="005159D2"/>
    <w:rsid w:val="0052036C"/>
    <w:rsid w:val="00522D74"/>
    <w:rsid w:val="0052751E"/>
    <w:rsid w:val="00527C9A"/>
    <w:rsid w:val="00535A69"/>
    <w:rsid w:val="00537C30"/>
    <w:rsid w:val="00540CE9"/>
    <w:rsid w:val="00543734"/>
    <w:rsid w:val="00556E49"/>
    <w:rsid w:val="00557A96"/>
    <w:rsid w:val="005603BD"/>
    <w:rsid w:val="005609AC"/>
    <w:rsid w:val="00564B61"/>
    <w:rsid w:val="00576570"/>
    <w:rsid w:val="0058033E"/>
    <w:rsid w:val="00580370"/>
    <w:rsid w:val="005855F1"/>
    <w:rsid w:val="0059297A"/>
    <w:rsid w:val="0059302B"/>
    <w:rsid w:val="0059302C"/>
    <w:rsid w:val="00594E69"/>
    <w:rsid w:val="005961D4"/>
    <w:rsid w:val="00596B47"/>
    <w:rsid w:val="005A0EDE"/>
    <w:rsid w:val="005A22A6"/>
    <w:rsid w:val="005A6CE1"/>
    <w:rsid w:val="005B4218"/>
    <w:rsid w:val="005B7B36"/>
    <w:rsid w:val="005C1E43"/>
    <w:rsid w:val="005C5883"/>
    <w:rsid w:val="005C625F"/>
    <w:rsid w:val="005D01A4"/>
    <w:rsid w:val="005D3F61"/>
    <w:rsid w:val="005D5725"/>
    <w:rsid w:val="005D5BFE"/>
    <w:rsid w:val="005D7451"/>
    <w:rsid w:val="005E05A8"/>
    <w:rsid w:val="005E475F"/>
    <w:rsid w:val="005F1941"/>
    <w:rsid w:val="005F3CBE"/>
    <w:rsid w:val="00600E4E"/>
    <w:rsid w:val="0060140F"/>
    <w:rsid w:val="00601536"/>
    <w:rsid w:val="00601EFC"/>
    <w:rsid w:val="0060264E"/>
    <w:rsid w:val="00604127"/>
    <w:rsid w:val="00605207"/>
    <w:rsid w:val="0061228B"/>
    <w:rsid w:val="0062066B"/>
    <w:rsid w:val="006251D1"/>
    <w:rsid w:val="00630B11"/>
    <w:rsid w:val="006354C9"/>
    <w:rsid w:val="00641172"/>
    <w:rsid w:val="006417C5"/>
    <w:rsid w:val="00650888"/>
    <w:rsid w:val="00662353"/>
    <w:rsid w:val="00662A77"/>
    <w:rsid w:val="0066741C"/>
    <w:rsid w:val="006813BE"/>
    <w:rsid w:val="006A054A"/>
    <w:rsid w:val="006A1E50"/>
    <w:rsid w:val="006A67E1"/>
    <w:rsid w:val="006A7BD6"/>
    <w:rsid w:val="006B5CB0"/>
    <w:rsid w:val="006B6524"/>
    <w:rsid w:val="006B7314"/>
    <w:rsid w:val="006C1F16"/>
    <w:rsid w:val="006C24BF"/>
    <w:rsid w:val="006D5CE9"/>
    <w:rsid w:val="006D7658"/>
    <w:rsid w:val="006E275F"/>
    <w:rsid w:val="007029C2"/>
    <w:rsid w:val="00705B96"/>
    <w:rsid w:val="0070686A"/>
    <w:rsid w:val="0071031B"/>
    <w:rsid w:val="007129E1"/>
    <w:rsid w:val="007163C2"/>
    <w:rsid w:val="0072198F"/>
    <w:rsid w:val="00722D81"/>
    <w:rsid w:val="00730ADF"/>
    <w:rsid w:val="007338A0"/>
    <w:rsid w:val="00740BF5"/>
    <w:rsid w:val="00742958"/>
    <w:rsid w:val="00742C22"/>
    <w:rsid w:val="00743A7B"/>
    <w:rsid w:val="00745B9B"/>
    <w:rsid w:val="00753C91"/>
    <w:rsid w:val="007610DD"/>
    <w:rsid w:val="0077103D"/>
    <w:rsid w:val="00780BDA"/>
    <w:rsid w:val="00781D4C"/>
    <w:rsid w:val="00787F65"/>
    <w:rsid w:val="00792478"/>
    <w:rsid w:val="00797C27"/>
    <w:rsid w:val="007B3B4C"/>
    <w:rsid w:val="007B4D51"/>
    <w:rsid w:val="007B6C1D"/>
    <w:rsid w:val="007C4C59"/>
    <w:rsid w:val="007E169B"/>
    <w:rsid w:val="007E2A55"/>
    <w:rsid w:val="007E3623"/>
    <w:rsid w:val="007E3C69"/>
    <w:rsid w:val="007E7986"/>
    <w:rsid w:val="007F39D7"/>
    <w:rsid w:val="007F4B3D"/>
    <w:rsid w:val="00802BC6"/>
    <w:rsid w:val="008141B4"/>
    <w:rsid w:val="0081607B"/>
    <w:rsid w:val="008172D8"/>
    <w:rsid w:val="008224AF"/>
    <w:rsid w:val="008231D0"/>
    <w:rsid w:val="008247B9"/>
    <w:rsid w:val="00824904"/>
    <w:rsid w:val="00825C89"/>
    <w:rsid w:val="008351F4"/>
    <w:rsid w:val="00842541"/>
    <w:rsid w:val="00843033"/>
    <w:rsid w:val="00845A96"/>
    <w:rsid w:val="00847676"/>
    <w:rsid w:val="00850646"/>
    <w:rsid w:val="00850F5A"/>
    <w:rsid w:val="00853AFF"/>
    <w:rsid w:val="008548F3"/>
    <w:rsid w:val="0085510B"/>
    <w:rsid w:val="00866C01"/>
    <w:rsid w:val="00870BAE"/>
    <w:rsid w:val="00871BC6"/>
    <w:rsid w:val="0087674E"/>
    <w:rsid w:val="00880D78"/>
    <w:rsid w:val="00887DA0"/>
    <w:rsid w:val="00892823"/>
    <w:rsid w:val="008932DC"/>
    <w:rsid w:val="008958E8"/>
    <w:rsid w:val="008A0122"/>
    <w:rsid w:val="008A2811"/>
    <w:rsid w:val="008A39D9"/>
    <w:rsid w:val="008B0D3B"/>
    <w:rsid w:val="008B50B0"/>
    <w:rsid w:val="008B6BBE"/>
    <w:rsid w:val="008C3723"/>
    <w:rsid w:val="008C7E2A"/>
    <w:rsid w:val="008D3C6B"/>
    <w:rsid w:val="008E01B6"/>
    <w:rsid w:val="008E10AB"/>
    <w:rsid w:val="008E6EC1"/>
    <w:rsid w:val="008F1230"/>
    <w:rsid w:val="008F43AE"/>
    <w:rsid w:val="00900EA6"/>
    <w:rsid w:val="009144C3"/>
    <w:rsid w:val="0092178C"/>
    <w:rsid w:val="00923F99"/>
    <w:rsid w:val="0092428F"/>
    <w:rsid w:val="00927936"/>
    <w:rsid w:val="00936A66"/>
    <w:rsid w:val="00952E03"/>
    <w:rsid w:val="009540CC"/>
    <w:rsid w:val="00973BA5"/>
    <w:rsid w:val="0097520C"/>
    <w:rsid w:val="00975ACE"/>
    <w:rsid w:val="00977D3A"/>
    <w:rsid w:val="009913D1"/>
    <w:rsid w:val="00995045"/>
    <w:rsid w:val="009A1907"/>
    <w:rsid w:val="009B11CC"/>
    <w:rsid w:val="009B52BB"/>
    <w:rsid w:val="009B55AC"/>
    <w:rsid w:val="009B5941"/>
    <w:rsid w:val="009B6D04"/>
    <w:rsid w:val="009B7E12"/>
    <w:rsid w:val="009C30A8"/>
    <w:rsid w:val="009D1D54"/>
    <w:rsid w:val="009E1CA6"/>
    <w:rsid w:val="009F5F66"/>
    <w:rsid w:val="009F7F1B"/>
    <w:rsid w:val="00A00B20"/>
    <w:rsid w:val="00A05FF9"/>
    <w:rsid w:val="00A067D2"/>
    <w:rsid w:val="00A12AB5"/>
    <w:rsid w:val="00A134C3"/>
    <w:rsid w:val="00A15A27"/>
    <w:rsid w:val="00A15A55"/>
    <w:rsid w:val="00A20DDD"/>
    <w:rsid w:val="00A21372"/>
    <w:rsid w:val="00A25CAB"/>
    <w:rsid w:val="00A30D53"/>
    <w:rsid w:val="00A36182"/>
    <w:rsid w:val="00A426EC"/>
    <w:rsid w:val="00A43106"/>
    <w:rsid w:val="00A46C44"/>
    <w:rsid w:val="00A53EA1"/>
    <w:rsid w:val="00A5525D"/>
    <w:rsid w:val="00A63367"/>
    <w:rsid w:val="00A67EB7"/>
    <w:rsid w:val="00A7292D"/>
    <w:rsid w:val="00A732E3"/>
    <w:rsid w:val="00A7625D"/>
    <w:rsid w:val="00A80DE5"/>
    <w:rsid w:val="00A8547C"/>
    <w:rsid w:val="00A86667"/>
    <w:rsid w:val="00A97375"/>
    <w:rsid w:val="00AA1188"/>
    <w:rsid w:val="00AA1618"/>
    <w:rsid w:val="00AA188D"/>
    <w:rsid w:val="00AA3527"/>
    <w:rsid w:val="00AB1DDA"/>
    <w:rsid w:val="00AB3020"/>
    <w:rsid w:val="00AB4255"/>
    <w:rsid w:val="00AB5D51"/>
    <w:rsid w:val="00AB6572"/>
    <w:rsid w:val="00AB6A31"/>
    <w:rsid w:val="00AB7A95"/>
    <w:rsid w:val="00AD36FF"/>
    <w:rsid w:val="00AD4585"/>
    <w:rsid w:val="00AE65F7"/>
    <w:rsid w:val="00AE770D"/>
    <w:rsid w:val="00B16078"/>
    <w:rsid w:val="00B22F0F"/>
    <w:rsid w:val="00B26D28"/>
    <w:rsid w:val="00B306A6"/>
    <w:rsid w:val="00B41424"/>
    <w:rsid w:val="00B6025C"/>
    <w:rsid w:val="00B7312F"/>
    <w:rsid w:val="00B810EE"/>
    <w:rsid w:val="00B83187"/>
    <w:rsid w:val="00B945D6"/>
    <w:rsid w:val="00B95235"/>
    <w:rsid w:val="00B966CF"/>
    <w:rsid w:val="00BA4E59"/>
    <w:rsid w:val="00BA4FCC"/>
    <w:rsid w:val="00BB3071"/>
    <w:rsid w:val="00BB7620"/>
    <w:rsid w:val="00BC3DCF"/>
    <w:rsid w:val="00BC3DF7"/>
    <w:rsid w:val="00BD336F"/>
    <w:rsid w:val="00BD5F37"/>
    <w:rsid w:val="00BE573F"/>
    <w:rsid w:val="00BE69A5"/>
    <w:rsid w:val="00C1396A"/>
    <w:rsid w:val="00C13D31"/>
    <w:rsid w:val="00C1411A"/>
    <w:rsid w:val="00C14611"/>
    <w:rsid w:val="00C24BC9"/>
    <w:rsid w:val="00C377DF"/>
    <w:rsid w:val="00C40604"/>
    <w:rsid w:val="00C4559E"/>
    <w:rsid w:val="00C45634"/>
    <w:rsid w:val="00C46587"/>
    <w:rsid w:val="00C46C61"/>
    <w:rsid w:val="00C502E3"/>
    <w:rsid w:val="00C61100"/>
    <w:rsid w:val="00C61180"/>
    <w:rsid w:val="00C63A68"/>
    <w:rsid w:val="00C657F5"/>
    <w:rsid w:val="00C6685C"/>
    <w:rsid w:val="00C7074F"/>
    <w:rsid w:val="00C7147F"/>
    <w:rsid w:val="00C716A5"/>
    <w:rsid w:val="00C81046"/>
    <w:rsid w:val="00C835F8"/>
    <w:rsid w:val="00C91609"/>
    <w:rsid w:val="00C93470"/>
    <w:rsid w:val="00C94B52"/>
    <w:rsid w:val="00CA458E"/>
    <w:rsid w:val="00CB061E"/>
    <w:rsid w:val="00CC571D"/>
    <w:rsid w:val="00CD264F"/>
    <w:rsid w:val="00CD44E6"/>
    <w:rsid w:val="00CD7E0B"/>
    <w:rsid w:val="00CE31B9"/>
    <w:rsid w:val="00CE366F"/>
    <w:rsid w:val="00CE50A1"/>
    <w:rsid w:val="00CE548E"/>
    <w:rsid w:val="00CF5CFF"/>
    <w:rsid w:val="00CF60A3"/>
    <w:rsid w:val="00D0235B"/>
    <w:rsid w:val="00D04F0C"/>
    <w:rsid w:val="00D05697"/>
    <w:rsid w:val="00D1081C"/>
    <w:rsid w:val="00D13B1F"/>
    <w:rsid w:val="00D14BDE"/>
    <w:rsid w:val="00D23508"/>
    <w:rsid w:val="00D27329"/>
    <w:rsid w:val="00D2778A"/>
    <w:rsid w:val="00D278B2"/>
    <w:rsid w:val="00D3610F"/>
    <w:rsid w:val="00D46452"/>
    <w:rsid w:val="00D4664F"/>
    <w:rsid w:val="00D5060B"/>
    <w:rsid w:val="00D53D7F"/>
    <w:rsid w:val="00D55EFE"/>
    <w:rsid w:val="00D73ACC"/>
    <w:rsid w:val="00D760C8"/>
    <w:rsid w:val="00D77955"/>
    <w:rsid w:val="00D83BBD"/>
    <w:rsid w:val="00D854D4"/>
    <w:rsid w:val="00DA2D69"/>
    <w:rsid w:val="00DA3476"/>
    <w:rsid w:val="00DA5C24"/>
    <w:rsid w:val="00DA694A"/>
    <w:rsid w:val="00DB2604"/>
    <w:rsid w:val="00DB2652"/>
    <w:rsid w:val="00DB3127"/>
    <w:rsid w:val="00DC13B6"/>
    <w:rsid w:val="00DC5A4A"/>
    <w:rsid w:val="00DD11F6"/>
    <w:rsid w:val="00DD1EE6"/>
    <w:rsid w:val="00DE60BC"/>
    <w:rsid w:val="00DF359C"/>
    <w:rsid w:val="00DF5857"/>
    <w:rsid w:val="00E003B9"/>
    <w:rsid w:val="00E06EEA"/>
    <w:rsid w:val="00E129D0"/>
    <w:rsid w:val="00E13CF4"/>
    <w:rsid w:val="00E15251"/>
    <w:rsid w:val="00E1605A"/>
    <w:rsid w:val="00E22C64"/>
    <w:rsid w:val="00E26DD6"/>
    <w:rsid w:val="00E3154B"/>
    <w:rsid w:val="00E32119"/>
    <w:rsid w:val="00E447DA"/>
    <w:rsid w:val="00E45A0E"/>
    <w:rsid w:val="00E45E04"/>
    <w:rsid w:val="00E51F6E"/>
    <w:rsid w:val="00E54F69"/>
    <w:rsid w:val="00E5716D"/>
    <w:rsid w:val="00E646C3"/>
    <w:rsid w:val="00E672CA"/>
    <w:rsid w:val="00E75746"/>
    <w:rsid w:val="00E8116E"/>
    <w:rsid w:val="00E82B6A"/>
    <w:rsid w:val="00E83A8F"/>
    <w:rsid w:val="00E8507C"/>
    <w:rsid w:val="00E9022D"/>
    <w:rsid w:val="00E90DEE"/>
    <w:rsid w:val="00E90FBE"/>
    <w:rsid w:val="00E95780"/>
    <w:rsid w:val="00EB4DFB"/>
    <w:rsid w:val="00ED0486"/>
    <w:rsid w:val="00ED1A25"/>
    <w:rsid w:val="00EE5842"/>
    <w:rsid w:val="00EE5F54"/>
    <w:rsid w:val="00EE612D"/>
    <w:rsid w:val="00EE6BD5"/>
    <w:rsid w:val="00EF3371"/>
    <w:rsid w:val="00EF49AE"/>
    <w:rsid w:val="00EF7D11"/>
    <w:rsid w:val="00F01203"/>
    <w:rsid w:val="00F0740F"/>
    <w:rsid w:val="00F12212"/>
    <w:rsid w:val="00F12796"/>
    <w:rsid w:val="00F12C62"/>
    <w:rsid w:val="00F158DE"/>
    <w:rsid w:val="00F40445"/>
    <w:rsid w:val="00F41A62"/>
    <w:rsid w:val="00F50DED"/>
    <w:rsid w:val="00F5599B"/>
    <w:rsid w:val="00F5717E"/>
    <w:rsid w:val="00F63F63"/>
    <w:rsid w:val="00F6613B"/>
    <w:rsid w:val="00F67A0B"/>
    <w:rsid w:val="00F73874"/>
    <w:rsid w:val="00F775A6"/>
    <w:rsid w:val="00F82B32"/>
    <w:rsid w:val="00F8620B"/>
    <w:rsid w:val="00F9300B"/>
    <w:rsid w:val="00FA2D34"/>
    <w:rsid w:val="00FB5010"/>
    <w:rsid w:val="00FB75D8"/>
    <w:rsid w:val="00FB7AF7"/>
    <w:rsid w:val="00FC1DCC"/>
    <w:rsid w:val="00FC7CFE"/>
    <w:rsid w:val="00FD32AF"/>
    <w:rsid w:val="00FE1031"/>
    <w:rsid w:val="00FF051E"/>
    <w:rsid w:val="00FF5EE1"/>
    <w:rsid w:val="00FF6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106F9"/>
  <w15:docId w15:val="{F28CF135-E5A1-46C0-B334-36DE6A04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2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4C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4C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0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752"/>
  </w:style>
  <w:style w:type="paragraph" w:styleId="Footer">
    <w:name w:val="footer"/>
    <w:basedOn w:val="Normal"/>
    <w:link w:val="FooterChar"/>
    <w:uiPriority w:val="99"/>
    <w:unhideWhenUsed/>
    <w:rsid w:val="001C0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752"/>
  </w:style>
  <w:style w:type="paragraph" w:styleId="BalloonText">
    <w:name w:val="Balloon Text"/>
    <w:basedOn w:val="Normal"/>
    <w:link w:val="BalloonTextChar"/>
    <w:uiPriority w:val="99"/>
    <w:semiHidden/>
    <w:unhideWhenUsed/>
    <w:rsid w:val="004755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500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22A4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22A4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22A4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222A4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222A4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377D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7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arna</dc:creator>
  <cp:lastModifiedBy>Velupula Prajwal</cp:lastModifiedBy>
  <cp:revision>54</cp:revision>
  <cp:lastPrinted>2021-09-28T13:26:00Z</cp:lastPrinted>
  <dcterms:created xsi:type="dcterms:W3CDTF">2021-09-21T00:57:00Z</dcterms:created>
  <dcterms:modified xsi:type="dcterms:W3CDTF">2021-12-17T14:03:00Z</dcterms:modified>
</cp:coreProperties>
</file>